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2E3FA759" w:rsidR="00B64B36" w:rsidRDefault="00B64B36" w:rsidP="00B64B36">
      <w:pPr>
        <w:jc w:val="center"/>
        <w:rPr>
          <w:sz w:val="40"/>
          <w:szCs w:val="40"/>
        </w:rPr>
      </w:pPr>
    </w:p>
    <w:p w14:paraId="5B03DE04" w14:textId="77777777" w:rsidR="00364BC0" w:rsidRDefault="00364BC0"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295EB555" w:rsidR="00B64B36" w:rsidRPr="00B64B36" w:rsidRDefault="00B64B36" w:rsidP="00B64B36">
      <w:pPr>
        <w:jc w:val="center"/>
        <w:rPr>
          <w:sz w:val="40"/>
          <w:szCs w:val="40"/>
        </w:rPr>
      </w:pPr>
    </w:p>
    <w:p w14:paraId="1AF17BA6" w14:textId="70C45AE6" w:rsidR="00364BC0" w:rsidRDefault="00364BC0" w:rsidP="00B64B36">
      <w:pPr>
        <w:jc w:val="center"/>
        <w:rPr>
          <w:b/>
          <w:bCs/>
          <w:sz w:val="36"/>
          <w:szCs w:val="36"/>
        </w:rPr>
      </w:pPr>
    </w:p>
    <w:p w14:paraId="3F7EEAAA" w14:textId="315F40A4" w:rsidR="00364BC0" w:rsidRDefault="00364BC0" w:rsidP="00364BC0">
      <w:pPr>
        <w:jc w:val="right"/>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726465EF">
                <wp:simplePos x="0" y="0"/>
                <wp:positionH relativeFrom="column">
                  <wp:posOffset>-890016</wp:posOffset>
                </wp:positionH>
                <wp:positionV relativeFrom="paragraph">
                  <wp:posOffset>339725</wp:posOffset>
                </wp:positionV>
                <wp:extent cx="7522210" cy="4425569"/>
                <wp:effectExtent l="0" t="0" r="21590" b="13335"/>
                <wp:wrapNone/>
                <wp:docPr id="2" name="Rectangle 2"/>
                <wp:cNvGraphicFramePr/>
                <a:graphic xmlns:a="http://schemas.openxmlformats.org/drawingml/2006/main">
                  <a:graphicData uri="http://schemas.microsoft.com/office/word/2010/wordprocessingShape">
                    <wps:wsp>
                      <wps:cNvSpPr/>
                      <wps:spPr>
                        <a:xfrm>
                          <a:off x="0" y="0"/>
                          <a:ext cx="7522210" cy="4425569"/>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39FDB3" id="Rectangle 2" o:spid="_x0000_s1026" style="position:absolute;margin-left:-70.1pt;margin-top:26.75pt;width:592.3pt;height:348.4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" fillcolor="#f84a67" strokecolor="#794908 [1604]" strokeweight="1pt"/>
            </w:pict>
          </mc:Fallback>
        </mc:AlternateContent>
      </w:r>
    </w:p>
    <w:p w14:paraId="4D3C6F92" w14:textId="77777777" w:rsidR="00364BC0" w:rsidRDefault="00364BC0" w:rsidP="00B64B36">
      <w:pPr>
        <w:jc w:val="center"/>
        <w:rPr>
          <w:b/>
          <w:bCs/>
          <w:sz w:val="36"/>
          <w:szCs w:val="36"/>
        </w:rPr>
      </w:pPr>
    </w:p>
    <w:p w14:paraId="75D4D949" w14:textId="02FD5F44"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 xml:space="preserve">Daria </w:t>
      </w:r>
      <w:proofErr w:type="spellStart"/>
      <w:r w:rsidRPr="00E57B8B">
        <w:rPr>
          <w:b/>
          <w:bCs/>
          <w:sz w:val="36"/>
          <w:szCs w:val="36"/>
        </w:rPr>
        <w:t>Sukonnova</w:t>
      </w:r>
      <w:proofErr w:type="spellEnd"/>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 xml:space="preserve">Jeremy </w:t>
      </w:r>
      <w:proofErr w:type="spellStart"/>
      <w:r w:rsidR="00E57B8B" w:rsidRPr="00E57B8B">
        <w:rPr>
          <w:b/>
          <w:bCs/>
          <w:sz w:val="36"/>
          <w:szCs w:val="36"/>
        </w:rPr>
        <w:t>Naupay</w:t>
      </w:r>
      <w:proofErr w:type="spellEnd"/>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79F0C597" w:rsidR="00B64B36" w:rsidRDefault="005766C5" w:rsidP="00B64B36">
      <w:pPr>
        <w:jc w:val="center"/>
        <w:rPr>
          <w:b/>
          <w:bCs/>
          <w:sz w:val="36"/>
          <w:szCs w:val="36"/>
        </w:rPr>
      </w:pPr>
      <w:r w:rsidRPr="00E57B8B">
        <w:rPr>
          <w:b/>
          <w:bCs/>
          <w:sz w:val="36"/>
          <w:szCs w:val="36"/>
        </w:rPr>
        <w:t>Anthony Clapp</w:t>
      </w:r>
    </w:p>
    <w:p w14:paraId="24D92CE4" w14:textId="3A9BE432" w:rsidR="00364BC0" w:rsidRDefault="00364BC0" w:rsidP="00B64B36">
      <w:pPr>
        <w:jc w:val="center"/>
        <w:rPr>
          <w:b/>
          <w:bCs/>
          <w:sz w:val="36"/>
          <w:szCs w:val="36"/>
        </w:rPr>
      </w:pPr>
    </w:p>
    <w:p w14:paraId="098E22F1" w14:textId="2CDF23AF" w:rsidR="00364BC0" w:rsidRDefault="00364BC0" w:rsidP="00B64B36">
      <w:pPr>
        <w:jc w:val="center"/>
        <w:rPr>
          <w:b/>
          <w:bCs/>
          <w:sz w:val="36"/>
          <w:szCs w:val="36"/>
        </w:rPr>
      </w:pPr>
    </w:p>
    <w:sdt>
      <w:sdtPr>
        <w:rPr>
          <w:rFonts w:ascii="Century Gothic" w:eastAsiaTheme="minorHAnsi" w:hAnsi="Century Gothic" w:cstheme="minorBidi"/>
          <w:color w:val="auto"/>
          <w:sz w:val="22"/>
          <w:szCs w:val="22"/>
          <w:lang w:val="en-AU" w:eastAsia="en-AU"/>
        </w:rPr>
        <w:id w:val="2116560881"/>
        <w:docPartObj>
          <w:docPartGallery w:val="Table of Contents"/>
          <w:docPartUnique/>
        </w:docPartObj>
      </w:sdtPr>
      <w:sdtEndPr>
        <w:rPr>
          <w:rFonts w:eastAsia="Times New Roman" w:cs="Times New Roman"/>
          <w:b/>
          <w:bCs/>
          <w:noProof/>
          <w:szCs w:val="24"/>
        </w:rPr>
      </w:sdtEndPr>
      <w:sdtContent>
        <w:p w14:paraId="0F6AADC2" w14:textId="3D1A900A" w:rsidR="00663667" w:rsidRDefault="00663667">
          <w:pPr>
            <w:pStyle w:val="TOCHeading"/>
          </w:pPr>
          <w:r>
            <w:t>Contents</w:t>
          </w:r>
        </w:p>
        <w:p w14:paraId="790E8306" w14:textId="317C8929" w:rsidR="00364BC0"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656135" w:history="1">
            <w:r w:rsidR="00364BC0" w:rsidRPr="00121308">
              <w:rPr>
                <w:rStyle w:val="Hyperlink"/>
                <w:noProof/>
              </w:rPr>
              <w:t>Introduction</w:t>
            </w:r>
            <w:r w:rsidR="00364BC0">
              <w:rPr>
                <w:noProof/>
                <w:webHidden/>
              </w:rPr>
              <w:tab/>
            </w:r>
            <w:r w:rsidR="00364BC0">
              <w:rPr>
                <w:noProof/>
                <w:webHidden/>
              </w:rPr>
              <w:fldChar w:fldCharType="begin"/>
            </w:r>
            <w:r w:rsidR="00364BC0">
              <w:rPr>
                <w:noProof/>
                <w:webHidden/>
              </w:rPr>
              <w:instrText xml:space="preserve"> PAGEREF _Toc29656135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3CC57CC8" w14:textId="413208B3" w:rsidR="00364BC0" w:rsidRDefault="006A2896">
          <w:pPr>
            <w:pStyle w:val="TOC1"/>
            <w:tabs>
              <w:tab w:val="right" w:leader="dot" w:pos="9016"/>
            </w:tabs>
            <w:rPr>
              <w:rFonts w:asciiTheme="minorHAnsi" w:eastAsiaTheme="minorEastAsia" w:hAnsiTheme="minorHAnsi"/>
              <w:noProof/>
              <w:lang w:eastAsia="en-AU"/>
            </w:rPr>
          </w:pPr>
          <w:hyperlink w:anchor="_Toc29656136" w:history="1">
            <w:r w:rsidR="00364BC0" w:rsidRPr="00121308">
              <w:rPr>
                <w:rStyle w:val="Hyperlink"/>
                <w:noProof/>
              </w:rPr>
              <w:t>Team Profile</w:t>
            </w:r>
            <w:r w:rsidR="00364BC0">
              <w:rPr>
                <w:noProof/>
                <w:webHidden/>
              </w:rPr>
              <w:tab/>
            </w:r>
            <w:r w:rsidR="00364BC0">
              <w:rPr>
                <w:noProof/>
                <w:webHidden/>
              </w:rPr>
              <w:fldChar w:fldCharType="begin"/>
            </w:r>
            <w:r w:rsidR="00364BC0">
              <w:rPr>
                <w:noProof/>
                <w:webHidden/>
              </w:rPr>
              <w:instrText xml:space="preserve"> PAGEREF _Toc29656136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7F50EB61" w14:textId="74109D2A" w:rsidR="00364BC0" w:rsidRDefault="006A2896">
          <w:pPr>
            <w:pStyle w:val="TOC2"/>
            <w:tabs>
              <w:tab w:val="right" w:leader="dot" w:pos="9016"/>
            </w:tabs>
            <w:rPr>
              <w:rFonts w:asciiTheme="minorHAnsi" w:eastAsiaTheme="minorEastAsia" w:hAnsiTheme="minorHAnsi"/>
              <w:noProof/>
              <w:lang w:eastAsia="en-AU"/>
            </w:rPr>
          </w:pPr>
          <w:hyperlink w:anchor="_Toc29656137" w:history="1">
            <w:r w:rsidR="00364BC0" w:rsidRPr="00121308">
              <w:rPr>
                <w:rStyle w:val="Hyperlink"/>
                <w:noProof/>
              </w:rPr>
              <w:t>Team Name</w:t>
            </w:r>
            <w:r w:rsidR="00364BC0">
              <w:rPr>
                <w:noProof/>
                <w:webHidden/>
              </w:rPr>
              <w:tab/>
            </w:r>
            <w:r w:rsidR="00364BC0">
              <w:rPr>
                <w:noProof/>
                <w:webHidden/>
              </w:rPr>
              <w:fldChar w:fldCharType="begin"/>
            </w:r>
            <w:r w:rsidR="00364BC0">
              <w:rPr>
                <w:noProof/>
                <w:webHidden/>
              </w:rPr>
              <w:instrText xml:space="preserve"> PAGEREF _Toc29656137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5E62E990" w14:textId="527CAF8D" w:rsidR="00364BC0" w:rsidRDefault="006A2896">
          <w:pPr>
            <w:pStyle w:val="TOC2"/>
            <w:tabs>
              <w:tab w:val="right" w:leader="dot" w:pos="9016"/>
            </w:tabs>
            <w:rPr>
              <w:rFonts w:asciiTheme="minorHAnsi" w:eastAsiaTheme="minorEastAsia" w:hAnsiTheme="minorHAnsi"/>
              <w:noProof/>
              <w:lang w:eastAsia="en-AU"/>
            </w:rPr>
          </w:pPr>
          <w:hyperlink w:anchor="_Toc29656138" w:history="1">
            <w:r w:rsidR="00364BC0" w:rsidRPr="00121308">
              <w:rPr>
                <w:rStyle w:val="Hyperlink"/>
                <w:noProof/>
              </w:rPr>
              <w:t>Personal Information</w:t>
            </w:r>
            <w:r w:rsidR="00364BC0">
              <w:rPr>
                <w:noProof/>
                <w:webHidden/>
              </w:rPr>
              <w:tab/>
            </w:r>
            <w:r w:rsidR="00364BC0">
              <w:rPr>
                <w:noProof/>
                <w:webHidden/>
              </w:rPr>
              <w:fldChar w:fldCharType="begin"/>
            </w:r>
            <w:r w:rsidR="00364BC0">
              <w:rPr>
                <w:noProof/>
                <w:webHidden/>
              </w:rPr>
              <w:instrText xml:space="preserve"> PAGEREF _Toc29656138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13A726F0" w14:textId="62CD787A" w:rsidR="00364BC0" w:rsidRDefault="006A2896">
          <w:pPr>
            <w:pStyle w:val="TOC2"/>
            <w:tabs>
              <w:tab w:val="right" w:leader="dot" w:pos="9016"/>
            </w:tabs>
            <w:rPr>
              <w:rFonts w:asciiTheme="minorHAnsi" w:eastAsiaTheme="minorEastAsia" w:hAnsiTheme="minorHAnsi"/>
              <w:noProof/>
              <w:lang w:eastAsia="en-AU"/>
            </w:rPr>
          </w:pPr>
          <w:hyperlink w:anchor="_Toc29656139" w:history="1">
            <w:r w:rsidR="00364BC0" w:rsidRPr="00121308">
              <w:rPr>
                <w:rStyle w:val="Hyperlink"/>
                <w:noProof/>
              </w:rPr>
              <w:t>Team Profile</w:t>
            </w:r>
            <w:r w:rsidR="00364BC0">
              <w:rPr>
                <w:noProof/>
                <w:webHidden/>
              </w:rPr>
              <w:tab/>
            </w:r>
            <w:r w:rsidR="00364BC0">
              <w:rPr>
                <w:noProof/>
                <w:webHidden/>
              </w:rPr>
              <w:fldChar w:fldCharType="begin"/>
            </w:r>
            <w:r w:rsidR="00364BC0">
              <w:rPr>
                <w:noProof/>
                <w:webHidden/>
              </w:rPr>
              <w:instrText xml:space="preserve"> PAGEREF _Toc29656139 \h </w:instrText>
            </w:r>
            <w:r w:rsidR="00364BC0">
              <w:rPr>
                <w:noProof/>
                <w:webHidden/>
              </w:rPr>
            </w:r>
            <w:r w:rsidR="00364BC0">
              <w:rPr>
                <w:noProof/>
                <w:webHidden/>
              </w:rPr>
              <w:fldChar w:fldCharType="separate"/>
            </w:r>
            <w:r w:rsidR="00AC7A8E">
              <w:rPr>
                <w:noProof/>
                <w:webHidden/>
              </w:rPr>
              <w:t>5</w:t>
            </w:r>
            <w:r w:rsidR="00364BC0">
              <w:rPr>
                <w:noProof/>
                <w:webHidden/>
              </w:rPr>
              <w:fldChar w:fldCharType="end"/>
            </w:r>
          </w:hyperlink>
        </w:p>
        <w:p w14:paraId="0E8D6EB3" w14:textId="6208E0AD" w:rsidR="00364BC0" w:rsidRDefault="006A2896">
          <w:pPr>
            <w:pStyle w:val="TOC3"/>
            <w:tabs>
              <w:tab w:val="right" w:leader="dot" w:pos="9016"/>
            </w:tabs>
            <w:rPr>
              <w:rFonts w:asciiTheme="minorHAnsi" w:eastAsiaTheme="minorEastAsia" w:hAnsiTheme="minorHAnsi"/>
              <w:noProof/>
              <w:lang w:eastAsia="en-AU"/>
            </w:rPr>
          </w:pPr>
          <w:hyperlink w:anchor="_Toc29656140" w:history="1">
            <w:r w:rsidR="00364BC0" w:rsidRPr="00121308">
              <w:rPr>
                <w:rStyle w:val="Hyperlink"/>
                <w:noProof/>
              </w:rPr>
              <w:t>Other tests results</w:t>
            </w:r>
            <w:r w:rsidR="00364BC0">
              <w:rPr>
                <w:noProof/>
                <w:webHidden/>
              </w:rPr>
              <w:tab/>
            </w:r>
            <w:r w:rsidR="00364BC0">
              <w:rPr>
                <w:noProof/>
                <w:webHidden/>
              </w:rPr>
              <w:fldChar w:fldCharType="begin"/>
            </w:r>
            <w:r w:rsidR="00364BC0">
              <w:rPr>
                <w:noProof/>
                <w:webHidden/>
              </w:rPr>
              <w:instrText xml:space="preserve"> PAGEREF _Toc29656140 \h </w:instrText>
            </w:r>
            <w:r w:rsidR="00364BC0">
              <w:rPr>
                <w:noProof/>
                <w:webHidden/>
              </w:rPr>
            </w:r>
            <w:r w:rsidR="00364BC0">
              <w:rPr>
                <w:noProof/>
                <w:webHidden/>
              </w:rPr>
              <w:fldChar w:fldCharType="separate"/>
            </w:r>
            <w:r w:rsidR="00AC7A8E">
              <w:rPr>
                <w:noProof/>
                <w:webHidden/>
              </w:rPr>
              <w:t>10</w:t>
            </w:r>
            <w:r w:rsidR="00364BC0">
              <w:rPr>
                <w:noProof/>
                <w:webHidden/>
              </w:rPr>
              <w:fldChar w:fldCharType="end"/>
            </w:r>
          </w:hyperlink>
        </w:p>
        <w:p w14:paraId="62DC94A1" w14:textId="627CE2A3" w:rsidR="00364BC0" w:rsidRDefault="006A2896">
          <w:pPr>
            <w:pStyle w:val="TOC2"/>
            <w:tabs>
              <w:tab w:val="right" w:leader="dot" w:pos="9016"/>
            </w:tabs>
            <w:rPr>
              <w:rFonts w:asciiTheme="minorHAnsi" w:eastAsiaTheme="minorEastAsia" w:hAnsiTheme="minorHAnsi"/>
              <w:noProof/>
              <w:lang w:eastAsia="en-AU"/>
            </w:rPr>
          </w:pPr>
          <w:hyperlink w:anchor="_Toc29656141" w:history="1">
            <w:r w:rsidR="00364BC0" w:rsidRPr="00121308">
              <w:rPr>
                <w:rStyle w:val="Hyperlink"/>
                <w:noProof/>
              </w:rPr>
              <w:t>Ideal Jobs</w:t>
            </w:r>
            <w:r w:rsidR="00364BC0">
              <w:rPr>
                <w:noProof/>
                <w:webHidden/>
              </w:rPr>
              <w:tab/>
            </w:r>
            <w:r w:rsidR="00364BC0">
              <w:rPr>
                <w:noProof/>
                <w:webHidden/>
              </w:rPr>
              <w:fldChar w:fldCharType="begin"/>
            </w:r>
            <w:r w:rsidR="00364BC0">
              <w:rPr>
                <w:noProof/>
                <w:webHidden/>
              </w:rPr>
              <w:instrText xml:space="preserve"> PAGEREF _Toc29656141 \h </w:instrText>
            </w:r>
            <w:r w:rsidR="00364BC0">
              <w:rPr>
                <w:noProof/>
                <w:webHidden/>
              </w:rPr>
            </w:r>
            <w:r w:rsidR="00364BC0">
              <w:rPr>
                <w:noProof/>
                <w:webHidden/>
              </w:rPr>
              <w:fldChar w:fldCharType="separate"/>
            </w:r>
            <w:r w:rsidR="00AC7A8E">
              <w:rPr>
                <w:noProof/>
                <w:webHidden/>
              </w:rPr>
              <w:t>13</w:t>
            </w:r>
            <w:r w:rsidR="00364BC0">
              <w:rPr>
                <w:noProof/>
                <w:webHidden/>
              </w:rPr>
              <w:fldChar w:fldCharType="end"/>
            </w:r>
          </w:hyperlink>
        </w:p>
        <w:p w14:paraId="433EC8E4" w14:textId="2A5DAA75" w:rsidR="00364BC0" w:rsidRDefault="006A2896">
          <w:pPr>
            <w:pStyle w:val="TOC2"/>
            <w:tabs>
              <w:tab w:val="right" w:leader="dot" w:pos="9016"/>
            </w:tabs>
            <w:rPr>
              <w:rFonts w:asciiTheme="minorHAnsi" w:eastAsiaTheme="minorEastAsia" w:hAnsiTheme="minorHAnsi"/>
              <w:noProof/>
              <w:lang w:eastAsia="en-AU"/>
            </w:rPr>
          </w:pPr>
          <w:hyperlink w:anchor="_Toc29656142" w:history="1">
            <w:r w:rsidR="00364BC0" w:rsidRPr="00121308">
              <w:rPr>
                <w:rStyle w:val="Hyperlink"/>
                <w:noProof/>
              </w:rPr>
              <w:t>Tools</w:t>
            </w:r>
            <w:r w:rsidR="00364BC0">
              <w:rPr>
                <w:noProof/>
                <w:webHidden/>
              </w:rPr>
              <w:tab/>
            </w:r>
            <w:r w:rsidR="00364BC0">
              <w:rPr>
                <w:noProof/>
                <w:webHidden/>
              </w:rPr>
              <w:fldChar w:fldCharType="begin"/>
            </w:r>
            <w:r w:rsidR="00364BC0">
              <w:rPr>
                <w:noProof/>
                <w:webHidden/>
              </w:rPr>
              <w:instrText xml:space="preserve"> PAGEREF _Toc29656142 \h </w:instrText>
            </w:r>
            <w:r w:rsidR="00364BC0">
              <w:rPr>
                <w:noProof/>
                <w:webHidden/>
              </w:rPr>
            </w:r>
            <w:r w:rsidR="00364BC0">
              <w:rPr>
                <w:noProof/>
                <w:webHidden/>
              </w:rPr>
              <w:fldChar w:fldCharType="separate"/>
            </w:r>
            <w:r w:rsidR="00AC7A8E">
              <w:rPr>
                <w:noProof/>
                <w:webHidden/>
              </w:rPr>
              <w:t>14</w:t>
            </w:r>
            <w:r w:rsidR="00364BC0">
              <w:rPr>
                <w:noProof/>
                <w:webHidden/>
              </w:rPr>
              <w:fldChar w:fldCharType="end"/>
            </w:r>
          </w:hyperlink>
        </w:p>
        <w:p w14:paraId="5AADBBF4" w14:textId="382390FC" w:rsidR="00364BC0" w:rsidRDefault="006A2896">
          <w:pPr>
            <w:pStyle w:val="TOC2"/>
            <w:tabs>
              <w:tab w:val="right" w:leader="dot" w:pos="9016"/>
            </w:tabs>
            <w:rPr>
              <w:rFonts w:asciiTheme="minorHAnsi" w:eastAsiaTheme="minorEastAsia" w:hAnsiTheme="minorHAnsi"/>
              <w:noProof/>
              <w:lang w:eastAsia="en-AU"/>
            </w:rPr>
          </w:pPr>
          <w:hyperlink w:anchor="_Toc29656143" w:history="1">
            <w:r w:rsidR="00364BC0" w:rsidRPr="00121308">
              <w:rPr>
                <w:rStyle w:val="Hyperlink"/>
                <w:noProof/>
              </w:rPr>
              <w:t>Industry Data</w:t>
            </w:r>
            <w:r w:rsidR="00364BC0">
              <w:rPr>
                <w:noProof/>
                <w:webHidden/>
              </w:rPr>
              <w:tab/>
            </w:r>
            <w:r w:rsidR="00364BC0">
              <w:rPr>
                <w:noProof/>
                <w:webHidden/>
              </w:rPr>
              <w:fldChar w:fldCharType="begin"/>
            </w:r>
            <w:r w:rsidR="00364BC0">
              <w:rPr>
                <w:noProof/>
                <w:webHidden/>
              </w:rPr>
              <w:instrText xml:space="preserve"> PAGEREF _Toc29656143 \h </w:instrText>
            </w:r>
            <w:r w:rsidR="00364BC0">
              <w:rPr>
                <w:noProof/>
                <w:webHidden/>
              </w:rPr>
            </w:r>
            <w:r w:rsidR="00364BC0">
              <w:rPr>
                <w:noProof/>
                <w:webHidden/>
              </w:rPr>
              <w:fldChar w:fldCharType="separate"/>
            </w:r>
            <w:r w:rsidR="00AC7A8E">
              <w:rPr>
                <w:noProof/>
                <w:webHidden/>
              </w:rPr>
              <w:t>15</w:t>
            </w:r>
            <w:r w:rsidR="00364BC0">
              <w:rPr>
                <w:noProof/>
                <w:webHidden/>
              </w:rPr>
              <w:fldChar w:fldCharType="end"/>
            </w:r>
          </w:hyperlink>
        </w:p>
        <w:p w14:paraId="56105369" w14:textId="45BAF89E" w:rsidR="00364BC0" w:rsidRDefault="006A2896">
          <w:pPr>
            <w:pStyle w:val="TOC2"/>
            <w:tabs>
              <w:tab w:val="right" w:leader="dot" w:pos="9016"/>
            </w:tabs>
            <w:rPr>
              <w:rFonts w:asciiTheme="minorHAnsi" w:eastAsiaTheme="minorEastAsia" w:hAnsiTheme="minorHAnsi"/>
              <w:noProof/>
              <w:lang w:eastAsia="en-AU"/>
            </w:rPr>
          </w:pPr>
          <w:hyperlink w:anchor="_Toc29656144" w:history="1">
            <w:r w:rsidR="00364BC0" w:rsidRPr="00121308">
              <w:rPr>
                <w:rStyle w:val="Hyperlink"/>
                <w:noProof/>
              </w:rPr>
              <w:t>IT Work</w:t>
            </w:r>
            <w:r w:rsidR="00364BC0">
              <w:rPr>
                <w:noProof/>
                <w:webHidden/>
              </w:rPr>
              <w:tab/>
            </w:r>
            <w:r w:rsidR="00364BC0">
              <w:rPr>
                <w:noProof/>
                <w:webHidden/>
              </w:rPr>
              <w:fldChar w:fldCharType="begin"/>
            </w:r>
            <w:r w:rsidR="00364BC0">
              <w:rPr>
                <w:noProof/>
                <w:webHidden/>
              </w:rPr>
              <w:instrText xml:space="preserve"> PAGEREF _Toc29656144 \h </w:instrText>
            </w:r>
            <w:r w:rsidR="00364BC0">
              <w:rPr>
                <w:noProof/>
                <w:webHidden/>
              </w:rPr>
            </w:r>
            <w:r w:rsidR="00364BC0">
              <w:rPr>
                <w:noProof/>
                <w:webHidden/>
              </w:rPr>
              <w:fldChar w:fldCharType="separate"/>
            </w:r>
            <w:r w:rsidR="00AC7A8E">
              <w:rPr>
                <w:noProof/>
                <w:webHidden/>
              </w:rPr>
              <w:t>16</w:t>
            </w:r>
            <w:r w:rsidR="00364BC0">
              <w:rPr>
                <w:noProof/>
                <w:webHidden/>
              </w:rPr>
              <w:fldChar w:fldCharType="end"/>
            </w:r>
          </w:hyperlink>
        </w:p>
        <w:p w14:paraId="4B5CBFD5" w14:textId="362CA31B" w:rsidR="00364BC0" w:rsidRDefault="006A2896">
          <w:pPr>
            <w:pStyle w:val="TOC2"/>
            <w:tabs>
              <w:tab w:val="right" w:leader="dot" w:pos="9016"/>
            </w:tabs>
            <w:rPr>
              <w:rFonts w:asciiTheme="minorHAnsi" w:eastAsiaTheme="minorEastAsia" w:hAnsiTheme="minorHAnsi"/>
              <w:noProof/>
              <w:lang w:eastAsia="en-AU"/>
            </w:rPr>
          </w:pPr>
          <w:hyperlink w:anchor="_Toc29656145" w:history="1">
            <w:r w:rsidR="00364BC0" w:rsidRPr="00121308">
              <w:rPr>
                <w:rStyle w:val="Hyperlink"/>
                <w:noProof/>
              </w:rPr>
              <w:t>IT Technologies</w:t>
            </w:r>
            <w:r w:rsidR="00364BC0">
              <w:rPr>
                <w:noProof/>
                <w:webHidden/>
              </w:rPr>
              <w:tab/>
            </w:r>
            <w:r w:rsidR="00364BC0">
              <w:rPr>
                <w:noProof/>
                <w:webHidden/>
              </w:rPr>
              <w:fldChar w:fldCharType="begin"/>
            </w:r>
            <w:r w:rsidR="00364BC0">
              <w:rPr>
                <w:noProof/>
                <w:webHidden/>
              </w:rPr>
              <w:instrText xml:space="preserve"> PAGEREF _Toc29656145 \h </w:instrText>
            </w:r>
            <w:r w:rsidR="00364BC0">
              <w:rPr>
                <w:noProof/>
                <w:webHidden/>
              </w:rPr>
            </w:r>
            <w:r w:rsidR="00364BC0">
              <w:rPr>
                <w:noProof/>
                <w:webHidden/>
              </w:rPr>
              <w:fldChar w:fldCharType="separate"/>
            </w:r>
            <w:r w:rsidR="00AC7A8E">
              <w:rPr>
                <w:noProof/>
                <w:webHidden/>
              </w:rPr>
              <w:t>18</w:t>
            </w:r>
            <w:r w:rsidR="00364BC0">
              <w:rPr>
                <w:noProof/>
                <w:webHidden/>
              </w:rPr>
              <w:fldChar w:fldCharType="end"/>
            </w:r>
          </w:hyperlink>
        </w:p>
        <w:p w14:paraId="40381C4E" w14:textId="0C53A1DC" w:rsidR="00364BC0" w:rsidRDefault="006A2896">
          <w:pPr>
            <w:pStyle w:val="TOC3"/>
            <w:tabs>
              <w:tab w:val="right" w:leader="dot" w:pos="9016"/>
            </w:tabs>
            <w:rPr>
              <w:rFonts w:asciiTheme="minorHAnsi" w:eastAsiaTheme="minorEastAsia" w:hAnsiTheme="minorHAnsi"/>
              <w:noProof/>
              <w:lang w:eastAsia="en-AU"/>
            </w:rPr>
          </w:pPr>
          <w:hyperlink w:anchor="_Toc29656146" w:history="1">
            <w:r w:rsidR="00364BC0" w:rsidRPr="00121308">
              <w:rPr>
                <w:rStyle w:val="Hyperlink"/>
                <w:noProof/>
              </w:rPr>
              <w:t>Cybersecurity</w:t>
            </w:r>
            <w:r w:rsidR="00364BC0">
              <w:rPr>
                <w:noProof/>
                <w:webHidden/>
              </w:rPr>
              <w:tab/>
            </w:r>
            <w:r w:rsidR="00364BC0">
              <w:rPr>
                <w:noProof/>
                <w:webHidden/>
              </w:rPr>
              <w:fldChar w:fldCharType="begin"/>
            </w:r>
            <w:r w:rsidR="00364BC0">
              <w:rPr>
                <w:noProof/>
                <w:webHidden/>
              </w:rPr>
              <w:instrText xml:space="preserve"> PAGEREF _Toc29656146 \h </w:instrText>
            </w:r>
            <w:r w:rsidR="00364BC0">
              <w:rPr>
                <w:noProof/>
                <w:webHidden/>
              </w:rPr>
            </w:r>
            <w:r w:rsidR="00364BC0">
              <w:rPr>
                <w:noProof/>
                <w:webHidden/>
              </w:rPr>
              <w:fldChar w:fldCharType="separate"/>
            </w:r>
            <w:r w:rsidR="00AC7A8E">
              <w:rPr>
                <w:noProof/>
                <w:webHidden/>
              </w:rPr>
              <w:t>18</w:t>
            </w:r>
            <w:r w:rsidR="00364BC0">
              <w:rPr>
                <w:noProof/>
                <w:webHidden/>
              </w:rPr>
              <w:fldChar w:fldCharType="end"/>
            </w:r>
          </w:hyperlink>
        </w:p>
        <w:p w14:paraId="43A2B294" w14:textId="4DD214C2" w:rsidR="00364BC0" w:rsidRDefault="006A2896">
          <w:pPr>
            <w:pStyle w:val="TOC3"/>
            <w:tabs>
              <w:tab w:val="right" w:leader="dot" w:pos="9016"/>
            </w:tabs>
            <w:rPr>
              <w:rFonts w:asciiTheme="minorHAnsi" w:eastAsiaTheme="minorEastAsia" w:hAnsiTheme="minorHAnsi"/>
              <w:noProof/>
              <w:lang w:eastAsia="en-AU"/>
            </w:rPr>
          </w:pPr>
          <w:hyperlink w:anchor="_Toc29656147" w:history="1">
            <w:r w:rsidR="00364BC0" w:rsidRPr="00121308">
              <w:rPr>
                <w:rStyle w:val="Hyperlink"/>
                <w:noProof/>
              </w:rPr>
              <w:t>Machine Learning</w:t>
            </w:r>
            <w:r w:rsidR="00364BC0">
              <w:rPr>
                <w:noProof/>
                <w:webHidden/>
              </w:rPr>
              <w:tab/>
            </w:r>
            <w:r w:rsidR="00364BC0">
              <w:rPr>
                <w:noProof/>
                <w:webHidden/>
              </w:rPr>
              <w:fldChar w:fldCharType="begin"/>
            </w:r>
            <w:r w:rsidR="00364BC0">
              <w:rPr>
                <w:noProof/>
                <w:webHidden/>
              </w:rPr>
              <w:instrText xml:space="preserve"> PAGEREF _Toc29656147 \h </w:instrText>
            </w:r>
            <w:r w:rsidR="00364BC0">
              <w:rPr>
                <w:noProof/>
                <w:webHidden/>
              </w:rPr>
            </w:r>
            <w:r w:rsidR="00364BC0">
              <w:rPr>
                <w:noProof/>
                <w:webHidden/>
              </w:rPr>
              <w:fldChar w:fldCharType="separate"/>
            </w:r>
            <w:r w:rsidR="00AC7A8E">
              <w:rPr>
                <w:noProof/>
                <w:webHidden/>
              </w:rPr>
              <w:t>21</w:t>
            </w:r>
            <w:r w:rsidR="00364BC0">
              <w:rPr>
                <w:noProof/>
                <w:webHidden/>
              </w:rPr>
              <w:fldChar w:fldCharType="end"/>
            </w:r>
          </w:hyperlink>
        </w:p>
        <w:p w14:paraId="53A9B43A" w14:textId="53504B3B" w:rsidR="00364BC0" w:rsidRDefault="006A2896">
          <w:pPr>
            <w:pStyle w:val="TOC3"/>
            <w:tabs>
              <w:tab w:val="right" w:leader="dot" w:pos="9016"/>
            </w:tabs>
            <w:rPr>
              <w:rFonts w:asciiTheme="minorHAnsi" w:eastAsiaTheme="minorEastAsia" w:hAnsiTheme="minorHAnsi"/>
              <w:noProof/>
              <w:lang w:eastAsia="en-AU"/>
            </w:rPr>
          </w:pPr>
          <w:hyperlink w:anchor="_Toc29656148" w:history="1">
            <w:r w:rsidR="00364BC0" w:rsidRPr="00121308">
              <w:rPr>
                <w:rStyle w:val="Hyperlink"/>
                <w:noProof/>
              </w:rPr>
              <w:t>Autonomous Vehicles</w:t>
            </w:r>
            <w:r w:rsidR="00364BC0">
              <w:rPr>
                <w:noProof/>
                <w:webHidden/>
              </w:rPr>
              <w:tab/>
            </w:r>
            <w:r w:rsidR="00364BC0">
              <w:rPr>
                <w:noProof/>
                <w:webHidden/>
              </w:rPr>
              <w:fldChar w:fldCharType="begin"/>
            </w:r>
            <w:r w:rsidR="00364BC0">
              <w:rPr>
                <w:noProof/>
                <w:webHidden/>
              </w:rPr>
              <w:instrText xml:space="preserve"> PAGEREF _Toc29656148 \h </w:instrText>
            </w:r>
            <w:r w:rsidR="00364BC0">
              <w:rPr>
                <w:noProof/>
                <w:webHidden/>
              </w:rPr>
            </w:r>
            <w:r w:rsidR="00364BC0">
              <w:rPr>
                <w:noProof/>
                <w:webHidden/>
              </w:rPr>
              <w:fldChar w:fldCharType="separate"/>
            </w:r>
            <w:r w:rsidR="00AC7A8E">
              <w:rPr>
                <w:noProof/>
                <w:webHidden/>
              </w:rPr>
              <w:t>25</w:t>
            </w:r>
            <w:r w:rsidR="00364BC0">
              <w:rPr>
                <w:noProof/>
                <w:webHidden/>
              </w:rPr>
              <w:fldChar w:fldCharType="end"/>
            </w:r>
          </w:hyperlink>
        </w:p>
        <w:p w14:paraId="3073F475" w14:textId="538E1DBC" w:rsidR="00364BC0" w:rsidRDefault="006A2896">
          <w:pPr>
            <w:pStyle w:val="TOC3"/>
            <w:tabs>
              <w:tab w:val="right" w:leader="dot" w:pos="9016"/>
            </w:tabs>
            <w:rPr>
              <w:rFonts w:asciiTheme="minorHAnsi" w:eastAsiaTheme="minorEastAsia" w:hAnsiTheme="minorHAnsi"/>
              <w:noProof/>
              <w:lang w:eastAsia="en-AU"/>
            </w:rPr>
          </w:pPr>
          <w:hyperlink w:anchor="_Toc29656149" w:history="1">
            <w:r w:rsidR="00364BC0" w:rsidRPr="00121308">
              <w:rPr>
                <w:rStyle w:val="Hyperlink"/>
                <w:noProof/>
              </w:rPr>
              <w:t>Natural Language processing and chatterbots</w:t>
            </w:r>
            <w:r w:rsidR="00364BC0">
              <w:rPr>
                <w:noProof/>
                <w:webHidden/>
              </w:rPr>
              <w:tab/>
            </w:r>
            <w:r w:rsidR="00364BC0">
              <w:rPr>
                <w:noProof/>
                <w:webHidden/>
              </w:rPr>
              <w:fldChar w:fldCharType="begin"/>
            </w:r>
            <w:r w:rsidR="00364BC0">
              <w:rPr>
                <w:noProof/>
                <w:webHidden/>
              </w:rPr>
              <w:instrText xml:space="preserve"> PAGEREF _Toc29656149 \h </w:instrText>
            </w:r>
            <w:r w:rsidR="00364BC0">
              <w:rPr>
                <w:noProof/>
                <w:webHidden/>
              </w:rPr>
            </w:r>
            <w:r w:rsidR="00364BC0">
              <w:rPr>
                <w:noProof/>
                <w:webHidden/>
              </w:rPr>
              <w:fldChar w:fldCharType="separate"/>
            </w:r>
            <w:r w:rsidR="00AC7A8E">
              <w:rPr>
                <w:noProof/>
                <w:webHidden/>
              </w:rPr>
              <w:t>28</w:t>
            </w:r>
            <w:r w:rsidR="00364BC0">
              <w:rPr>
                <w:noProof/>
                <w:webHidden/>
              </w:rPr>
              <w:fldChar w:fldCharType="end"/>
            </w:r>
          </w:hyperlink>
        </w:p>
        <w:p w14:paraId="6B75E8BE" w14:textId="3A6D7148" w:rsidR="00364BC0" w:rsidRDefault="006A2896">
          <w:pPr>
            <w:pStyle w:val="TOC2"/>
            <w:tabs>
              <w:tab w:val="right" w:leader="dot" w:pos="9016"/>
            </w:tabs>
            <w:rPr>
              <w:rFonts w:asciiTheme="minorHAnsi" w:eastAsiaTheme="minorEastAsia" w:hAnsiTheme="minorHAnsi"/>
              <w:noProof/>
              <w:lang w:eastAsia="en-AU"/>
            </w:rPr>
          </w:pPr>
          <w:hyperlink w:anchor="_Toc29656150" w:history="1">
            <w:r w:rsidR="00364BC0" w:rsidRPr="00121308">
              <w:rPr>
                <w:rStyle w:val="Hyperlink"/>
                <w:noProof/>
              </w:rPr>
              <w:t>Project Ideas</w:t>
            </w:r>
            <w:r w:rsidR="00364BC0">
              <w:rPr>
                <w:noProof/>
                <w:webHidden/>
              </w:rPr>
              <w:tab/>
            </w:r>
            <w:r w:rsidR="00364BC0">
              <w:rPr>
                <w:noProof/>
                <w:webHidden/>
              </w:rPr>
              <w:fldChar w:fldCharType="begin"/>
            </w:r>
            <w:r w:rsidR="00364BC0">
              <w:rPr>
                <w:noProof/>
                <w:webHidden/>
              </w:rPr>
              <w:instrText xml:space="preserve"> PAGEREF _Toc29656150 \h </w:instrText>
            </w:r>
            <w:r w:rsidR="00364BC0">
              <w:rPr>
                <w:noProof/>
                <w:webHidden/>
              </w:rPr>
            </w:r>
            <w:r w:rsidR="00364BC0">
              <w:rPr>
                <w:noProof/>
                <w:webHidden/>
              </w:rPr>
              <w:fldChar w:fldCharType="separate"/>
            </w:r>
            <w:r w:rsidR="00AC7A8E">
              <w:rPr>
                <w:noProof/>
                <w:webHidden/>
              </w:rPr>
              <w:t>31</w:t>
            </w:r>
            <w:r w:rsidR="00364BC0">
              <w:rPr>
                <w:noProof/>
                <w:webHidden/>
              </w:rPr>
              <w:fldChar w:fldCharType="end"/>
            </w:r>
          </w:hyperlink>
        </w:p>
        <w:p w14:paraId="256EC2BA" w14:textId="700B3BAB" w:rsidR="00364BC0" w:rsidRDefault="006A2896">
          <w:pPr>
            <w:pStyle w:val="TOC2"/>
            <w:tabs>
              <w:tab w:val="right" w:leader="dot" w:pos="9016"/>
            </w:tabs>
            <w:rPr>
              <w:rFonts w:asciiTheme="minorHAnsi" w:eastAsiaTheme="minorEastAsia" w:hAnsiTheme="minorHAnsi"/>
              <w:noProof/>
              <w:lang w:eastAsia="en-AU"/>
            </w:rPr>
          </w:pPr>
          <w:hyperlink w:anchor="_Toc29656151" w:history="1">
            <w:r w:rsidR="00364BC0" w:rsidRPr="00121308">
              <w:rPr>
                <w:rStyle w:val="Hyperlink"/>
                <w:noProof/>
              </w:rPr>
              <w:t>G6 Internet Explorers Group Project</w:t>
            </w:r>
            <w:r w:rsidR="00364BC0">
              <w:rPr>
                <w:noProof/>
                <w:webHidden/>
              </w:rPr>
              <w:tab/>
            </w:r>
            <w:r w:rsidR="00364BC0">
              <w:rPr>
                <w:noProof/>
                <w:webHidden/>
              </w:rPr>
              <w:fldChar w:fldCharType="begin"/>
            </w:r>
            <w:r w:rsidR="00364BC0">
              <w:rPr>
                <w:noProof/>
                <w:webHidden/>
              </w:rPr>
              <w:instrText xml:space="preserve"> PAGEREF _Toc29656151 \h </w:instrText>
            </w:r>
            <w:r w:rsidR="00364BC0">
              <w:rPr>
                <w:noProof/>
                <w:webHidden/>
              </w:rPr>
            </w:r>
            <w:r w:rsidR="00364BC0">
              <w:rPr>
                <w:noProof/>
                <w:webHidden/>
              </w:rPr>
              <w:fldChar w:fldCharType="separate"/>
            </w:r>
            <w:r w:rsidR="00AC7A8E">
              <w:rPr>
                <w:noProof/>
                <w:webHidden/>
              </w:rPr>
              <w:t>31</w:t>
            </w:r>
            <w:r w:rsidR="00364BC0">
              <w:rPr>
                <w:noProof/>
                <w:webHidden/>
              </w:rPr>
              <w:fldChar w:fldCharType="end"/>
            </w:r>
          </w:hyperlink>
        </w:p>
        <w:p w14:paraId="25311D3C" w14:textId="7AFFC361" w:rsidR="00364BC0" w:rsidRDefault="006A2896">
          <w:pPr>
            <w:pStyle w:val="TOC2"/>
            <w:tabs>
              <w:tab w:val="right" w:leader="dot" w:pos="9016"/>
            </w:tabs>
            <w:rPr>
              <w:rFonts w:asciiTheme="minorHAnsi" w:eastAsiaTheme="minorEastAsia" w:hAnsiTheme="minorHAnsi"/>
              <w:noProof/>
              <w:lang w:eastAsia="en-AU"/>
            </w:rPr>
          </w:pPr>
          <w:hyperlink w:anchor="_Toc29656152" w:history="1">
            <w:r w:rsidR="00364BC0" w:rsidRPr="00121308">
              <w:rPr>
                <w:rStyle w:val="Hyperlink"/>
                <w:noProof/>
              </w:rPr>
              <w:t>Group Reflection</w:t>
            </w:r>
            <w:r w:rsidR="00364BC0">
              <w:rPr>
                <w:noProof/>
                <w:webHidden/>
              </w:rPr>
              <w:tab/>
            </w:r>
            <w:r w:rsidR="00364BC0">
              <w:rPr>
                <w:noProof/>
                <w:webHidden/>
              </w:rPr>
              <w:fldChar w:fldCharType="begin"/>
            </w:r>
            <w:r w:rsidR="00364BC0">
              <w:rPr>
                <w:noProof/>
                <w:webHidden/>
              </w:rPr>
              <w:instrText xml:space="preserve"> PAGEREF _Toc29656152 \h </w:instrText>
            </w:r>
            <w:r w:rsidR="00364BC0">
              <w:rPr>
                <w:noProof/>
                <w:webHidden/>
              </w:rPr>
            </w:r>
            <w:r w:rsidR="00364BC0">
              <w:rPr>
                <w:noProof/>
                <w:webHidden/>
              </w:rPr>
              <w:fldChar w:fldCharType="separate"/>
            </w:r>
            <w:r w:rsidR="00AC7A8E">
              <w:rPr>
                <w:noProof/>
                <w:webHidden/>
              </w:rPr>
              <w:t>32</w:t>
            </w:r>
            <w:r w:rsidR="00364BC0">
              <w:rPr>
                <w:noProof/>
                <w:webHidden/>
              </w:rPr>
              <w:fldChar w:fldCharType="end"/>
            </w:r>
          </w:hyperlink>
        </w:p>
        <w:p w14:paraId="683B3B18" w14:textId="6E669358" w:rsidR="00364BC0" w:rsidRDefault="006A2896">
          <w:pPr>
            <w:pStyle w:val="TOC1"/>
            <w:tabs>
              <w:tab w:val="right" w:leader="dot" w:pos="9016"/>
            </w:tabs>
            <w:rPr>
              <w:rFonts w:asciiTheme="minorHAnsi" w:eastAsiaTheme="minorEastAsia" w:hAnsiTheme="minorHAnsi"/>
              <w:noProof/>
              <w:lang w:eastAsia="en-AU"/>
            </w:rPr>
          </w:pPr>
          <w:hyperlink w:anchor="_Toc29656153" w:history="1">
            <w:r w:rsidR="00364BC0" w:rsidRPr="00121308">
              <w:rPr>
                <w:rStyle w:val="Hyperlink"/>
                <w:noProof/>
              </w:rPr>
              <w:t>References</w:t>
            </w:r>
            <w:r w:rsidR="00364BC0">
              <w:rPr>
                <w:noProof/>
                <w:webHidden/>
              </w:rPr>
              <w:tab/>
            </w:r>
            <w:r w:rsidR="00364BC0">
              <w:rPr>
                <w:noProof/>
                <w:webHidden/>
              </w:rPr>
              <w:fldChar w:fldCharType="begin"/>
            </w:r>
            <w:r w:rsidR="00364BC0">
              <w:rPr>
                <w:noProof/>
                <w:webHidden/>
              </w:rPr>
              <w:instrText xml:space="preserve"> PAGEREF _Toc29656153 \h </w:instrText>
            </w:r>
            <w:r w:rsidR="00364BC0">
              <w:rPr>
                <w:noProof/>
                <w:webHidden/>
              </w:rPr>
            </w:r>
            <w:r w:rsidR="00364BC0">
              <w:rPr>
                <w:noProof/>
                <w:webHidden/>
              </w:rPr>
              <w:fldChar w:fldCharType="separate"/>
            </w:r>
            <w:r w:rsidR="00AC7A8E">
              <w:rPr>
                <w:noProof/>
                <w:webHidden/>
              </w:rPr>
              <w:t>34</w:t>
            </w:r>
            <w:r w:rsidR="00364BC0">
              <w:rPr>
                <w:noProof/>
                <w:webHidden/>
              </w:rPr>
              <w:fldChar w:fldCharType="end"/>
            </w:r>
          </w:hyperlink>
        </w:p>
        <w:p w14:paraId="0A989DE8" w14:textId="4356FFAE"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0" w:name="_Toc29656135"/>
      <w:r w:rsidRPr="00663667">
        <w:lastRenderedPageBreak/>
        <w:t>Introduction</w:t>
      </w:r>
      <w:bookmarkEnd w:id="0"/>
      <w:r w:rsidRPr="00663667">
        <w:t xml:space="preserve"> </w:t>
      </w:r>
    </w:p>
    <w:p w14:paraId="5E3A6443" w14:textId="100325E8" w:rsidR="00663667" w:rsidRDefault="00C27D70" w:rsidP="00C714ED">
      <w:pPr>
        <w:jc w:val="both"/>
      </w:pPr>
      <w:r>
        <w:t>This document seeks to explore various aspects of the I.T. Industry</w:t>
      </w:r>
      <w:r w:rsidR="001C4442">
        <w:t xml:space="preserve"> and team building synergies, showcasing the abilities of our extraordinary team members to participate effectively and creatively in group work and </w:t>
      </w:r>
      <w:r w:rsidR="00C714ED">
        <w:t xml:space="preserve">to </w:t>
      </w:r>
      <w:r w:rsidR="001C4442">
        <w:t xml:space="preserve">analyse the human and social contexts of technological innovation. During this journey we have </w:t>
      </w:r>
      <w:r w:rsidR="00C714ED">
        <w:t>performed independent research, interviewed an I.T. Professional, collaborated on joint text, research, shared insights and learned a great deal about our strengths and integrity.</w:t>
      </w:r>
    </w:p>
    <w:p w14:paraId="63D1DF04" w14:textId="5784D7E0" w:rsidR="00C714ED" w:rsidRDefault="00C714ED" w:rsidP="00C714ED">
      <w:pPr>
        <w:jc w:val="both"/>
      </w:pPr>
      <w:r>
        <w:t>The members of the G6 Internet Explorers Team invite you to enjoy the following information.</w:t>
      </w:r>
    </w:p>
    <w:p w14:paraId="1E6E3AB5" w14:textId="00089A61" w:rsidR="00663667" w:rsidRDefault="00663667" w:rsidP="00663667">
      <w:pPr>
        <w:pStyle w:val="Heading1"/>
      </w:pPr>
      <w:bookmarkStart w:id="1" w:name="_Toc29656136"/>
      <w:r>
        <w:t>Team Profile</w:t>
      </w:r>
      <w:bookmarkEnd w:id="1"/>
    </w:p>
    <w:p w14:paraId="7005BA08" w14:textId="1747DCFF" w:rsidR="00663667" w:rsidRDefault="00663667"/>
    <w:p w14:paraId="3AF5DCEE" w14:textId="5D82CC14" w:rsidR="00663667" w:rsidRDefault="00663667" w:rsidP="00663667">
      <w:pPr>
        <w:pStyle w:val="Heading2"/>
      </w:pPr>
      <w:bookmarkStart w:id="2" w:name="_Toc29656137"/>
      <w:r>
        <w:t>Team Name</w:t>
      </w:r>
      <w:bookmarkEnd w:id="2"/>
    </w:p>
    <w:p w14:paraId="7DDC0B48" w14:textId="67A6236E" w:rsidR="00663667" w:rsidRDefault="005A20B6" w:rsidP="00F53FEC">
      <w:pPr>
        <w:jc w:val="both"/>
      </w:pPr>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6BAA14E4" w14:textId="77777777" w:rsidR="00F53FEC" w:rsidRDefault="00F53FEC" w:rsidP="00F53FEC">
      <w:pPr>
        <w:jc w:val="both"/>
      </w:pPr>
    </w:p>
    <w:p w14:paraId="730C5DDB" w14:textId="590BB7F8" w:rsidR="00663667" w:rsidRDefault="004C0DD7" w:rsidP="004C0DD7">
      <w:pPr>
        <w:pStyle w:val="Heading2"/>
      </w:pPr>
      <w:bookmarkStart w:id="3" w:name="_Toc29656138"/>
      <w:r>
        <w:t>Personal Information</w:t>
      </w:r>
      <w:bookmarkEnd w:id="3"/>
    </w:p>
    <w:p w14:paraId="753B33D7" w14:textId="77777777" w:rsidR="00C17233" w:rsidRDefault="00C17233" w:rsidP="005A20B6">
      <w:pPr>
        <w:jc w:val="both"/>
      </w:pPr>
    </w:p>
    <w:p w14:paraId="2EBC790F" w14:textId="3533886A"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w:t>
      </w:r>
      <w:proofErr w:type="gramStart"/>
      <w:r>
        <w:t>twelve year old</w:t>
      </w:r>
      <w:proofErr w:type="gramEnd"/>
      <w:r>
        <w:t xml:space="preserve">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15052566" w14:textId="77777777" w:rsidR="00F53FEC" w:rsidRDefault="00F53FEC" w:rsidP="00F53FEC">
      <w:pPr>
        <w:pBdr>
          <w:top w:val="single" w:sz="4" w:space="1" w:color="auto"/>
        </w:pBdr>
        <w:jc w:val="both"/>
      </w:pPr>
    </w:p>
    <w:p w14:paraId="4FC491D6" w14:textId="57AE3951" w:rsidR="007613B0" w:rsidRDefault="007613B0" w:rsidP="007613B0">
      <w:pPr>
        <w:jc w:val="both"/>
      </w:pPr>
      <w:r>
        <w:t xml:space="preserve">My name is Daria </w:t>
      </w:r>
      <w:proofErr w:type="spellStart"/>
      <w:r>
        <w:t>Sukonnova</w:t>
      </w:r>
      <w:proofErr w:type="spellEnd"/>
      <w:r>
        <w:t xml:space="preserve">,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w:t>
      </w:r>
      <w:proofErr w:type="gramStart"/>
      <w:r>
        <w:t>time</w:t>
      </w:r>
      <w:proofErr w:type="gramEnd"/>
      <w:r>
        <w:t xml:space="preserve"> I really like solve code challenges on Python. Hope that </w:t>
      </w:r>
      <w:proofErr w:type="gramStart"/>
      <w:r>
        <w:t>in the near future</w:t>
      </w:r>
      <w:proofErr w:type="gramEnd"/>
      <w:r>
        <w:t xml:space="preserve"> I will develop the necessary skills to achieve my goal.</w:t>
      </w:r>
    </w:p>
    <w:p w14:paraId="51D9CCA4" w14:textId="77777777" w:rsidR="00F53FEC" w:rsidRDefault="00F53FEC" w:rsidP="00F53FEC">
      <w:pPr>
        <w:pBdr>
          <w:top w:val="single" w:sz="4" w:space="1" w:color="auto"/>
        </w:pBdr>
        <w:jc w:val="both"/>
      </w:pPr>
    </w:p>
    <w:p w14:paraId="5A53FB8B" w14:textId="651249DE" w:rsidR="002B749D" w:rsidRDefault="007613B0" w:rsidP="007613B0">
      <w:pPr>
        <w:jc w:val="both"/>
      </w:pPr>
      <w:r>
        <w:t xml:space="preserve">My name is Jeremy </w:t>
      </w:r>
      <w:proofErr w:type="spellStart"/>
      <w:r>
        <w:t>Naupay</w:t>
      </w:r>
      <w:proofErr w:type="spellEnd"/>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proofErr w:type="gramStart"/>
      <w:r>
        <w:t>an</w:t>
      </w:r>
      <w:proofErr w:type="gramEnd"/>
      <w:r>
        <w:t xml:space="preserve">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09A8BD91" w14:textId="77777777" w:rsidR="00F53FEC" w:rsidRDefault="00F53FEC" w:rsidP="00F53FEC">
      <w:pPr>
        <w:pBdr>
          <w:top w:val="single" w:sz="4" w:space="1" w:color="auto"/>
        </w:pBdr>
        <w:jc w:val="both"/>
      </w:pPr>
    </w:p>
    <w:p w14:paraId="168F78DA" w14:textId="4A8B8F43" w:rsidR="00232E2D" w:rsidRDefault="00232E2D" w:rsidP="00C714ED">
      <w:pPr>
        <w:jc w:val="both"/>
      </w:pPr>
      <w:r>
        <w:t xml:space="preserve">My name is Shane Thacker, and my current home is Toowoomba Queensland. My RMIT student number is s3827970 and </w:t>
      </w:r>
      <w:r w:rsidR="00C714ED">
        <w:t xml:space="preserve">I am a member of the G6 Internet Explorers Team. </w:t>
      </w:r>
      <w:r>
        <w:t xml:space="preserve">Born in Adelaide, I moved to Queensland when I was eighteen, where I got a job in the furniture industry. By twenty, I was going back and forth to Indonesia to train the suppliers on how to sand, prepare, upholster, assemble, glaze and upholster </w:t>
      </w:r>
      <w:r>
        <w:lastRenderedPageBreak/>
        <w:t>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F53FEC">
      <w:pPr>
        <w:pBdr>
          <w:top w:val="single" w:sz="4" w:space="1" w:color="auto"/>
        </w:pBdr>
      </w:pPr>
    </w:p>
    <w:p w14:paraId="5915929F" w14:textId="77777777" w:rsidR="00F30699" w:rsidRDefault="00F30699">
      <w:pPr>
        <w:rPr>
          <w:rFonts w:eastAsiaTheme="majorEastAsia" w:cstheme="majorBidi"/>
          <w:color w:val="C40827"/>
          <w:sz w:val="26"/>
          <w:szCs w:val="26"/>
        </w:rPr>
      </w:pPr>
      <w:r>
        <w:br w:type="page"/>
      </w:r>
    </w:p>
    <w:p w14:paraId="420F73AA" w14:textId="79B61376" w:rsidR="00663667" w:rsidRDefault="004C0DD7" w:rsidP="004C0DD7">
      <w:pPr>
        <w:pStyle w:val="Heading2"/>
      </w:pPr>
      <w:bookmarkStart w:id="4" w:name="_Toc29656139"/>
      <w:r>
        <w:lastRenderedPageBreak/>
        <w:t>Team Profile</w:t>
      </w:r>
      <w:bookmarkEnd w:id="4"/>
    </w:p>
    <w:p w14:paraId="4084E70B" w14:textId="77777777" w:rsidR="00F30699" w:rsidRPr="00A06FA8" w:rsidRDefault="00F30699" w:rsidP="00A06FA8">
      <w:pPr>
        <w:pStyle w:val="Heading4"/>
      </w:pPr>
      <w:r w:rsidRPr="00A06FA8">
        <w:t>Meyers Briggs test</w:t>
      </w:r>
    </w:p>
    <w:p w14:paraId="45A06930" w14:textId="77777777" w:rsidR="00F30699" w:rsidRPr="00A06FA8" w:rsidRDefault="00F30699" w:rsidP="00F30699">
      <w:pPr>
        <w:rPr>
          <w:b/>
          <w:bCs/>
          <w:sz w:val="20"/>
          <w:szCs w:val="20"/>
        </w:rPr>
      </w:pPr>
      <w:r w:rsidRPr="00A06FA8">
        <w:rPr>
          <w:b/>
          <w:bCs/>
          <w:sz w:val="20"/>
          <w:szCs w:val="20"/>
        </w:rPr>
        <w:t xml:space="preserve">Jeremy – INFJ (Introverted, </w:t>
      </w:r>
      <w:proofErr w:type="spellStart"/>
      <w:r w:rsidRPr="00A06FA8">
        <w:rPr>
          <w:b/>
          <w:bCs/>
          <w:sz w:val="20"/>
          <w:szCs w:val="20"/>
        </w:rPr>
        <w:t>iNtuitive</w:t>
      </w:r>
      <w:proofErr w:type="spellEnd"/>
      <w:r w:rsidRPr="00A06FA8">
        <w:rPr>
          <w:b/>
          <w:bCs/>
          <w:sz w:val="20"/>
          <w:szCs w:val="20"/>
        </w:rPr>
        <w:t>, Feeling, Judging)</w:t>
      </w:r>
    </w:p>
    <w:p w14:paraId="35F02843" w14:textId="77777777" w:rsidR="00F30699" w:rsidRPr="00A06FA8" w:rsidRDefault="00F30699" w:rsidP="00F30699">
      <w:pPr>
        <w:rPr>
          <w:b/>
          <w:bCs/>
          <w:sz w:val="20"/>
          <w:szCs w:val="20"/>
        </w:rPr>
      </w:pPr>
      <w:r w:rsidRPr="00A06FA8">
        <w:rPr>
          <w:b/>
          <w:bCs/>
          <w:sz w:val="20"/>
          <w:szCs w:val="20"/>
        </w:rPr>
        <w:t xml:space="preserve">Daria – INFP (Introverted, </w:t>
      </w:r>
      <w:proofErr w:type="spellStart"/>
      <w:r w:rsidRPr="00A06FA8">
        <w:rPr>
          <w:b/>
          <w:bCs/>
          <w:sz w:val="20"/>
          <w:szCs w:val="20"/>
        </w:rPr>
        <w:t>iNtuitive</w:t>
      </w:r>
      <w:proofErr w:type="spellEnd"/>
      <w:r w:rsidRPr="00A06FA8">
        <w:rPr>
          <w:b/>
          <w:bCs/>
          <w:sz w:val="20"/>
          <w:szCs w:val="20"/>
        </w:rPr>
        <w:t>, Feeling, Perceiving)</w:t>
      </w:r>
    </w:p>
    <w:p w14:paraId="5945534D" w14:textId="77777777" w:rsidR="00F30699" w:rsidRPr="00A06FA8" w:rsidRDefault="00F30699" w:rsidP="00F30699">
      <w:pPr>
        <w:rPr>
          <w:b/>
          <w:bCs/>
          <w:sz w:val="20"/>
          <w:szCs w:val="20"/>
        </w:rPr>
      </w:pPr>
      <w:r w:rsidRPr="00A06FA8">
        <w:rPr>
          <w:b/>
          <w:bCs/>
          <w:sz w:val="20"/>
          <w:szCs w:val="20"/>
        </w:rPr>
        <w:t xml:space="preserve">Brian – ENFP (Extraverted, </w:t>
      </w:r>
      <w:proofErr w:type="spellStart"/>
      <w:r w:rsidRPr="00A06FA8">
        <w:rPr>
          <w:b/>
          <w:bCs/>
          <w:sz w:val="20"/>
          <w:szCs w:val="20"/>
        </w:rPr>
        <w:t>iNtuitive</w:t>
      </w:r>
      <w:proofErr w:type="spellEnd"/>
      <w:r w:rsidRPr="00A06FA8">
        <w:rPr>
          <w:b/>
          <w:bCs/>
          <w:sz w:val="20"/>
          <w:szCs w:val="20"/>
        </w:rPr>
        <w:t>,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C013CB">
        <w:trPr>
          <w:trHeight w:val="350"/>
        </w:trPr>
        <w:tc>
          <w:tcPr>
            <w:tcW w:w="9450" w:type="dxa"/>
            <w:gridSpan w:val="3"/>
          </w:tcPr>
          <w:p w14:paraId="47351F4A" w14:textId="77777777" w:rsidR="00F30699" w:rsidRPr="00A06FA8" w:rsidRDefault="00F30699" w:rsidP="00A06FA8">
            <w:pPr>
              <w:pStyle w:val="Heading4"/>
            </w:pPr>
            <w:r w:rsidRPr="00A06FA8">
              <w:t>The description of Personality Types:</w:t>
            </w:r>
          </w:p>
        </w:tc>
      </w:tr>
      <w:tr w:rsidR="00F30699" w:rsidRPr="00A06FA8" w14:paraId="536B8AAB"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C013CB">
            <w:pPr>
              <w:rPr>
                <w:b/>
                <w:bCs/>
                <w:sz w:val="20"/>
                <w:szCs w:val="20"/>
              </w:rPr>
            </w:pPr>
            <w:r w:rsidRPr="00A06FA8">
              <w:rPr>
                <w:b/>
                <w:bCs/>
                <w:sz w:val="20"/>
                <w:szCs w:val="20"/>
              </w:rPr>
              <w:t>INFJ</w:t>
            </w:r>
          </w:p>
          <w:p w14:paraId="4EB81EA7" w14:textId="77777777" w:rsidR="00F30699" w:rsidRPr="00A06FA8" w:rsidRDefault="00F30699" w:rsidP="00C013CB">
            <w:pPr>
              <w:rPr>
                <w:b/>
                <w:bCs/>
                <w:sz w:val="20"/>
                <w:szCs w:val="20"/>
              </w:rPr>
            </w:pPr>
            <w:r w:rsidRPr="00A06FA8">
              <w:rPr>
                <w:b/>
                <w:bCs/>
                <w:sz w:val="20"/>
                <w:szCs w:val="20"/>
              </w:rPr>
              <w:t>(The Advisor)</w:t>
            </w:r>
          </w:p>
          <w:p w14:paraId="087CC576" w14:textId="10D0FB17" w:rsidR="00F30699" w:rsidRPr="00A06FA8" w:rsidRDefault="00F30699" w:rsidP="00C013CB">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C013CB"/>
        </w:tc>
        <w:tc>
          <w:tcPr>
            <w:tcW w:w="4575" w:type="dxa"/>
            <w:tcBorders>
              <w:bottom w:val="single" w:sz="4" w:space="0" w:color="auto"/>
              <w:right w:val="single" w:sz="4" w:space="0" w:color="auto"/>
            </w:tcBorders>
          </w:tcPr>
          <w:p w14:paraId="3B7E987A" w14:textId="77777777" w:rsidR="00F30699" w:rsidRPr="00A06FA8" w:rsidRDefault="00F30699" w:rsidP="00C013CB">
            <w:pPr>
              <w:rPr>
                <w:b/>
                <w:bCs/>
                <w:sz w:val="20"/>
                <w:szCs w:val="20"/>
              </w:rPr>
            </w:pPr>
            <w:r w:rsidRPr="00A06FA8">
              <w:rPr>
                <w:b/>
                <w:bCs/>
                <w:sz w:val="20"/>
                <w:szCs w:val="20"/>
              </w:rPr>
              <w:t>INFP</w:t>
            </w:r>
          </w:p>
          <w:p w14:paraId="02AC494E" w14:textId="77777777" w:rsidR="00F30699" w:rsidRPr="00A06FA8" w:rsidRDefault="00F30699" w:rsidP="00C013CB">
            <w:pPr>
              <w:rPr>
                <w:b/>
                <w:bCs/>
                <w:sz w:val="20"/>
                <w:szCs w:val="20"/>
              </w:rPr>
            </w:pPr>
            <w:r w:rsidRPr="00A06FA8">
              <w:rPr>
                <w:b/>
                <w:bCs/>
                <w:sz w:val="20"/>
                <w:szCs w:val="20"/>
              </w:rPr>
              <w:t>(The Empath)</w:t>
            </w:r>
          </w:p>
          <w:p w14:paraId="2684E5AB" w14:textId="41112635" w:rsidR="00F30699" w:rsidRPr="00A06FA8" w:rsidRDefault="00F30699" w:rsidP="00C013CB">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C013CB">
        <w:trPr>
          <w:trHeight w:val="3280"/>
        </w:trPr>
        <w:tc>
          <w:tcPr>
            <w:tcW w:w="4875" w:type="dxa"/>
            <w:gridSpan w:val="2"/>
          </w:tcPr>
          <w:p w14:paraId="5FB39FC8" w14:textId="77777777" w:rsidR="00F30699" w:rsidRPr="00A06FA8" w:rsidRDefault="00F30699" w:rsidP="00C013CB">
            <w:pPr>
              <w:rPr>
                <w:b/>
                <w:bCs/>
                <w:sz w:val="20"/>
                <w:szCs w:val="20"/>
              </w:rPr>
            </w:pPr>
            <w:r w:rsidRPr="00A06FA8">
              <w:rPr>
                <w:b/>
                <w:bCs/>
                <w:sz w:val="20"/>
                <w:szCs w:val="20"/>
              </w:rPr>
              <w:t>ENFP</w:t>
            </w:r>
          </w:p>
          <w:p w14:paraId="09059772" w14:textId="77777777" w:rsidR="00F30699" w:rsidRPr="00A06FA8" w:rsidRDefault="00F30699" w:rsidP="00C013CB">
            <w:pPr>
              <w:rPr>
                <w:b/>
                <w:bCs/>
                <w:sz w:val="20"/>
                <w:szCs w:val="20"/>
              </w:rPr>
            </w:pPr>
            <w:r w:rsidRPr="00A06FA8">
              <w:rPr>
                <w:b/>
                <w:bCs/>
                <w:sz w:val="20"/>
                <w:szCs w:val="20"/>
              </w:rPr>
              <w:t>(The Encourager)</w:t>
            </w:r>
          </w:p>
          <w:p w14:paraId="368FB772" w14:textId="5B8267F1" w:rsidR="00F30699" w:rsidRPr="00A06FA8" w:rsidRDefault="00F30699" w:rsidP="00C013CB">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C013CB">
            <w:pPr>
              <w:rPr>
                <w:rFonts w:cs="Arial"/>
              </w:rPr>
            </w:pPr>
          </w:p>
        </w:tc>
        <w:tc>
          <w:tcPr>
            <w:tcW w:w="4575" w:type="dxa"/>
          </w:tcPr>
          <w:p w14:paraId="6181845A" w14:textId="77777777" w:rsidR="00F30699" w:rsidRPr="00A06FA8" w:rsidRDefault="00F30699" w:rsidP="00C013CB">
            <w:pPr>
              <w:rPr>
                <w:b/>
                <w:bCs/>
                <w:sz w:val="20"/>
                <w:szCs w:val="20"/>
              </w:rPr>
            </w:pPr>
            <w:r w:rsidRPr="00A06FA8">
              <w:rPr>
                <w:b/>
                <w:bCs/>
                <w:sz w:val="20"/>
                <w:szCs w:val="20"/>
              </w:rPr>
              <w:t>ESTJ</w:t>
            </w:r>
          </w:p>
          <w:p w14:paraId="40BF53FA" w14:textId="77777777" w:rsidR="00F30699" w:rsidRPr="00A06FA8" w:rsidRDefault="00F30699" w:rsidP="00C013CB">
            <w:pPr>
              <w:rPr>
                <w:b/>
                <w:bCs/>
                <w:sz w:val="20"/>
                <w:szCs w:val="20"/>
              </w:rPr>
            </w:pPr>
            <w:r w:rsidRPr="00A06FA8">
              <w:rPr>
                <w:b/>
                <w:bCs/>
                <w:sz w:val="20"/>
                <w:szCs w:val="20"/>
              </w:rPr>
              <w:t>(The Commander)</w:t>
            </w:r>
          </w:p>
          <w:p w14:paraId="07056B26" w14:textId="22C02587" w:rsidR="00F30699" w:rsidRPr="00A06FA8" w:rsidRDefault="00F30699" w:rsidP="00C013CB">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6F62349B">
                <wp:simplePos x="0" y="0"/>
                <wp:positionH relativeFrom="margin">
                  <wp:align>left</wp:align>
                </wp:positionH>
                <wp:positionV relativeFrom="paragraph">
                  <wp:posOffset>1952966</wp:posOffset>
                </wp:positionV>
                <wp:extent cx="5486400" cy="1335024"/>
                <wp:effectExtent l="0" t="0" r="0" b="0"/>
                <wp:wrapNone/>
                <wp:docPr id="9" name="Надпись 9"/>
                <wp:cNvGraphicFramePr/>
                <a:graphic xmlns:a="http://schemas.openxmlformats.org/drawingml/2006/main">
                  <a:graphicData uri="http://schemas.microsoft.com/office/word/2010/wordprocessingShape">
                    <wps:wsp>
                      <wps:cNvSpPr txBox="1"/>
                      <wps:spPr>
                        <a:xfrm>
                          <a:off x="0" y="0"/>
                          <a:ext cx="5486400" cy="1335024"/>
                        </a:xfrm>
                        <a:prstGeom prst="rect">
                          <a:avLst/>
                        </a:prstGeom>
                        <a:noFill/>
                        <a:ln>
                          <a:noFill/>
                        </a:ln>
                      </wps:spPr>
                      <wps:txbx>
                        <w:txbxContent>
                          <w:p w14:paraId="385C83E8" w14:textId="77777777" w:rsidR="00C013CB" w:rsidRPr="00134906" w:rsidRDefault="00C013CB" w:rsidP="00F30699">
                            <w:pPr>
                              <w:jc w:val="cente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C013CB" w:rsidRPr="008C10F4"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153.8pt;width:6in;height:105.1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" filled="f" stroked="f">
                <v:textbox>
                  <w:txbxContent>
                    <w:p w14:paraId="385C83E8" w14:textId="77777777" w:rsidR="00C013CB" w:rsidRPr="00134906" w:rsidRDefault="00C013CB" w:rsidP="00F30699">
                      <w:pPr>
                        <w:jc w:val="cente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C013CB" w:rsidRPr="008C10F4"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C013CB" w:rsidRPr="009F4C53"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C013CB" w:rsidRPr="009F4C53"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C013CB" w:rsidRPr="009F4C53"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C013CB" w:rsidRPr="009F4C53"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C013CB" w:rsidRPr="003857FE"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C013CB" w:rsidRPr="003857FE"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C013CB" w:rsidRPr="008F64F5"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C013CB" w:rsidRPr="008F64F5"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C013CB" w:rsidRDefault="00C013CB"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C013CB" w:rsidRDefault="00C013CB"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C013CB" w:rsidRPr="008C10F4" w:rsidRDefault="00C013CB"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 w:name="_Hlk29214614"/>
                            <w:bookmarkStart w:id="6" w:name="_Hlk29214615"/>
                            <w:bookmarkStart w:id="7" w:name="_Hlk29214616"/>
                            <w:bookmarkStart w:id="8"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5"/>
                            <w:bookmarkEnd w:id="6"/>
                            <w:bookmarkEnd w:id="7"/>
                            <w:bookmarkEnd w:id="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C013CB" w:rsidRPr="008C10F4" w:rsidRDefault="00C013CB"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0" w:name="_Hlk29214614"/>
                      <w:bookmarkStart w:id="11" w:name="_Hlk29214615"/>
                      <w:bookmarkStart w:id="12" w:name="_Hlk29214616"/>
                      <w:bookmarkStart w:id="13"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10"/>
                      <w:bookmarkEnd w:id="11"/>
                      <w:bookmarkEnd w:id="12"/>
                      <w:bookmarkEnd w:id="13"/>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w:t>
      </w:r>
      <w:proofErr w:type="spellStart"/>
      <w:r w:rsidRPr="00A06FA8">
        <w:t>iNtuitive</w:t>
      </w:r>
      <w:proofErr w:type="spellEnd"/>
      <w:r w:rsidRPr="00A06FA8">
        <w:t xml:space="preser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C013CB">
        <w:trPr>
          <w:trHeight w:val="441"/>
        </w:trPr>
        <w:tc>
          <w:tcPr>
            <w:tcW w:w="9016" w:type="dxa"/>
          </w:tcPr>
          <w:p w14:paraId="70A0371C" w14:textId="77777777" w:rsidR="00F30699" w:rsidRPr="008C10F4" w:rsidRDefault="00F30699" w:rsidP="00A06FA8">
            <w:pPr>
              <w:pStyle w:val="Heading4"/>
            </w:pPr>
            <w:bookmarkStart w:id="9" w:name="_Hlk29116561"/>
            <w:r w:rsidRPr="008C10F4">
              <w:t>How can these types communicate effectively with each other?</w:t>
            </w:r>
          </w:p>
        </w:tc>
      </w:tr>
      <w:tr w:rsidR="00F30699" w:rsidRPr="00A06FA8" w14:paraId="3CDDE9B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C013CB">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AD508E">
        <w:trPr>
          <w:trHeight w:val="1980"/>
        </w:trPr>
        <w:tc>
          <w:tcPr>
            <w:tcW w:w="9016" w:type="dxa"/>
            <w:tcBorders>
              <w:bottom w:val="single" w:sz="4" w:space="0" w:color="auto"/>
            </w:tcBorders>
          </w:tcPr>
          <w:p w14:paraId="285CC7FC" w14:textId="77777777" w:rsidR="00F30699" w:rsidRPr="00A06FA8" w:rsidRDefault="00F30699" w:rsidP="00C013CB">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t>INFJ&amp;ESTJ (Jeremy, Shane):</w:t>
            </w:r>
          </w:p>
          <w:p w14:paraId="5F68B763" w14:textId="49BA83C4" w:rsidR="00F30699" w:rsidRPr="00A06FA8" w:rsidRDefault="00F30699" w:rsidP="00C714ED">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F30699" w:rsidRPr="00A06FA8" w14:paraId="564A2FCC" w14:textId="77777777" w:rsidTr="00C013CB">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lastRenderedPageBreak/>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9"/>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C013CB">
        <w:trPr>
          <w:trHeight w:val="441"/>
        </w:trPr>
        <w:tc>
          <w:tcPr>
            <w:tcW w:w="9016" w:type="dxa"/>
          </w:tcPr>
          <w:p w14:paraId="676655E4" w14:textId="77777777" w:rsidR="00F30699" w:rsidRPr="00DE19AD" w:rsidRDefault="00F30699" w:rsidP="00A06FA8">
            <w:pPr>
              <w:pStyle w:val="Heading4"/>
            </w:pPr>
            <w:bookmarkStart w:id="10" w:name="_Hlk29118372"/>
            <w:r w:rsidRPr="008C10F4">
              <w:t>How can these types build trust?</w:t>
            </w:r>
          </w:p>
        </w:tc>
      </w:tr>
      <w:tr w:rsidR="00F30699" w:rsidRPr="00A06FA8" w14:paraId="2B3636E4"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AD508E">
        <w:trPr>
          <w:trHeight w:val="964"/>
        </w:trPr>
        <w:tc>
          <w:tcPr>
            <w:tcW w:w="9016" w:type="dxa"/>
          </w:tcPr>
          <w:p w14:paraId="59E49960" w14:textId="77777777" w:rsidR="00F30699" w:rsidRPr="00A06FA8" w:rsidRDefault="00F30699" w:rsidP="00F30699">
            <w:pPr>
              <w:jc w:val="both"/>
              <w:rPr>
                <w:b/>
                <w:bCs/>
              </w:rPr>
            </w:pPr>
            <w:r w:rsidRPr="00A06FA8">
              <w:rPr>
                <w:b/>
                <w:bCs/>
              </w:rPr>
              <w:t>INFJ&amp;ENFP (Jeremy, Brian):</w:t>
            </w:r>
          </w:p>
          <w:p w14:paraId="00EA39B3" w14:textId="141F45F4"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tc>
      </w:tr>
      <w:tr w:rsidR="00F30699" w:rsidRPr="00A06FA8" w14:paraId="4406761F" w14:textId="77777777" w:rsidTr="00AD508E">
        <w:trPr>
          <w:trHeight w:val="1429"/>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t>ESTJs will grow to trust INFJs who can be more direct and level-headed; INFJs should also allow ESTJs the independence they need to thrive.</w:t>
            </w:r>
          </w:p>
        </w:tc>
      </w:tr>
      <w:tr w:rsidR="00F30699" w:rsidRPr="00A06FA8" w14:paraId="5E264CE3" w14:textId="77777777" w:rsidTr="00AD508E">
        <w:trPr>
          <w:trHeight w:val="1124"/>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0"/>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C013CB">
        <w:trPr>
          <w:trHeight w:val="441"/>
        </w:trPr>
        <w:tc>
          <w:tcPr>
            <w:tcW w:w="9016" w:type="dxa"/>
          </w:tcPr>
          <w:p w14:paraId="77714879" w14:textId="77777777" w:rsidR="00F30699" w:rsidRPr="002030E7" w:rsidRDefault="00F30699" w:rsidP="00A06FA8">
            <w:pPr>
              <w:pStyle w:val="Heading4"/>
            </w:pPr>
            <w:bookmarkStart w:id="11" w:name="_Hlk29119769"/>
            <w:r w:rsidRPr="008C10F4">
              <w:lastRenderedPageBreak/>
              <w:t>How can these types resolve conflicts?</w:t>
            </w:r>
          </w:p>
        </w:tc>
      </w:tr>
      <w:tr w:rsidR="00F30699" w:rsidRPr="00A06FA8" w14:paraId="463CD0D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70"/>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AD508E">
        <w:trPr>
          <w:trHeight w:val="1409"/>
        </w:trPr>
        <w:tc>
          <w:tcPr>
            <w:tcW w:w="9016" w:type="dxa"/>
          </w:tcPr>
          <w:p w14:paraId="2624CD08" w14:textId="77777777" w:rsidR="00F30699" w:rsidRPr="00A06FA8" w:rsidRDefault="00F30699" w:rsidP="00A06FA8">
            <w:pPr>
              <w:jc w:val="both"/>
              <w:rPr>
                <w:b/>
                <w:bCs/>
              </w:rPr>
            </w:pPr>
            <w:r w:rsidRPr="00A06FA8">
              <w:rPr>
                <w:b/>
                <w:bCs/>
              </w:rPr>
              <w:t>INFJ&amp;ENFP (Jeremy, Brian):</w:t>
            </w:r>
          </w:p>
          <w:p w14:paraId="6CDA6839" w14:textId="77777777" w:rsidR="00F30699" w:rsidRPr="00A06FA8"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tc>
      </w:tr>
      <w:tr w:rsidR="00F30699" w:rsidRPr="00A06FA8" w14:paraId="365FE166" w14:textId="77777777" w:rsidTr="00AD508E">
        <w:trPr>
          <w:trHeight w:val="1259"/>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AD508E">
        <w:trPr>
          <w:trHeight w:val="1546"/>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1"/>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C013CB">
        <w:trPr>
          <w:trHeight w:val="441"/>
        </w:trPr>
        <w:tc>
          <w:tcPr>
            <w:tcW w:w="9016" w:type="dxa"/>
          </w:tcPr>
          <w:p w14:paraId="429FCF4F" w14:textId="77777777" w:rsidR="00F30699" w:rsidRPr="00177AA9" w:rsidRDefault="00F30699" w:rsidP="00A06FA8">
            <w:pPr>
              <w:pStyle w:val="Heading4"/>
            </w:pPr>
            <w:bookmarkStart w:id="12" w:name="_Hlk29122830"/>
            <w:r w:rsidRPr="008C10F4">
              <w:t>How can these types work together?</w:t>
            </w:r>
          </w:p>
        </w:tc>
      </w:tr>
      <w:tr w:rsidR="00F30699" w:rsidRPr="0032606F" w14:paraId="6457A0E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C714ED">
        <w:trPr>
          <w:trHeight w:val="1794"/>
        </w:trPr>
        <w:tc>
          <w:tcPr>
            <w:tcW w:w="9016" w:type="dxa"/>
          </w:tcPr>
          <w:p w14:paraId="10C4D0B5" w14:textId="77777777" w:rsidR="00F30699" w:rsidRPr="0032606F" w:rsidRDefault="00F30699" w:rsidP="00A06FA8">
            <w:pPr>
              <w:jc w:val="both"/>
              <w:rPr>
                <w:b/>
                <w:bCs/>
              </w:rPr>
            </w:pPr>
            <w:r w:rsidRPr="0032606F">
              <w:rPr>
                <w:b/>
                <w:bCs/>
              </w:rPr>
              <w:t>INFJ&amp;ENFP (Jeremy, Brian):</w:t>
            </w:r>
          </w:p>
          <w:p w14:paraId="001D2907" w14:textId="77777777" w:rsidR="00F30699"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3034D14A" w14:textId="77777777" w:rsidR="00AD508E" w:rsidRDefault="00AD508E" w:rsidP="00A06FA8">
            <w:pPr>
              <w:jc w:val="both"/>
            </w:pPr>
          </w:p>
          <w:p w14:paraId="09024B1A" w14:textId="79BBAEFB" w:rsidR="00AD508E" w:rsidRPr="0032606F" w:rsidRDefault="00AD508E" w:rsidP="00A06FA8">
            <w:pPr>
              <w:jc w:val="both"/>
            </w:pPr>
            <w:bookmarkStart w:id="13" w:name="_GoBack"/>
            <w:bookmarkEnd w:id="13"/>
          </w:p>
        </w:tc>
      </w:tr>
      <w:tr w:rsidR="00F30699" w:rsidRPr="0032606F" w14:paraId="2E6EDBE1" w14:textId="77777777" w:rsidTr="00C013CB">
        <w:trPr>
          <w:trHeight w:val="387"/>
        </w:trPr>
        <w:tc>
          <w:tcPr>
            <w:tcW w:w="9016" w:type="dxa"/>
          </w:tcPr>
          <w:p w14:paraId="20A2A285" w14:textId="77777777" w:rsidR="00F30699" w:rsidRPr="0032606F" w:rsidRDefault="00F30699" w:rsidP="00A06FA8">
            <w:pPr>
              <w:jc w:val="both"/>
              <w:rPr>
                <w:b/>
                <w:bCs/>
              </w:rPr>
            </w:pPr>
            <w:r w:rsidRPr="0032606F">
              <w:rPr>
                <w:b/>
                <w:bCs/>
              </w:rPr>
              <w:lastRenderedPageBreak/>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5FB7EF94" w14:textId="77777777" w:rsidR="00F30699" w:rsidRPr="0032606F" w:rsidRDefault="00F30699" w:rsidP="00A06FA8">
            <w:pPr>
              <w:jc w:val="both"/>
              <w:rPr>
                <w:b/>
                <w:bCs/>
              </w:rPr>
            </w:pPr>
            <w:r w:rsidRPr="0032606F">
              <w:t>ESTJs offer attentiveness and practical thinking. They can help INFJs share their thoughts more openly with others.</w:t>
            </w:r>
          </w:p>
        </w:tc>
      </w:tr>
      <w:tr w:rsidR="00F30699" w:rsidRPr="0032606F" w14:paraId="5E376FB1" w14:textId="77777777" w:rsidTr="00C013CB">
        <w:trPr>
          <w:trHeight w:val="1779"/>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0BBC93DA" w14:textId="77777777" w:rsidR="00F30699" w:rsidRPr="0032606F"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tc>
      </w:tr>
      <w:tr w:rsidR="00F30699" w:rsidRPr="0032606F" w14:paraId="71E8EB04"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2"/>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C013CB">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0B16E5B9" w14:textId="77777777" w:rsidR="00F30699" w:rsidRPr="0032606F"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tc>
      </w:tr>
      <w:tr w:rsidR="00F30699" w:rsidRPr="0032606F" w14:paraId="3B84FE0C" w14:textId="77777777" w:rsidTr="00C013CB">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6EE3FD9A" w14:textId="5E611053" w:rsidR="00F30699" w:rsidRPr="0032606F"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tc>
      </w:tr>
      <w:tr w:rsidR="00F30699" w:rsidRPr="0032606F" w14:paraId="69B809D0" w14:textId="77777777" w:rsidTr="00C013CB">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08CE3446" w14:textId="77777777" w:rsidR="00F30699" w:rsidRPr="0032606F"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tc>
      </w:tr>
      <w:tr w:rsidR="00F30699" w:rsidRPr="0032606F" w14:paraId="6A34861F" w14:textId="77777777" w:rsidTr="00C013CB">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32606F">
        <w:tblPrEx>
          <w:tblBorders>
            <w:left w:val="none" w:sz="0" w:space="0" w:color="auto"/>
            <w:bottom w:val="none" w:sz="0" w:space="0" w:color="auto"/>
            <w:right w:val="none" w:sz="0" w:space="0" w:color="auto"/>
            <w:insideH w:val="none" w:sz="0" w:space="0" w:color="auto"/>
            <w:insideV w:val="none" w:sz="0" w:space="0" w:color="auto"/>
          </w:tblBorders>
        </w:tblPrEx>
        <w:trPr>
          <w:trHeight w:val="1833"/>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52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lastRenderedPageBreak/>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pPr>
      <w:r w:rsidRPr="0032606F">
        <w:t>Learning Style Tests Results</w:t>
      </w:r>
    </w:p>
    <w:p w14:paraId="79571B70" w14:textId="77777777" w:rsidR="00F30699" w:rsidRPr="0032606F"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1DC49977" w14:textId="77777777" w:rsidR="00F30699" w:rsidRDefault="00F30699" w:rsidP="00A06FA8">
      <w:pPr>
        <w:pStyle w:val="Heading4"/>
        <w:rPr>
          <w:noProof/>
        </w:rPr>
      </w:pPr>
      <w:r w:rsidRPr="003A6618">
        <w:rPr>
          <w:noProof/>
        </w:rPr>
        <w:t>Learning tips for visuals:</w:t>
      </w:r>
    </w:p>
    <w:p w14:paraId="1A4034C9" w14:textId="77777777" w:rsidR="00F30699" w:rsidRPr="00F438A7" w:rsidRDefault="00F30699" w:rsidP="00A06FA8">
      <w:pPr>
        <w:jc w:val="center"/>
        <w:rPr>
          <w:rFonts w:ascii="Arial Nova Light" w:hAnsi="Arial Nova Light"/>
        </w:rPr>
      </w:pPr>
      <w:r w:rsidRPr="002E2CEF">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2C35D298" w14:textId="4CBC3065" w:rsidR="00F30699" w:rsidRDefault="00F30699" w:rsidP="00A06FA8">
      <w:pPr>
        <w:pStyle w:val="Heading3"/>
      </w:pPr>
      <w:bookmarkStart w:id="14" w:name="_Toc29656140"/>
      <w:r w:rsidRPr="00F31F60">
        <w:t>Other tests result</w:t>
      </w:r>
      <w:r w:rsidR="00A06FA8">
        <w:t>s</w:t>
      </w:r>
      <w:bookmarkEnd w:id="14"/>
    </w:p>
    <w:p w14:paraId="27DCE750" w14:textId="77777777" w:rsidR="00F30699" w:rsidRDefault="00F30699" w:rsidP="00A06FA8">
      <w:pPr>
        <w:pStyle w:val="Heading4"/>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712BED7B" w:rsidR="00F30699" w:rsidRPr="0032606F" w:rsidRDefault="00F30699" w:rsidP="00F30699">
      <w:r w:rsidRPr="0032606F">
        <w:t>This test evaluates creativity. Working in a group on a project often requires a creative approach, so such tests can be useful in determining the strengths and weaknesses of a person. One of the strongest Brian’s creativity features is connection which means the ability to make connections between things that don't initially have an apparent connection. This feature will help to solve problems arising in the work on the project in an unusual way.</w:t>
      </w:r>
    </w:p>
    <w:p w14:paraId="0196E0C2" w14:textId="77777777" w:rsidR="00F30699" w:rsidRDefault="00F30699" w:rsidP="00A06FA8">
      <w:pPr>
        <w:pStyle w:val="Heading4"/>
      </w:pPr>
      <w:r w:rsidRPr="00526318">
        <w:lastRenderedPageBreak/>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77777777" w:rsidR="00F30699" w:rsidRPr="0032606F" w:rsidRDefault="00F30699" w:rsidP="00A06FA8">
      <w:pPr>
        <w:jc w:val="both"/>
      </w:pPr>
      <w:r w:rsidRPr="0032606F">
        <w:t>Jeremy has chosen 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181FB07E" w14:textId="77777777" w:rsidR="00F30699" w:rsidRDefault="00F30699" w:rsidP="00A06FA8">
      <w:pPr>
        <w:pStyle w:val="Heading4"/>
      </w:pPr>
      <w:r w:rsidRPr="00016956">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7777777" w:rsidR="00F30699" w:rsidRPr="0032606F"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6B30C930" w14:textId="77777777" w:rsidR="00F30699" w:rsidRDefault="00F30699" w:rsidP="00A06FA8">
      <w:pPr>
        <w:pStyle w:val="Heading4"/>
      </w:pPr>
      <w:r w:rsidRPr="00821C0A">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77777777" w:rsidR="00F30699" w:rsidRPr="0032606F" w:rsidRDefault="00F30699" w:rsidP="00A06FA8">
      <w:pPr>
        <w:jc w:val="both"/>
      </w:pPr>
      <w:r w:rsidRPr="0032606F">
        <w:t xml:space="preserve">Daria has done DISC test. Her result is dominance which means that she is responsible and likes changes and challenging tasks. </w:t>
      </w:r>
    </w:p>
    <w:p w14:paraId="2EBE73E6" w14:textId="77777777" w:rsidR="00F30699" w:rsidRPr="0032606F" w:rsidRDefault="00F30699" w:rsidP="00A06FA8">
      <w:pPr>
        <w:pStyle w:val="Heading4"/>
      </w:pPr>
      <w:r w:rsidRPr="0032606F">
        <w:t>References:</w:t>
      </w:r>
    </w:p>
    <w:p w14:paraId="5B711AF1" w14:textId="77777777" w:rsidR="00F30699" w:rsidRPr="0032606F" w:rsidRDefault="00F30699" w:rsidP="00F30699">
      <w:proofErr w:type="spellStart"/>
      <w:r w:rsidRPr="0032606F">
        <w:t>Sidoruk</w:t>
      </w:r>
      <w:proofErr w:type="spellEnd"/>
      <w:r w:rsidRPr="0032606F">
        <w:t xml:space="preserve">. Cognitive Functions [Online]. Available at: </w:t>
      </w:r>
      <w:hyperlink r:id="rId20" w:history="1">
        <w:r w:rsidRPr="0032606F">
          <w:rPr>
            <w:rStyle w:val="Hyperlink"/>
          </w:rPr>
          <w:t>https://www.pinterest.pt/pin/839358449275858166/</w:t>
        </w:r>
      </w:hyperlink>
    </w:p>
    <w:p w14:paraId="1D2367F8" w14:textId="77777777" w:rsidR="00F30699" w:rsidRPr="0032606F" w:rsidRDefault="00F30699" w:rsidP="00F30699">
      <w:r w:rsidRPr="0032606F">
        <w:t xml:space="preserve">Crystal. (2019) Personality Hub [Online]. Available at: </w:t>
      </w:r>
    </w:p>
    <w:p w14:paraId="72585574" w14:textId="77777777" w:rsidR="00F30699" w:rsidRPr="0032606F" w:rsidRDefault="006A2896" w:rsidP="00F30699">
      <w:hyperlink r:id="rId21" w:history="1">
        <w:r w:rsidR="00F30699" w:rsidRPr="0032606F">
          <w:rPr>
            <w:rStyle w:val="Hyperlink"/>
          </w:rPr>
          <w:t>https://www.crystalknows.com/personalities</w:t>
        </w:r>
      </w:hyperlink>
    </w:p>
    <w:p w14:paraId="41D34478" w14:textId="77777777" w:rsidR="00F30699" w:rsidRPr="0032606F" w:rsidRDefault="00F30699" w:rsidP="00F30699">
      <w:r w:rsidRPr="0032606F">
        <w:lastRenderedPageBreak/>
        <w:t>Pennsylvania Higher Education Assistance Agency. (2019) Education Planner [Online]. Available at:</w:t>
      </w:r>
    </w:p>
    <w:p w14:paraId="60F676D9" w14:textId="77777777" w:rsidR="00F30699" w:rsidRPr="0032606F" w:rsidRDefault="006A2896" w:rsidP="00F30699">
      <w:hyperlink r:id="rId22" w:history="1">
        <w:r w:rsidR="00F30699" w:rsidRPr="0032606F">
          <w:rPr>
            <w:rStyle w:val="Hyperlink"/>
          </w:rPr>
          <w:t>http://www.educationplanner.org/students/self-assessments/learning-styles-quiz.shtml?event=results&amp;A=7&amp;V=10&amp;T=3</w:t>
        </w:r>
      </w:hyperlink>
    </w:p>
    <w:p w14:paraId="6A3A5911" w14:textId="77777777" w:rsidR="00F30699" w:rsidRPr="0032606F" w:rsidRDefault="00F30699" w:rsidP="00F30699">
      <w:r w:rsidRPr="0032606F">
        <w:t>Career FAQs. Unlock your learning style [Online]. Available at:</w:t>
      </w:r>
    </w:p>
    <w:p w14:paraId="5B77D324" w14:textId="77777777" w:rsidR="00F30699" w:rsidRPr="0032606F" w:rsidRDefault="006A2896" w:rsidP="00F30699">
      <w:hyperlink r:id="rId23" w:history="1">
        <w:r w:rsidR="00F30699" w:rsidRPr="0032606F">
          <w:rPr>
            <w:rStyle w:val="Hyperlink"/>
          </w:rPr>
          <w:t>https://www.pinterest.ru/pin/822892163146640731/</w:t>
        </w:r>
      </w:hyperlink>
    </w:p>
    <w:p w14:paraId="1EEBF07C" w14:textId="77777777" w:rsidR="00F30699" w:rsidRPr="0032606F" w:rsidRDefault="00F30699" w:rsidP="00F30699">
      <w:r w:rsidRPr="0032606F">
        <w:t xml:space="preserve">[Online]. Available at: </w:t>
      </w:r>
    </w:p>
    <w:p w14:paraId="5C7587CE" w14:textId="77777777" w:rsidR="00F30699" w:rsidRPr="0032606F" w:rsidRDefault="006A2896" w:rsidP="00F30699">
      <w:hyperlink r:id="rId24" w:history="1">
        <w:r w:rsidR="00F30699" w:rsidRPr="0032606F">
          <w:rPr>
            <w:rStyle w:val="Hyperlink"/>
          </w:rPr>
          <w:t>http://www.testmycreativity.com/</w:t>
        </w:r>
      </w:hyperlink>
    </w:p>
    <w:p w14:paraId="23E7E3F9" w14:textId="77777777" w:rsidR="00F30699" w:rsidRPr="0032606F" w:rsidRDefault="00F30699" w:rsidP="00F30699">
      <w:r w:rsidRPr="0032606F">
        <w:t>Free-IQTest.net. (2020) The Free IQ Test [Online]. Available at:</w:t>
      </w:r>
    </w:p>
    <w:p w14:paraId="12217DC8" w14:textId="77777777" w:rsidR="00F30699" w:rsidRPr="0032606F" w:rsidRDefault="006A2896" w:rsidP="00F30699">
      <w:hyperlink r:id="rId25" w:history="1">
        <w:r w:rsidR="00F30699" w:rsidRPr="0032606F">
          <w:rPr>
            <w:rStyle w:val="Hyperlink"/>
          </w:rPr>
          <w:t>http://www.free-iqtest.net/</w:t>
        </w:r>
      </w:hyperlink>
    </w:p>
    <w:p w14:paraId="29E32F95" w14:textId="77777777" w:rsidR="00F30699" w:rsidRPr="008142EB" w:rsidRDefault="00F30699" w:rsidP="00F30699">
      <w:pPr>
        <w:rPr>
          <w:rFonts w:ascii="Arial Nova Light" w:hAnsi="Arial Nova Light"/>
        </w:rPr>
      </w:pPr>
    </w:p>
    <w:p w14:paraId="0BA53D60" w14:textId="77777777" w:rsidR="00F30699" w:rsidRDefault="00F30699" w:rsidP="00F30699">
      <w:pPr>
        <w:rPr>
          <w:rFonts w:ascii="Arial Nova Light" w:hAnsi="Arial Nova Light"/>
        </w:rPr>
      </w:pPr>
    </w:p>
    <w:p w14:paraId="5D3041F9" w14:textId="77777777" w:rsidR="00F30699" w:rsidRDefault="00F30699" w:rsidP="00F30699">
      <w:pPr>
        <w:rPr>
          <w:rFonts w:ascii="Arial Nova Light" w:hAnsi="Arial Nova Light"/>
        </w:rPr>
      </w:pPr>
    </w:p>
    <w:p w14:paraId="1F5FCCD8" w14:textId="77777777" w:rsidR="00F30699" w:rsidRDefault="00F30699" w:rsidP="00F30699">
      <w:pPr>
        <w:rPr>
          <w:rFonts w:ascii="Arial Nova Light" w:hAnsi="Arial Nova Light"/>
        </w:rPr>
      </w:pPr>
    </w:p>
    <w:p w14:paraId="394236B6" w14:textId="77777777" w:rsidR="00F30699" w:rsidRDefault="00F30699" w:rsidP="00F30699">
      <w:pPr>
        <w:rPr>
          <w:rFonts w:ascii="Arial Nova Light" w:hAnsi="Arial Nova Light"/>
        </w:rPr>
      </w:pPr>
    </w:p>
    <w:p w14:paraId="3C39BF75" w14:textId="77777777" w:rsidR="00F30699" w:rsidRPr="005A3811" w:rsidRDefault="00F30699" w:rsidP="00F30699">
      <w:pPr>
        <w:rPr>
          <w:rFonts w:ascii="Arial Nova Light" w:hAnsi="Arial Nova Light"/>
        </w:rPr>
      </w:pPr>
    </w:p>
    <w:p w14:paraId="0E72AF18" w14:textId="77777777" w:rsidR="00F30699" w:rsidRPr="00C8089B" w:rsidRDefault="00F30699" w:rsidP="00F30699">
      <w:pPr>
        <w:rPr>
          <w:rFonts w:ascii="Arial Nova Light" w:hAnsi="Arial Nova Light"/>
        </w:rPr>
      </w:pPr>
    </w:p>
    <w:p w14:paraId="2BB23965" w14:textId="6F508FBC" w:rsidR="004C0DD7" w:rsidRDefault="004C0DD7"/>
    <w:p w14:paraId="3C4162C4" w14:textId="77777777" w:rsidR="0047552B" w:rsidRDefault="0047552B">
      <w:pPr>
        <w:rPr>
          <w:rFonts w:eastAsiaTheme="majorEastAsia" w:cstheme="majorBidi"/>
          <w:color w:val="C40827"/>
          <w:sz w:val="26"/>
          <w:szCs w:val="26"/>
        </w:rPr>
      </w:pPr>
      <w:r>
        <w:br w:type="page"/>
      </w:r>
    </w:p>
    <w:p w14:paraId="00A71A69" w14:textId="3D4286FD" w:rsidR="004C0DD7" w:rsidRDefault="004C0DD7" w:rsidP="004C0DD7">
      <w:pPr>
        <w:pStyle w:val="Heading2"/>
      </w:pPr>
      <w:bookmarkStart w:id="15" w:name="_Toc29656141"/>
      <w:r>
        <w:lastRenderedPageBreak/>
        <w:t>Ideal Jobs</w:t>
      </w:r>
      <w:bookmarkEnd w:id="15"/>
    </w:p>
    <w:p w14:paraId="5A7F359B" w14:textId="7711EE50" w:rsidR="004C0DD7" w:rsidRDefault="002B749D" w:rsidP="002B749D">
      <w:pPr>
        <w:pStyle w:val="Quote"/>
      </w:pPr>
      <w:r>
        <w:t>Compare and contrast the ideal jobs for each person in the group. This may have changed due to feedback from Assignment 1. What common elements are there, if any? What differentiates each position from the others, if anything? How similar or different are your career plans across the group?</w:t>
      </w:r>
    </w:p>
    <w:p w14:paraId="05F05C0A" w14:textId="5F57AF98" w:rsidR="000A64D4" w:rsidRPr="000A64D4" w:rsidRDefault="000A64D4" w:rsidP="000A64D4">
      <w:pPr>
        <w:jc w:val="center"/>
        <w:rPr>
          <w:b/>
          <w:bCs/>
          <w:i/>
          <w:iCs/>
        </w:rPr>
      </w:pPr>
      <w:r w:rsidRPr="000A64D4">
        <w:rPr>
          <w:b/>
          <w:bCs/>
          <w:i/>
          <w:iCs/>
        </w:rPr>
        <w:t>This is covered in more depth in the section Industry Data</w:t>
      </w:r>
    </w:p>
    <w:p w14:paraId="106CABCF" w14:textId="77777777" w:rsidR="0037058F" w:rsidRDefault="0037058F" w:rsidP="0037058F">
      <w:r>
        <w:t>Brian</w:t>
      </w:r>
    </w:p>
    <w:p w14:paraId="3407D188" w14:textId="77777777" w:rsidR="0037058F" w:rsidRDefault="0037058F" w:rsidP="0037058F"/>
    <w:p w14:paraId="2AFE2420" w14:textId="77777777" w:rsidR="0037058F" w:rsidRDefault="0037058F" w:rsidP="0037058F">
      <w:r>
        <w:t>Daria</w:t>
      </w:r>
    </w:p>
    <w:p w14:paraId="72BCB1AB" w14:textId="77777777" w:rsidR="0037058F" w:rsidRDefault="0037058F" w:rsidP="0037058F"/>
    <w:p w14:paraId="1EDBFD95" w14:textId="77777777" w:rsidR="0037058F" w:rsidRDefault="0037058F" w:rsidP="0037058F">
      <w:r>
        <w:t>Jeremy</w:t>
      </w:r>
    </w:p>
    <w:p w14:paraId="789BEF41" w14:textId="77777777" w:rsidR="0037058F" w:rsidRDefault="0037058F" w:rsidP="0037058F"/>
    <w:p w14:paraId="11367E50" w14:textId="77777777" w:rsidR="0037058F" w:rsidRDefault="0037058F" w:rsidP="0037058F">
      <w:r>
        <w:t>Shane</w:t>
      </w:r>
    </w:p>
    <w:p w14:paraId="7298738A" w14:textId="77777777" w:rsidR="0037058F" w:rsidRDefault="0037058F" w:rsidP="0037058F"/>
    <w:p w14:paraId="5D9562FA" w14:textId="77777777" w:rsidR="0037058F" w:rsidRPr="002B749D" w:rsidRDefault="0037058F" w:rsidP="0037058F">
      <w:r>
        <w:t>Summary for group</w:t>
      </w:r>
    </w:p>
    <w:p w14:paraId="5838212B" w14:textId="7C5D61DC" w:rsidR="004C0DD7" w:rsidRDefault="004C0DD7"/>
    <w:p w14:paraId="25801CB3" w14:textId="77777777" w:rsidR="004C0DD7" w:rsidRDefault="004C0DD7"/>
    <w:p w14:paraId="7C4BBECA" w14:textId="77777777" w:rsidR="00C17233" w:rsidRDefault="00C17233">
      <w:pPr>
        <w:rPr>
          <w:rFonts w:eastAsiaTheme="majorEastAsia" w:cstheme="majorBidi"/>
          <w:color w:val="C40827"/>
          <w:sz w:val="26"/>
          <w:szCs w:val="26"/>
        </w:rPr>
      </w:pPr>
      <w:r>
        <w:br w:type="page"/>
      </w:r>
    </w:p>
    <w:p w14:paraId="3DC2F63A" w14:textId="7B40B424" w:rsidR="00663667" w:rsidRDefault="004C0DD7" w:rsidP="004C0DD7">
      <w:pPr>
        <w:pStyle w:val="Heading2"/>
      </w:pPr>
      <w:bookmarkStart w:id="16" w:name="_Toc29656142"/>
      <w:r>
        <w:lastRenderedPageBreak/>
        <w:t>Tools</w:t>
      </w:r>
      <w:bookmarkEnd w:id="16"/>
    </w:p>
    <w:p w14:paraId="6EE77604" w14:textId="77777777" w:rsidR="00BF06AF" w:rsidRDefault="00BF06AF" w:rsidP="007613B0"/>
    <w:p w14:paraId="605C979F" w14:textId="0FE2125F" w:rsidR="007613B0" w:rsidRDefault="007613B0" w:rsidP="007613B0">
      <w:r>
        <w:t>G6 Internet Explorers Team website:</w:t>
      </w:r>
    </w:p>
    <w:p w14:paraId="5B319BEE" w14:textId="297D1714" w:rsidR="007613B0" w:rsidRDefault="007613B0" w:rsidP="007613B0">
      <w:pPr>
        <w:rPr>
          <w:rStyle w:val="Hyperlink"/>
        </w:rPr>
      </w:pPr>
      <w:r w:rsidRPr="00022F52">
        <w:t xml:space="preserve"> </w:t>
      </w:r>
      <w:hyperlink r:id="rId26" w:history="1">
        <w:r>
          <w:rPr>
            <w:rStyle w:val="Hyperlink"/>
          </w:rPr>
          <w:t>https://g6-internet-explorers.github.io/</w:t>
        </w:r>
      </w:hyperlink>
    </w:p>
    <w:p w14:paraId="3EEB24F8" w14:textId="77777777" w:rsidR="00F53FEC" w:rsidRDefault="00F53FEC" w:rsidP="007613B0"/>
    <w:p w14:paraId="1937EC41" w14:textId="77777777" w:rsidR="007613B0" w:rsidRDefault="007613B0" w:rsidP="007613B0">
      <w:r>
        <w:t xml:space="preserve">G6 Internet Explorers Team Repository: </w:t>
      </w:r>
    </w:p>
    <w:p w14:paraId="116F3795" w14:textId="6D840F2B" w:rsidR="007613B0" w:rsidRDefault="006A2896" w:rsidP="007613B0">
      <w:pPr>
        <w:rPr>
          <w:rStyle w:val="Hyperlink"/>
        </w:rPr>
      </w:pPr>
      <w:hyperlink r:id="rId27" w:history="1">
        <w:r w:rsidR="007613B0" w:rsidRPr="00744B1F">
          <w:rPr>
            <w:rStyle w:val="Hyperlink"/>
          </w:rPr>
          <w:t>https://github.com/G6-Internet-Explorers/RMIT-Assignment-2</w:t>
        </w:r>
      </w:hyperlink>
    </w:p>
    <w:p w14:paraId="7E46C533" w14:textId="77777777" w:rsidR="00F53FEC" w:rsidRDefault="00F53FEC" w:rsidP="007613B0"/>
    <w:p w14:paraId="72B40AEB" w14:textId="7C083AF9"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w:t>
      </w:r>
      <w:proofErr w:type="gramStart"/>
      <w:r>
        <w:t>so as to</w:t>
      </w:r>
      <w:proofErr w:type="gramEnd"/>
      <w:r>
        <w:t xml:space="preserve">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62CB4FA0" w14:textId="77777777" w:rsidR="00F53FEC" w:rsidRDefault="00F53FEC" w:rsidP="007613B0">
      <w:pPr>
        <w:jc w:val="both"/>
      </w:pPr>
    </w:p>
    <w:p w14:paraId="0013D7A1" w14:textId="37ECCB84" w:rsidR="007613B0" w:rsidRDefault="00DB6331" w:rsidP="007613B0">
      <w:pPr>
        <w:jc w:val="both"/>
      </w:pPr>
      <w:r>
        <w:t>We</w:t>
      </w:r>
      <w:r w:rsidR="007613B0">
        <w:t xml:space="preserve">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3376BE4A" w:rsidR="00663667" w:rsidRDefault="004C0DD7" w:rsidP="004C0DD7">
      <w:pPr>
        <w:pStyle w:val="Heading2"/>
      </w:pPr>
      <w:bookmarkStart w:id="17" w:name="_Toc29656143"/>
      <w:r>
        <w:lastRenderedPageBreak/>
        <w:t>Industry Data</w:t>
      </w:r>
      <w:bookmarkEnd w:id="17"/>
    </w:p>
    <w:p w14:paraId="2BAB6FF8" w14:textId="6AF33B5B" w:rsidR="00663667" w:rsidRDefault="00663667"/>
    <w:p w14:paraId="675F870C" w14:textId="77777777" w:rsidR="004C0DD7" w:rsidRPr="004C0DD7" w:rsidRDefault="004C0DD7" w:rsidP="004C0DD7">
      <w:pPr>
        <w:autoSpaceDE w:val="0"/>
        <w:autoSpaceDN w:val="0"/>
        <w:adjustRightInd w:val="0"/>
        <w:rPr>
          <w:color w:val="000000"/>
        </w:rPr>
      </w:pPr>
    </w:p>
    <w:p w14:paraId="56CCC414" w14:textId="44156A62" w:rsidR="004C0DD7" w:rsidRPr="004C0DD7" w:rsidRDefault="004C0DD7" w:rsidP="000A64D4">
      <w:pPr>
        <w:pStyle w:val="Quote"/>
        <w:rPr>
          <w:color w:val="000000"/>
        </w:rPr>
      </w:pPr>
      <w:r w:rsidRPr="004C0DD7">
        <w:t xml:space="preserve">What are the Job Titles for your group's ideal jobs? How do each of these rank in terms of demand from employers? </w:t>
      </w:r>
    </w:p>
    <w:p w14:paraId="049EFF75" w14:textId="77777777" w:rsidR="004C0DD7" w:rsidRPr="004C0DD7" w:rsidRDefault="004C0DD7" w:rsidP="004C0DD7">
      <w:pPr>
        <w:autoSpaceDE w:val="0"/>
        <w:autoSpaceDN w:val="0"/>
        <w:adjustRightInd w:val="0"/>
        <w:spacing w:after="51"/>
        <w:rPr>
          <w:color w:val="000000"/>
          <w:sz w:val="26"/>
          <w:szCs w:val="26"/>
        </w:rPr>
      </w:pPr>
    </w:p>
    <w:p w14:paraId="3473C717" w14:textId="6EB854A7" w:rsidR="004C0DD7" w:rsidRPr="004C0DD7" w:rsidRDefault="004C0DD7" w:rsidP="000A64D4">
      <w:pPr>
        <w:pStyle w:val="Quote"/>
        <w:rPr>
          <w:color w:val="000000"/>
        </w:rPr>
      </w:pPr>
      <w:r w:rsidRPr="004C0DD7">
        <w:t>From your group's ideal jobs, you can identify a set of skills required for these jobs (we will refer to this as your group's required skill set). These can be divided into general skills (communication, problem solving, writing etc) and IT-specific skills (</w:t>
      </w:r>
      <w:proofErr w:type="spellStart"/>
      <w:r w:rsidRPr="004C0DD7">
        <w:t>Javascript</w:t>
      </w:r>
      <w:proofErr w:type="spellEnd"/>
      <w:r w:rsidRPr="004C0DD7">
        <w:t xml:space="preserve">, SQL, etc). </w:t>
      </w:r>
    </w:p>
    <w:p w14:paraId="7DE081E9" w14:textId="77777777" w:rsidR="004C0DD7" w:rsidRPr="004C0DD7" w:rsidRDefault="004C0DD7" w:rsidP="004C0DD7">
      <w:pPr>
        <w:numPr>
          <w:ilvl w:val="1"/>
          <w:numId w:val="2"/>
        </w:numPr>
        <w:autoSpaceDE w:val="0"/>
        <w:autoSpaceDN w:val="0"/>
        <w:adjustRightInd w:val="0"/>
        <w:spacing w:after="31"/>
        <w:rPr>
          <w:color w:val="000000"/>
          <w:sz w:val="26"/>
          <w:szCs w:val="26"/>
        </w:rPr>
      </w:pPr>
    </w:p>
    <w:p w14:paraId="088B229D" w14:textId="12832D11" w:rsidR="004C0DD7" w:rsidRPr="000A64D4" w:rsidRDefault="004C0DD7" w:rsidP="000A64D4">
      <w:pPr>
        <w:pStyle w:val="Quote"/>
        <w:rPr>
          <w:color w:val="000000"/>
        </w:rPr>
      </w:pPr>
      <w:r w:rsidRPr="000A64D4">
        <w:t xml:space="preserve">How do the IT-specific skills in your required skill set rank in terms of demand from employers? </w:t>
      </w:r>
    </w:p>
    <w:p w14:paraId="5CBB915D" w14:textId="2C59D9B8" w:rsidR="004C0DD7" w:rsidRPr="000A64D4" w:rsidRDefault="004C0DD7" w:rsidP="000A64D4">
      <w:pPr>
        <w:pStyle w:val="Quote"/>
        <w:rPr>
          <w:color w:val="000000"/>
        </w:rPr>
      </w:pPr>
      <w:r w:rsidRPr="000A64D4">
        <w:t xml:space="preserve">How do the general skills in your required skill set rank in terms of demand from employers? </w:t>
      </w:r>
    </w:p>
    <w:p w14:paraId="22C47CB2" w14:textId="281619C0" w:rsidR="004C0DD7" w:rsidRPr="000A64D4" w:rsidRDefault="004C0DD7" w:rsidP="000A64D4">
      <w:pPr>
        <w:pStyle w:val="Quote"/>
        <w:rPr>
          <w:color w:val="000000"/>
        </w:rPr>
      </w:pPr>
      <w:r w:rsidRPr="000A64D4">
        <w:t xml:space="preserve">What are the three highest ranked IT-specific skills which are not in your required skill set? </w:t>
      </w:r>
    </w:p>
    <w:p w14:paraId="335151A5" w14:textId="461BC1D3" w:rsidR="004C0DD7" w:rsidRPr="004C0DD7" w:rsidRDefault="004C0DD7" w:rsidP="000A64D4">
      <w:pPr>
        <w:pStyle w:val="Quote"/>
        <w:rPr>
          <w:color w:val="000000"/>
        </w:rPr>
      </w:pPr>
      <w:r w:rsidRPr="000A64D4">
        <w:t xml:space="preserve">What are the three highest ranked general skills which are not in your required skill set? </w:t>
      </w:r>
    </w:p>
    <w:p w14:paraId="51B5ED26" w14:textId="6588B6F0" w:rsidR="004C0DD7" w:rsidRPr="000A64D4" w:rsidRDefault="004C0DD7" w:rsidP="000A64D4">
      <w:pPr>
        <w:pStyle w:val="Quote"/>
        <w:rPr>
          <w:color w:val="000000"/>
        </w:rPr>
      </w:pPr>
      <w:r w:rsidRPr="000A64D4">
        <w:t xml:space="preserve">Having looked at the Burning Glass data, has your opinion of your ideal job changed? Why or why not? </w:t>
      </w:r>
    </w:p>
    <w:p w14:paraId="10391017" w14:textId="782B09E9" w:rsidR="00663667" w:rsidRDefault="00663667" w:rsidP="000A64D4">
      <w:pPr>
        <w:pStyle w:val="Quote"/>
      </w:pPr>
    </w:p>
    <w:p w14:paraId="26281B65" w14:textId="6BAFACF5" w:rsidR="00663667" w:rsidRDefault="00663667"/>
    <w:p w14:paraId="4D8B26D8" w14:textId="6E5DFF69" w:rsidR="00663667" w:rsidRDefault="00663667"/>
    <w:p w14:paraId="51883DCC" w14:textId="77777777" w:rsidR="00C17233" w:rsidRDefault="00C17233">
      <w:pPr>
        <w:rPr>
          <w:rFonts w:eastAsiaTheme="majorEastAsia" w:cstheme="majorBidi"/>
          <w:color w:val="C40827"/>
          <w:sz w:val="26"/>
          <w:szCs w:val="26"/>
        </w:rPr>
      </w:pPr>
      <w:r>
        <w:br w:type="page"/>
      </w:r>
    </w:p>
    <w:p w14:paraId="271C6245" w14:textId="039DA324" w:rsidR="00663667" w:rsidRDefault="004C0DD7" w:rsidP="004C0DD7">
      <w:pPr>
        <w:pStyle w:val="Heading2"/>
      </w:pPr>
      <w:bookmarkStart w:id="18" w:name="_Toc29656144"/>
      <w:r>
        <w:lastRenderedPageBreak/>
        <w:t>IT Work</w:t>
      </w:r>
      <w:bookmarkEnd w:id="18"/>
    </w:p>
    <w:p w14:paraId="2AA7003B" w14:textId="185BC4E2" w:rsidR="00663667" w:rsidRDefault="00663667"/>
    <w:p w14:paraId="216339D4" w14:textId="5922DC98" w:rsidR="00BF06AF" w:rsidRDefault="00BF06AF" w:rsidP="0047552B">
      <w:pPr>
        <w:jc w:val="both"/>
      </w:pPr>
      <w:r>
        <w:t xml:space="preserve">The G6 Internet Explorers Team had the pleasure of interviewing Mr Tom Tighe Director of Operations – Payment Solutions - </w:t>
      </w:r>
      <w:proofErr w:type="spellStart"/>
      <w:r>
        <w:t>Shiji</w:t>
      </w:r>
      <w:proofErr w:type="spellEnd"/>
      <w:r>
        <w:t xml:space="preserve"> Group</w:t>
      </w:r>
      <w:r w:rsidR="0047552B">
        <w:t xml:space="preserve"> to obtain insights into what I.T. Professionals may face in the daily work.</w:t>
      </w:r>
    </w:p>
    <w:p w14:paraId="2975966D" w14:textId="77777777" w:rsidR="00F53FEC" w:rsidRDefault="00F53FEC" w:rsidP="0047552B">
      <w:pPr>
        <w:jc w:val="both"/>
      </w:pPr>
    </w:p>
    <w:p w14:paraId="76AE3AAD" w14:textId="12F6AA12" w:rsidR="00BF06AF" w:rsidRPr="00C36B0E" w:rsidRDefault="00BF06AF" w:rsidP="00BF06AF">
      <w:pPr>
        <w:pStyle w:val="Heading4"/>
      </w:pPr>
      <w:r w:rsidRPr="00C36B0E">
        <w:t xml:space="preserve">What kind of work is done by the I.T. </w:t>
      </w:r>
      <w:r w:rsidR="00F53FEC" w:rsidRPr="00C36B0E">
        <w:t>professional?</w:t>
      </w:r>
    </w:p>
    <w:p w14:paraId="150DF5B0" w14:textId="1F1899F5"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0DD714FD" w14:textId="77777777" w:rsidR="00F53FEC" w:rsidRDefault="00F53FEC" w:rsidP="00BF06AF">
      <w:pPr>
        <w:jc w:val="both"/>
      </w:pPr>
    </w:p>
    <w:p w14:paraId="539717B6" w14:textId="1BE73B33" w:rsidR="00BF06AF" w:rsidRDefault="00BF06AF" w:rsidP="00BF06AF">
      <w:pPr>
        <w:pStyle w:val="Heading5"/>
      </w:pPr>
      <w:r w:rsidRPr="00002F23">
        <w:t xml:space="preserve">What kinds of people does the I.T. professional interact with? Are </w:t>
      </w:r>
      <w:proofErr w:type="spellStart"/>
      <w:r w:rsidRPr="00002F23">
        <w:t>they</w:t>
      </w:r>
      <w:proofErr w:type="spellEnd"/>
      <w:r w:rsidRPr="00002F23">
        <w:t xml:space="preserve"> other I.T. professionals, </w:t>
      </w:r>
      <w:proofErr w:type="gramStart"/>
      <w:r w:rsidRPr="00002F23">
        <w:t>Clients?,</w:t>
      </w:r>
      <w:proofErr w:type="gramEnd"/>
      <w:r w:rsidRPr="00002F23">
        <w:t xml:space="preserve"> Investors?, The general public.</w:t>
      </w:r>
    </w:p>
    <w:p w14:paraId="6675727D" w14:textId="77777777" w:rsidR="00BF06AF" w:rsidRDefault="00BF06AF" w:rsidP="00BF06AF">
      <w:r w:rsidRPr="0002256A">
        <w:t xml:space="preserve">In </w:t>
      </w:r>
      <w:r>
        <w:t xml:space="preserve">his role, Tom mainly deals with other I.T. professionals, CIO’s and I.T. Managers from client sites and potential customers as the business provides technical solutions to the </w:t>
      </w:r>
      <w:proofErr w:type="gramStart"/>
      <w:r>
        <w:t>market place</w:t>
      </w:r>
      <w:proofErr w:type="gramEnd"/>
      <w:r>
        <w:t>,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1C43D007" w:rsidR="00BF06AF"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70905795" w14:textId="77777777" w:rsidR="00F53FEC" w:rsidRPr="0002256A" w:rsidRDefault="00F53FEC" w:rsidP="00BF06AF"/>
    <w:p w14:paraId="5C8F3A97" w14:textId="77777777" w:rsidR="00BF06AF" w:rsidRDefault="00BF06AF" w:rsidP="00BF06AF">
      <w:pPr>
        <w:pStyle w:val="Heading5"/>
        <w:rPr>
          <w:i w:val="0"/>
        </w:rPr>
      </w:pPr>
      <w:r w:rsidRPr="00002F23">
        <w:t>Where does the I.T. professional spend most of their time.</w:t>
      </w:r>
    </w:p>
    <w:p w14:paraId="7DC7A378" w14:textId="6C7CF46D" w:rsidR="00BF06AF"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10B9D8D6" w14:textId="77777777" w:rsidR="00F53FEC" w:rsidRPr="00002F23" w:rsidRDefault="00F53FEC" w:rsidP="00BF06AF">
      <w:pPr>
        <w:jc w:val="both"/>
      </w:pP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w:t>
      </w:r>
      <w:proofErr w:type="gramStart"/>
      <w:r>
        <w:t>provide assistance</w:t>
      </w:r>
      <w:proofErr w:type="gramEnd"/>
      <w:r>
        <w:t xml:space="preserve">. Some clients are still running quite old technologies while new implementations are using AWS and other </w:t>
      </w:r>
      <w:proofErr w:type="gramStart"/>
      <w:r>
        <w:t>cloud based</w:t>
      </w:r>
      <w:proofErr w:type="gramEnd"/>
      <w:r>
        <w:t xml:space="preserve"> product. With the explosive growth of the business and release of new software this gap continues to widen.  Legacy and more recent implementations have very different configurations, very different technologies and in some cases terminology </w:t>
      </w:r>
      <w:r>
        <w:lastRenderedPageBreak/>
        <w:t>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r>
        <w:br w:type="page"/>
      </w:r>
    </w:p>
    <w:p w14:paraId="175FBF00" w14:textId="72B78AE8" w:rsidR="004C0DD7" w:rsidRDefault="00231C2C" w:rsidP="00231C2C">
      <w:pPr>
        <w:pStyle w:val="Heading2"/>
      </w:pPr>
      <w:bookmarkStart w:id="19" w:name="_Toc29656145"/>
      <w:r>
        <w:lastRenderedPageBreak/>
        <w:t>IT Technologies</w:t>
      </w:r>
      <w:bookmarkEnd w:id="19"/>
    </w:p>
    <w:p w14:paraId="5ED3FD17" w14:textId="44C0381F"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D35E7D0" w14:textId="77777777" w:rsidR="00F53FEC" w:rsidRDefault="00F53FEC" w:rsidP="00C17233">
      <w:pPr>
        <w:jc w:val="both"/>
      </w:pPr>
    </w:p>
    <w:p w14:paraId="105C3C22" w14:textId="77777777" w:rsidR="00231C2C" w:rsidRPr="00C27D70" w:rsidRDefault="00231C2C" w:rsidP="00231C2C">
      <w:pPr>
        <w:pStyle w:val="Heading3"/>
        <w:rPr>
          <w:szCs w:val="22"/>
        </w:rPr>
      </w:pPr>
      <w:bookmarkStart w:id="20" w:name="_Toc29656146"/>
      <w:r w:rsidRPr="00C27D70">
        <w:rPr>
          <w:szCs w:val="22"/>
        </w:rPr>
        <w:t>Cybersecurity</w:t>
      </w:r>
      <w:bookmarkEnd w:id="20"/>
      <w:r w:rsidRPr="00C27D70">
        <w:rPr>
          <w:szCs w:val="22"/>
        </w:rPr>
        <w:t xml:space="preserve"> </w:t>
      </w:r>
    </w:p>
    <w:p w14:paraId="14B58A58" w14:textId="492FFC36" w:rsidR="0005672F" w:rsidRDefault="0005672F" w:rsidP="0005672F">
      <w:pPr>
        <w:jc w:val="both"/>
        <w:rPr>
          <w:szCs w:val="22"/>
          <w:lang w:val="en-US"/>
        </w:rPr>
      </w:pPr>
      <w:r w:rsidRPr="0047552B">
        <w:rPr>
          <w:szCs w:val="22"/>
          <w:lang w:val="en-US"/>
        </w:rPr>
        <w:t>Since the birth of IT until today, we are all connected in one way or another with the internet in many ways. Even if we were born prior to the “digital age”, from when we are born our personal information is entered into a computer, when we first visit a doctor, when we get our driver’s license or an ID card, when we open a bank account and all the social media, shopping, web browsing history and emails in between that.  Our information is in what we commonly refer to as “Cyberspace”. Cyber being the prefix as anything related to something computer related, networks</w:t>
      </w:r>
      <w:r w:rsidR="00F53FEC">
        <w:rPr>
          <w:szCs w:val="22"/>
          <w:lang w:val="en-US"/>
        </w:rPr>
        <w:t>.</w:t>
      </w:r>
    </w:p>
    <w:p w14:paraId="50EB7836" w14:textId="77777777" w:rsidR="00F53FEC" w:rsidRPr="0047552B" w:rsidRDefault="00F53FEC" w:rsidP="0005672F">
      <w:pPr>
        <w:jc w:val="both"/>
        <w:rPr>
          <w:szCs w:val="22"/>
        </w:rPr>
      </w:pPr>
    </w:p>
    <w:p w14:paraId="13890586" w14:textId="77777777" w:rsidR="0005672F" w:rsidRPr="00C27D70" w:rsidRDefault="0005672F" w:rsidP="0005672F">
      <w:pPr>
        <w:pStyle w:val="Heading4"/>
        <w:rPr>
          <w:i w:val="0"/>
          <w:iCs w:val="0"/>
        </w:rPr>
      </w:pPr>
      <w:r w:rsidRPr="00C27D70">
        <w:rPr>
          <w:i w:val="0"/>
          <w:iCs w:val="0"/>
          <w:lang w:val="en-US"/>
        </w:rPr>
        <w:t>Cyberattacks!</w:t>
      </w:r>
      <w:r w:rsidRPr="00C27D70">
        <w:rPr>
          <w:i w:val="0"/>
          <w:iCs w:val="0"/>
        </w:rPr>
        <w:t> </w:t>
      </w:r>
    </w:p>
    <w:p w14:paraId="0AA597F6" w14:textId="746F8C3A" w:rsidR="0005672F" w:rsidRDefault="0005672F" w:rsidP="0005672F">
      <w:pPr>
        <w:jc w:val="both"/>
        <w:rPr>
          <w:szCs w:val="22"/>
        </w:rPr>
      </w:pPr>
      <w:r w:rsidRPr="0047552B">
        <w:rPr>
          <w:szCs w:val="22"/>
          <w:lang w:val="en-US"/>
        </w:rPr>
        <w:t>Information is power and data creates information, therefore it would be true to say that all data is of high value and therefore vulnerable to attack for the purposes of theft, disruption or misuse. An organization or government network could come under attack for political issues or just to cause disruption/wreak virtual havoc or more commonly these days, financial gain and terrorism. Our own personal computer or devices can come under attack to gain personal or sensitive information about us or simply to knock out our system or information just to annoy us. All these attacks are commonly known as “Cyberattacks”.</w:t>
      </w:r>
      <w:r w:rsidRPr="0047552B">
        <w:rPr>
          <w:szCs w:val="22"/>
        </w:rPr>
        <w:t> </w:t>
      </w:r>
    </w:p>
    <w:p w14:paraId="76637A63" w14:textId="77777777" w:rsidR="00F53FEC" w:rsidRPr="0047552B" w:rsidRDefault="00F53FEC" w:rsidP="0005672F">
      <w:pPr>
        <w:jc w:val="both"/>
        <w:rPr>
          <w:szCs w:val="22"/>
        </w:rPr>
      </w:pPr>
    </w:p>
    <w:p w14:paraId="0DC36747" w14:textId="77777777" w:rsidR="0005672F" w:rsidRPr="00C27D70" w:rsidRDefault="0005672F" w:rsidP="0005672F">
      <w:pPr>
        <w:pStyle w:val="Heading4"/>
        <w:rPr>
          <w:i w:val="0"/>
          <w:iCs w:val="0"/>
        </w:rPr>
      </w:pPr>
      <w:r w:rsidRPr="00C27D70">
        <w:rPr>
          <w:i w:val="0"/>
          <w:iCs w:val="0"/>
          <w:lang w:val="en-US"/>
        </w:rPr>
        <w:t>What is Cybersecurity?</w:t>
      </w:r>
      <w:r w:rsidRPr="00C27D70">
        <w:rPr>
          <w:i w:val="0"/>
          <w:iCs w:val="0"/>
        </w:rPr>
        <w:t> </w:t>
      </w:r>
    </w:p>
    <w:p w14:paraId="1C5DB708" w14:textId="615B28C4" w:rsidR="0005672F" w:rsidRDefault="0005672F" w:rsidP="0005672F">
      <w:pPr>
        <w:rPr>
          <w:szCs w:val="22"/>
        </w:rPr>
      </w:pPr>
      <w:r w:rsidRPr="0047552B">
        <w:rPr>
          <w:szCs w:val="22"/>
          <w:lang w:val="en-US"/>
        </w:rPr>
        <w:t>Cybersecurity is the practice of protecting </w:t>
      </w:r>
      <w:proofErr w:type="gramStart"/>
      <w:r w:rsidRPr="0047552B">
        <w:rPr>
          <w:szCs w:val="22"/>
          <w:lang w:val="en-US"/>
        </w:rPr>
        <w:t>ourselves</w:t>
      </w:r>
      <w:proofErr w:type="gramEnd"/>
      <w:r w:rsidRPr="0047552B">
        <w:rPr>
          <w:szCs w:val="22"/>
          <w:lang w:val="en-US"/>
        </w:rPr>
        <w:t> from cyberattacks. Installing policies, security experts and software to monitor our networks, systems, software and data. </w:t>
      </w:r>
      <w:r w:rsidRPr="0047552B">
        <w:rPr>
          <w:szCs w:val="22"/>
        </w:rPr>
        <w:t> </w:t>
      </w:r>
    </w:p>
    <w:p w14:paraId="0137CA56" w14:textId="77777777" w:rsidR="00F53FEC" w:rsidRPr="0047552B" w:rsidRDefault="00F53FEC" w:rsidP="0005672F">
      <w:pPr>
        <w:rPr>
          <w:szCs w:val="22"/>
        </w:rPr>
      </w:pPr>
    </w:p>
    <w:p w14:paraId="52437623" w14:textId="6EBB60EF" w:rsidR="0005672F" w:rsidRPr="00C27D70" w:rsidRDefault="0005672F" w:rsidP="0005672F">
      <w:pPr>
        <w:pStyle w:val="Heading4"/>
        <w:rPr>
          <w:i w:val="0"/>
          <w:iCs w:val="0"/>
        </w:rPr>
      </w:pPr>
      <w:r w:rsidRPr="00C27D70">
        <w:rPr>
          <w:i w:val="0"/>
          <w:iCs w:val="0"/>
          <w:lang w:val="en-US"/>
        </w:rPr>
        <w:t>How does Cybersecurity affect us?</w:t>
      </w:r>
      <w:r w:rsidRPr="00C27D70">
        <w:rPr>
          <w:i w:val="0"/>
          <w:iCs w:val="0"/>
        </w:rPr>
        <w:t> </w:t>
      </w:r>
    </w:p>
    <w:p w14:paraId="0FEFF089" w14:textId="241C7D6D" w:rsidR="0005672F" w:rsidRDefault="0005672F" w:rsidP="0005672F">
      <w:pPr>
        <w:jc w:val="both"/>
        <w:rPr>
          <w:szCs w:val="22"/>
        </w:rPr>
      </w:pPr>
      <w:r w:rsidRPr="0047552B">
        <w:rPr>
          <w:szCs w:val="22"/>
          <w:lang w:val="en-US"/>
        </w:rPr>
        <w:t>Our lives rely so much on technology now that technology effects the way we travel, the lights in our house and keeping the food in the refrigerator on. Our information is stored in databases all over the place; government departments, hospitals, banks, phone companies, real world and online stores, email accounts, online games and various other applications that we use for business and entertainment.</w:t>
      </w:r>
      <w:r w:rsidRPr="0047552B">
        <w:rPr>
          <w:szCs w:val="22"/>
        </w:rPr>
        <w:t> </w:t>
      </w:r>
      <w:r w:rsidR="00F53FEC">
        <w:rPr>
          <w:szCs w:val="22"/>
        </w:rPr>
        <w:t xml:space="preserve"> </w:t>
      </w:r>
      <w:r w:rsidRPr="0047552B">
        <w:rPr>
          <w:szCs w:val="22"/>
          <w:lang w:val="en-US"/>
        </w:rPr>
        <w:t>The traffic lights, the air traffic control at airports, the trains and even the garbage man relies on data to keep our lives running smoothly and safely. Our police and military have sensitive information and real time information systems to secure our way of life. Telecommunications to connect us together with phone calls, video calls, chats, emails and tweets just to name some of the services, not to mention linking all of us together via the internet.</w:t>
      </w:r>
      <w:r w:rsidRPr="0047552B">
        <w:rPr>
          <w:szCs w:val="22"/>
        </w:rPr>
        <w:t> </w:t>
      </w:r>
    </w:p>
    <w:p w14:paraId="740473A5" w14:textId="77777777" w:rsidR="00F53FEC" w:rsidRPr="0047552B" w:rsidRDefault="00F53FEC" w:rsidP="0005672F">
      <w:pPr>
        <w:jc w:val="both"/>
        <w:rPr>
          <w:szCs w:val="22"/>
        </w:rPr>
      </w:pPr>
    </w:p>
    <w:p w14:paraId="7677C4D0" w14:textId="2F3329DA" w:rsidR="00C27D70" w:rsidRDefault="0005672F" w:rsidP="00C27D70">
      <w:pPr>
        <w:jc w:val="both"/>
      </w:pPr>
      <w:r w:rsidRPr="0047552B">
        <w:rPr>
          <w:szCs w:val="22"/>
          <w:lang w:val="en-US"/>
        </w:rPr>
        <w:t>We are constantly creating data even if we don’t know it by going about our normal daily lives, watching something on tv, reading a webpage, using GPS, searching something up on the internet or giving a thumbs up to a picture or video.</w:t>
      </w:r>
      <w:r w:rsidRPr="0047552B">
        <w:rPr>
          <w:szCs w:val="22"/>
        </w:rPr>
        <w:t> </w:t>
      </w:r>
      <w:r w:rsidRPr="0047552B">
        <w:rPr>
          <w:szCs w:val="22"/>
          <w:lang w:val="en-US"/>
        </w:rPr>
        <w:t>A cyberattack at a personal level can leave us disconnected, our identity stolen, our personal information and memories lost.</w:t>
      </w:r>
      <w:r w:rsidRPr="0047552B">
        <w:rPr>
          <w:szCs w:val="22"/>
        </w:rPr>
        <w:t> </w:t>
      </w:r>
      <w:r w:rsidR="00C27D70" w:rsidRPr="0047552B">
        <w:t xml:space="preserve">A cyberattack at a commercial level can ruin a company due to downtime, stock prices, customer lists, marketing or prototypes stolen, lower buyer or investor confidence. A cyberattack on a government level can mean personal information stolen on a massive scale. It could cause the shutdown of services such as health, transport and even effect the country’s currency rate. In a </w:t>
      </w:r>
      <w:proofErr w:type="gramStart"/>
      <w:r w:rsidR="00C27D70" w:rsidRPr="0047552B">
        <w:lastRenderedPageBreak/>
        <w:t>worst case</w:t>
      </w:r>
      <w:proofErr w:type="gramEnd"/>
      <w:r w:rsidR="00C27D70" w:rsidRPr="0047552B">
        <w:t xml:space="preserve"> scenario, foreign governments could even affect the politics of a country. A cyberattack on a police or military level could severely risk our security. Evidence tampering, witnesses and potential suspects safety, knowledge of police surveillance operations, identities of law enforcement personal. Potentially this could lead to a large variety of crimes committed and being unsolved. If our military intelligence was cyberattacked it would affect the safety of our peacekeepers and ultimately our countries security. A </w:t>
      </w:r>
      <w:proofErr w:type="gramStart"/>
      <w:r w:rsidR="00C27D70" w:rsidRPr="0047552B">
        <w:t>worst case</w:t>
      </w:r>
      <w:proofErr w:type="gramEnd"/>
      <w:r w:rsidR="00C27D70" w:rsidRPr="0047552B">
        <w:t xml:space="preserve"> scenario is we could theoretically be invaded or the intelligence leak cause a war.</w:t>
      </w:r>
    </w:p>
    <w:p w14:paraId="58D951D5" w14:textId="77777777" w:rsidR="00F53FEC" w:rsidRPr="0047552B" w:rsidRDefault="00F53FEC" w:rsidP="00C27D70">
      <w:pPr>
        <w:jc w:val="both"/>
      </w:pPr>
    </w:p>
    <w:p w14:paraId="6C3CB5F7" w14:textId="77777777" w:rsidR="0005672F" w:rsidRPr="00C27D70" w:rsidRDefault="0005672F" w:rsidP="0005672F">
      <w:pPr>
        <w:pStyle w:val="Heading4"/>
        <w:rPr>
          <w:i w:val="0"/>
          <w:iCs w:val="0"/>
        </w:rPr>
      </w:pPr>
      <w:r w:rsidRPr="00C27D70">
        <w:rPr>
          <w:i w:val="0"/>
          <w:iCs w:val="0"/>
          <w:lang w:val="en-US"/>
        </w:rPr>
        <w:t>Types of Cyberattacks</w:t>
      </w:r>
      <w:r w:rsidRPr="00C27D70">
        <w:rPr>
          <w:i w:val="0"/>
          <w:iCs w:val="0"/>
        </w:rPr>
        <w:t> </w:t>
      </w:r>
    </w:p>
    <w:p w14:paraId="701DAAD1" w14:textId="77777777" w:rsidR="0005672F" w:rsidRPr="0047552B" w:rsidRDefault="0005672F" w:rsidP="0005672F">
      <w:pPr>
        <w:numPr>
          <w:ilvl w:val="0"/>
          <w:numId w:val="12"/>
        </w:numPr>
        <w:jc w:val="both"/>
        <w:rPr>
          <w:szCs w:val="22"/>
        </w:rPr>
      </w:pPr>
      <w:r w:rsidRPr="0047552B">
        <w:rPr>
          <w:szCs w:val="22"/>
          <w:lang w:val="en-US"/>
        </w:rPr>
        <w:t>Malware</w:t>
      </w:r>
      <w:r w:rsidRPr="0047552B">
        <w:rPr>
          <w:szCs w:val="22"/>
        </w:rPr>
        <w:t> </w:t>
      </w:r>
    </w:p>
    <w:p w14:paraId="3D2F13AE" w14:textId="77777777" w:rsidR="0005672F" w:rsidRPr="0047552B" w:rsidRDefault="0005672F" w:rsidP="0005672F">
      <w:pPr>
        <w:numPr>
          <w:ilvl w:val="0"/>
          <w:numId w:val="12"/>
        </w:numPr>
        <w:jc w:val="both"/>
        <w:rPr>
          <w:szCs w:val="22"/>
        </w:rPr>
      </w:pPr>
      <w:r w:rsidRPr="0047552B">
        <w:rPr>
          <w:szCs w:val="22"/>
          <w:lang w:val="en-US"/>
        </w:rPr>
        <w:t>Ransomware</w:t>
      </w:r>
      <w:r w:rsidRPr="0047552B">
        <w:rPr>
          <w:szCs w:val="22"/>
        </w:rPr>
        <w:t> </w:t>
      </w:r>
    </w:p>
    <w:p w14:paraId="5212C883" w14:textId="77777777" w:rsidR="0005672F" w:rsidRPr="0047552B" w:rsidRDefault="0005672F" w:rsidP="0005672F">
      <w:pPr>
        <w:numPr>
          <w:ilvl w:val="0"/>
          <w:numId w:val="12"/>
        </w:numPr>
        <w:jc w:val="both"/>
        <w:rPr>
          <w:szCs w:val="22"/>
        </w:rPr>
      </w:pPr>
      <w:r w:rsidRPr="0047552B">
        <w:rPr>
          <w:szCs w:val="22"/>
          <w:lang w:val="en-US"/>
        </w:rPr>
        <w:t>Distributed denial of service (DDoS) attacks</w:t>
      </w:r>
      <w:r w:rsidRPr="0047552B">
        <w:rPr>
          <w:szCs w:val="22"/>
        </w:rPr>
        <w:t> </w:t>
      </w:r>
    </w:p>
    <w:p w14:paraId="35A31C50" w14:textId="77777777" w:rsidR="0005672F" w:rsidRPr="0047552B" w:rsidRDefault="0005672F" w:rsidP="0005672F">
      <w:pPr>
        <w:numPr>
          <w:ilvl w:val="0"/>
          <w:numId w:val="13"/>
        </w:numPr>
        <w:jc w:val="both"/>
        <w:rPr>
          <w:szCs w:val="22"/>
        </w:rPr>
      </w:pPr>
      <w:r w:rsidRPr="0047552B">
        <w:rPr>
          <w:szCs w:val="22"/>
          <w:lang w:val="en-US"/>
        </w:rPr>
        <w:t>Spam and Phishing</w:t>
      </w:r>
      <w:r w:rsidRPr="0047552B">
        <w:rPr>
          <w:szCs w:val="22"/>
        </w:rPr>
        <w:t> </w:t>
      </w:r>
    </w:p>
    <w:p w14:paraId="4D81F0EB" w14:textId="242536B7" w:rsidR="0005672F" w:rsidRDefault="0005672F" w:rsidP="0005672F">
      <w:pPr>
        <w:numPr>
          <w:ilvl w:val="0"/>
          <w:numId w:val="13"/>
        </w:numPr>
        <w:jc w:val="both"/>
        <w:rPr>
          <w:szCs w:val="22"/>
        </w:rPr>
      </w:pPr>
      <w:r w:rsidRPr="0047552B">
        <w:rPr>
          <w:szCs w:val="22"/>
          <w:lang w:val="en-US"/>
        </w:rPr>
        <w:t>Social engineering</w:t>
      </w:r>
      <w:r w:rsidRPr="0047552B">
        <w:rPr>
          <w:szCs w:val="22"/>
        </w:rPr>
        <w:t> </w:t>
      </w:r>
    </w:p>
    <w:p w14:paraId="42B0D842" w14:textId="77777777" w:rsidR="00F53FEC" w:rsidRPr="0047552B" w:rsidRDefault="00F53FEC" w:rsidP="00F53FEC">
      <w:pPr>
        <w:ind w:left="720"/>
        <w:jc w:val="both"/>
        <w:rPr>
          <w:szCs w:val="22"/>
        </w:rPr>
      </w:pPr>
    </w:p>
    <w:p w14:paraId="0D0448A2" w14:textId="15652449" w:rsidR="0005672F" w:rsidRDefault="0005672F" w:rsidP="0005672F">
      <w:pPr>
        <w:jc w:val="both"/>
        <w:rPr>
          <w:szCs w:val="22"/>
        </w:rPr>
      </w:pPr>
      <w:r w:rsidRPr="00C27D70">
        <w:rPr>
          <w:rStyle w:val="Heading5Char"/>
          <w:i w:val="0"/>
          <w:sz w:val="22"/>
          <w:szCs w:val="22"/>
          <w:lang w:val="en-US"/>
        </w:rPr>
        <w:t>MALWARE</w:t>
      </w:r>
      <w:r w:rsidRPr="00C27D70">
        <w:rPr>
          <w:rStyle w:val="Heading4Char"/>
          <w:i w:val="0"/>
          <w:iCs w:val="0"/>
          <w:szCs w:val="22"/>
          <w:lang w:val="en-US"/>
        </w:rPr>
        <w:t> </w:t>
      </w:r>
      <w:r w:rsidRPr="00C27D70">
        <w:rPr>
          <w:color w:val="404040" w:themeColor="text1" w:themeTint="BF"/>
          <w:szCs w:val="22"/>
          <w:lang w:val="en-US"/>
        </w:rPr>
        <w:t>– </w:t>
      </w:r>
      <w:r w:rsidRPr="0047552B">
        <w:rPr>
          <w:szCs w:val="22"/>
          <w:lang w:val="en-US"/>
        </w:rPr>
        <w:t>is a term used to describe malicious software or “fake software”. Normally this software is downloaded from the internet or via an email. The user may think they are opening an attachment or installing a useful application, but </w:t>
      </w:r>
      <w:proofErr w:type="gramStart"/>
      <w:r w:rsidRPr="0047552B">
        <w:rPr>
          <w:szCs w:val="22"/>
          <w:lang w:val="en-US"/>
        </w:rPr>
        <w:t>actually its</w:t>
      </w:r>
      <w:proofErr w:type="gramEnd"/>
      <w:r w:rsidRPr="0047552B">
        <w:rPr>
          <w:szCs w:val="22"/>
          <w:lang w:val="en-US"/>
        </w:rPr>
        <w:t> fake software that gets installed usually in the background. This software can steal, delete or encrypt your data. (Malwarebytes)</w:t>
      </w:r>
      <w:r w:rsidRPr="0047552B">
        <w:rPr>
          <w:szCs w:val="22"/>
        </w:rPr>
        <w:t> </w:t>
      </w:r>
    </w:p>
    <w:p w14:paraId="642DC2DC" w14:textId="77777777" w:rsidR="00F53FEC" w:rsidRPr="0047552B" w:rsidRDefault="00F53FEC" w:rsidP="0005672F">
      <w:pPr>
        <w:jc w:val="both"/>
        <w:rPr>
          <w:szCs w:val="22"/>
        </w:rPr>
      </w:pPr>
    </w:p>
    <w:p w14:paraId="7863197C" w14:textId="4A99508E" w:rsidR="0005672F" w:rsidRDefault="0005672F" w:rsidP="0005672F">
      <w:pPr>
        <w:jc w:val="both"/>
        <w:rPr>
          <w:szCs w:val="22"/>
        </w:rPr>
      </w:pPr>
      <w:r w:rsidRPr="00C27D70">
        <w:rPr>
          <w:rStyle w:val="Heading5Char"/>
          <w:i w:val="0"/>
          <w:sz w:val="22"/>
          <w:szCs w:val="22"/>
          <w:lang w:val="en-US"/>
        </w:rPr>
        <w:t>RANSOMWARE </w:t>
      </w:r>
      <w:r w:rsidRPr="0047552B">
        <w:rPr>
          <w:szCs w:val="22"/>
          <w:lang w:val="en-US"/>
        </w:rPr>
        <w:t>– is a type of malware that encrypts data or denies access to a system until a ransom is paid. Ransoms are usually paid in untraceable cryptocurrency. Once payment is received a code is sent to the owner or technician of the system to enter in to regain full access. The most common way to be infected with ransomware is via a phishing email. (Department of Homeland Security, 2016)</w:t>
      </w:r>
      <w:r w:rsidRPr="0047552B">
        <w:rPr>
          <w:szCs w:val="22"/>
        </w:rPr>
        <w:t> </w:t>
      </w:r>
    </w:p>
    <w:p w14:paraId="76B4413B" w14:textId="77777777" w:rsidR="00F53FEC" w:rsidRPr="00C27D70" w:rsidRDefault="00F53FEC" w:rsidP="0005672F">
      <w:pPr>
        <w:jc w:val="both"/>
        <w:rPr>
          <w:color w:val="404040" w:themeColor="text1" w:themeTint="BF"/>
          <w:szCs w:val="22"/>
        </w:rPr>
      </w:pPr>
    </w:p>
    <w:p w14:paraId="0CD59174" w14:textId="7C3778FA" w:rsidR="0005672F" w:rsidRDefault="0005672F" w:rsidP="0005672F">
      <w:pPr>
        <w:jc w:val="both"/>
        <w:rPr>
          <w:szCs w:val="22"/>
        </w:rPr>
      </w:pPr>
      <w:r w:rsidRPr="00C27D70">
        <w:rPr>
          <w:rStyle w:val="Heading5Char"/>
          <w:i w:val="0"/>
          <w:sz w:val="22"/>
          <w:szCs w:val="22"/>
          <w:lang w:val="en-US"/>
        </w:rPr>
        <w:t>SPAM and PHISHING</w:t>
      </w:r>
      <w:r w:rsidRPr="00C27D70">
        <w:rPr>
          <w:color w:val="404040" w:themeColor="text1" w:themeTint="BF"/>
          <w:szCs w:val="22"/>
          <w:lang w:val="en-US"/>
        </w:rPr>
        <w:t> </w:t>
      </w:r>
      <w:r w:rsidRPr="0047552B">
        <w:rPr>
          <w:szCs w:val="22"/>
          <w:lang w:val="en-US"/>
        </w:rPr>
        <w:t>– Where spam is widely known as “junk Mail”, email that is unsolicited or unwanted. Phishing however is a cleverer type of spam. The email will appear to be from a legitimate source. The email may have a format and logo of a legitimate company and sometimes may even be addressed to you personally by name or simply say </w:t>
      </w:r>
      <w:proofErr w:type="spellStart"/>
      <w:r w:rsidRPr="0047552B">
        <w:rPr>
          <w:szCs w:val="22"/>
          <w:lang w:val="en-US"/>
        </w:rPr>
        <w:t>G’day</w:t>
      </w:r>
      <w:proofErr w:type="spellEnd"/>
      <w:r w:rsidRPr="0047552B">
        <w:rPr>
          <w:szCs w:val="22"/>
          <w:lang w:val="en-US"/>
        </w:rPr>
        <w:t> mate! The email may ask for a reply or give a link to a website that also looks legitimate and have a similar URL that we would expect. Unknowingly the receiver is reply to or entering in personal information to a fake source.</w:t>
      </w:r>
      <w:r w:rsidRPr="0047552B">
        <w:rPr>
          <w:szCs w:val="22"/>
        </w:rPr>
        <w:t> </w:t>
      </w:r>
    </w:p>
    <w:p w14:paraId="77291B75" w14:textId="77777777" w:rsidR="00F53FEC" w:rsidRPr="0047552B" w:rsidRDefault="00F53FEC" w:rsidP="0005672F">
      <w:pPr>
        <w:jc w:val="both"/>
        <w:rPr>
          <w:szCs w:val="22"/>
        </w:rPr>
      </w:pPr>
    </w:p>
    <w:p w14:paraId="7839B5BA" w14:textId="7F0F5574" w:rsidR="0005672F" w:rsidRDefault="0005672F" w:rsidP="0005672F">
      <w:pPr>
        <w:jc w:val="both"/>
        <w:rPr>
          <w:szCs w:val="22"/>
        </w:rPr>
      </w:pPr>
      <w:r w:rsidRPr="00C27D70">
        <w:rPr>
          <w:rStyle w:val="Heading5Char"/>
          <w:i w:val="0"/>
          <w:sz w:val="22"/>
          <w:szCs w:val="22"/>
          <w:lang w:val="en-US"/>
        </w:rPr>
        <w:t>DDoS</w:t>
      </w:r>
      <w:r w:rsidRPr="00C27D70">
        <w:rPr>
          <w:color w:val="404040" w:themeColor="text1" w:themeTint="BF"/>
          <w:szCs w:val="22"/>
          <w:lang w:val="en-US"/>
        </w:rPr>
        <w:t> </w:t>
      </w:r>
      <w:r w:rsidRPr="0047552B">
        <w:rPr>
          <w:szCs w:val="22"/>
          <w:lang w:val="en-US"/>
        </w:rPr>
        <w:t>– </w:t>
      </w:r>
      <w:r w:rsidRPr="0047552B">
        <w:rPr>
          <w:szCs w:val="22"/>
        </w:rPr>
        <w:t>Distributed denial of service (DDoS) attack is a cyberattack from multiple sources to compromise the computer system. Such attacks will normally have a specific target such as a server, email, online accounts such as banking, website or other network resource and flood it. This type of attack causes a “Denial </w:t>
      </w:r>
      <w:proofErr w:type="gramStart"/>
      <w:r w:rsidRPr="0047552B">
        <w:rPr>
          <w:szCs w:val="22"/>
        </w:rPr>
        <w:t>Of</w:t>
      </w:r>
      <w:proofErr w:type="gramEnd"/>
      <w:r w:rsidRPr="0047552B">
        <w:rPr>
          <w:szCs w:val="22"/>
        </w:rPr>
        <w:t> Service” which means the legitimate user can be blocked out of their own system or their system could be forced to shut down. This can cost an organization quite a lot of time and money while they </w:t>
      </w:r>
      <w:r w:rsidR="0047552B" w:rsidRPr="0047552B">
        <w:t>cannot</w:t>
      </w:r>
      <w:r w:rsidRPr="0047552B">
        <w:rPr>
          <w:szCs w:val="22"/>
        </w:rPr>
        <w:t> provide service</w:t>
      </w:r>
      <w:r w:rsidRPr="0047552B">
        <w:rPr>
          <w:szCs w:val="22"/>
          <w:lang w:val="en-US"/>
        </w:rPr>
        <w:t>. (Rouse, 2019) (CISA, 2019)</w:t>
      </w:r>
      <w:r w:rsidRPr="0047552B">
        <w:rPr>
          <w:szCs w:val="22"/>
        </w:rPr>
        <w:t> </w:t>
      </w:r>
    </w:p>
    <w:p w14:paraId="0A4E5062" w14:textId="77777777" w:rsidR="00F53FEC" w:rsidRPr="00C27D70" w:rsidRDefault="00F53FEC" w:rsidP="0005672F">
      <w:pPr>
        <w:jc w:val="both"/>
        <w:rPr>
          <w:color w:val="404040" w:themeColor="text1" w:themeTint="BF"/>
          <w:szCs w:val="22"/>
        </w:rPr>
      </w:pPr>
    </w:p>
    <w:p w14:paraId="58FD8F50" w14:textId="796E8236" w:rsidR="0005672F" w:rsidRDefault="0005672F" w:rsidP="0005672F">
      <w:pPr>
        <w:jc w:val="both"/>
        <w:rPr>
          <w:szCs w:val="22"/>
        </w:rPr>
      </w:pPr>
      <w:r w:rsidRPr="00C27D70">
        <w:rPr>
          <w:rStyle w:val="Heading5Char"/>
          <w:i w:val="0"/>
          <w:sz w:val="22"/>
          <w:szCs w:val="22"/>
          <w:lang w:val="en-US"/>
        </w:rPr>
        <w:t>SOCIAL ENGINEERING</w:t>
      </w:r>
      <w:r w:rsidRPr="00C27D70">
        <w:rPr>
          <w:color w:val="404040" w:themeColor="text1" w:themeTint="BF"/>
          <w:szCs w:val="22"/>
          <w:lang w:val="en-US"/>
        </w:rPr>
        <w:t> </w:t>
      </w:r>
      <w:r w:rsidRPr="0047552B">
        <w:rPr>
          <w:szCs w:val="22"/>
          <w:lang w:val="en-US"/>
        </w:rPr>
        <w:t>– in this scenario the attacker will find some personal information about their “target” and then will send them a phishing email with enough personal information in the email that the target would assume is a legitimate email. The target would likely give up more personal information or be taken to a phishing site that can steal their passwords, logon info and other personal information.</w:t>
      </w:r>
      <w:r w:rsidRPr="0047552B">
        <w:rPr>
          <w:szCs w:val="22"/>
        </w:rPr>
        <w:t> </w:t>
      </w:r>
    </w:p>
    <w:p w14:paraId="1F863DD1" w14:textId="77777777" w:rsidR="00F53FEC" w:rsidRPr="0047552B" w:rsidRDefault="00F53FEC" w:rsidP="0005672F">
      <w:pPr>
        <w:jc w:val="both"/>
        <w:rPr>
          <w:szCs w:val="22"/>
        </w:rPr>
      </w:pPr>
    </w:p>
    <w:p w14:paraId="126FDBE3" w14:textId="77777777" w:rsidR="0005672F" w:rsidRPr="00C27D70" w:rsidRDefault="0005672F" w:rsidP="0005672F">
      <w:pPr>
        <w:pStyle w:val="Heading4"/>
        <w:rPr>
          <w:i w:val="0"/>
          <w:iCs w:val="0"/>
        </w:rPr>
      </w:pPr>
      <w:r w:rsidRPr="00C27D70">
        <w:rPr>
          <w:i w:val="0"/>
          <w:iCs w:val="0"/>
          <w:lang w:val="en-US"/>
        </w:rPr>
        <w:lastRenderedPageBreak/>
        <w:t>How did we get here and where are we going?</w:t>
      </w:r>
      <w:r w:rsidRPr="00C27D70">
        <w:rPr>
          <w:i w:val="0"/>
          <w:iCs w:val="0"/>
        </w:rPr>
        <w:t> </w:t>
      </w:r>
    </w:p>
    <w:p w14:paraId="6853558D" w14:textId="7BFE397D" w:rsidR="0005672F" w:rsidRDefault="0005672F" w:rsidP="0005672F">
      <w:pPr>
        <w:jc w:val="both"/>
        <w:rPr>
          <w:szCs w:val="22"/>
        </w:rPr>
      </w:pPr>
      <w:r w:rsidRPr="0047552B">
        <w:rPr>
          <w:szCs w:val="22"/>
          <w:lang w:val="en-US"/>
        </w:rPr>
        <w:t xml:space="preserve">In the pre technology world our biggest fears might be that someone knew our unlisted phone number or broke into our home or office. In today’s technological world, information is power, and thieves </w:t>
      </w:r>
      <w:proofErr w:type="gramStart"/>
      <w:r w:rsidRPr="0047552B">
        <w:rPr>
          <w:szCs w:val="22"/>
          <w:lang w:val="en-US"/>
        </w:rPr>
        <w:t>are able to</w:t>
      </w:r>
      <w:proofErr w:type="gramEnd"/>
      <w:r w:rsidRPr="0047552B">
        <w:rPr>
          <w:szCs w:val="22"/>
          <w:lang w:val="en-US"/>
        </w:rPr>
        <w:t xml:space="preserve"> steal our information, our identities or even close down our businesses and we may not even know each other. Technology and reliance on the internet forces us to learn and adapt a whole new set of rules to live by and continuously upgrade our cyber protection.</w:t>
      </w:r>
      <w:r w:rsidRPr="0047552B">
        <w:rPr>
          <w:szCs w:val="22"/>
        </w:rPr>
        <w:t> </w:t>
      </w:r>
    </w:p>
    <w:p w14:paraId="62F063F3" w14:textId="77777777" w:rsidR="00F53FEC" w:rsidRPr="0047552B" w:rsidRDefault="00F53FEC" w:rsidP="0005672F">
      <w:pPr>
        <w:jc w:val="both"/>
        <w:rPr>
          <w:szCs w:val="22"/>
        </w:rPr>
      </w:pPr>
    </w:p>
    <w:p w14:paraId="6005E401" w14:textId="77777777" w:rsidR="0005672F" w:rsidRPr="00C27D70" w:rsidRDefault="0005672F" w:rsidP="0005672F">
      <w:pPr>
        <w:pStyle w:val="Heading4"/>
        <w:rPr>
          <w:i w:val="0"/>
          <w:iCs w:val="0"/>
        </w:rPr>
      </w:pPr>
      <w:r w:rsidRPr="00C27D70">
        <w:rPr>
          <w:i w:val="0"/>
          <w:iCs w:val="0"/>
          <w:lang w:val="en-US"/>
        </w:rPr>
        <w:t>Where is the technology going?</w:t>
      </w:r>
      <w:r w:rsidRPr="00C27D70">
        <w:rPr>
          <w:i w:val="0"/>
          <w:iCs w:val="0"/>
        </w:rPr>
        <w:t> </w:t>
      </w:r>
    </w:p>
    <w:p w14:paraId="5D08D5C6" w14:textId="77777777" w:rsidR="0005672F" w:rsidRPr="0047552B" w:rsidRDefault="0005672F" w:rsidP="0005672F">
      <w:pPr>
        <w:jc w:val="both"/>
        <w:rPr>
          <w:szCs w:val="22"/>
        </w:rPr>
      </w:pPr>
      <w:r w:rsidRPr="0047552B">
        <w:rPr>
          <w:szCs w:val="22"/>
          <w:lang w:val="en-US"/>
        </w:rPr>
        <w:t>Since the early days of antivirus software such as “The Reaper” in the early 1970s, technology in this field has evolved to include physical devices such as the </w:t>
      </w:r>
      <w:proofErr w:type="spellStart"/>
      <w:r w:rsidRPr="0047552B">
        <w:rPr>
          <w:szCs w:val="22"/>
          <w:lang w:val="en-US"/>
        </w:rPr>
        <w:t>Zyxel</w:t>
      </w:r>
      <w:proofErr w:type="spellEnd"/>
      <w:r w:rsidRPr="0047552B">
        <w:rPr>
          <w:szCs w:val="22"/>
          <w:lang w:val="en-US"/>
        </w:rPr>
        <w:t> “</w:t>
      </w:r>
      <w:proofErr w:type="spellStart"/>
      <w:r w:rsidRPr="0047552B">
        <w:rPr>
          <w:szCs w:val="22"/>
          <w:lang w:val="en-US"/>
        </w:rPr>
        <w:t>ZyWALL</w:t>
      </w:r>
      <w:proofErr w:type="spellEnd"/>
      <w:r w:rsidRPr="0047552B">
        <w:rPr>
          <w:szCs w:val="22"/>
          <w:lang w:val="en-US"/>
        </w:rPr>
        <w:t>” firewall, a host of anti-malware such as Malwarebytes Antimalware to full antivirus and internet protection suites for personal devices, home and large enterprises such as Bitdefender Internet Security.</w:t>
      </w:r>
      <w:r w:rsidRPr="0047552B">
        <w:rPr>
          <w:szCs w:val="22"/>
        </w:rPr>
        <w:t> </w:t>
      </w:r>
    </w:p>
    <w:p w14:paraId="36FDFDD9" w14:textId="3B373EB7" w:rsidR="0005672F" w:rsidRDefault="0005672F" w:rsidP="0005672F">
      <w:pPr>
        <w:jc w:val="both"/>
        <w:rPr>
          <w:szCs w:val="22"/>
        </w:rPr>
      </w:pPr>
      <w:r w:rsidRPr="0047552B">
        <w:rPr>
          <w:szCs w:val="22"/>
        </w:rPr>
        <w:t>Kevin </w:t>
      </w:r>
      <w:proofErr w:type="spellStart"/>
      <w:r w:rsidRPr="0047552B">
        <w:rPr>
          <w:szCs w:val="22"/>
        </w:rPr>
        <w:t>Skapinetz</w:t>
      </w:r>
      <w:proofErr w:type="spellEnd"/>
      <w:r w:rsidRPr="0047552B">
        <w:rPr>
          <w:szCs w:val="22"/>
        </w:rPr>
        <w:t>, IBM Security vice president of strategy and design, explains that cybersecurity is evolving as organizations cannot keep up with the advances in attack technology. Artificial intelligence </w:t>
      </w:r>
      <w:proofErr w:type="gramStart"/>
      <w:r w:rsidRPr="0047552B">
        <w:rPr>
          <w:szCs w:val="22"/>
        </w:rPr>
        <w:t>is able to</w:t>
      </w:r>
      <w:proofErr w:type="gramEnd"/>
      <w:r w:rsidRPr="0047552B">
        <w:rPr>
          <w:szCs w:val="22"/>
        </w:rPr>
        <w:t> learn from current threats on the fly and calculate possible threat scenarios to a much greater extent than a human security analysist is able. That although artificial intelligence technology is not perfect yet, it continuously is learning and does not forget, allowing us to make more accurate decisions. </w:t>
      </w:r>
      <w:r w:rsidRPr="0047552B">
        <w:rPr>
          <w:szCs w:val="22"/>
          <w:lang w:val="en-US"/>
        </w:rPr>
        <w:t>(IBM, 2018)</w:t>
      </w:r>
      <w:r w:rsidRPr="0047552B">
        <w:rPr>
          <w:szCs w:val="22"/>
        </w:rPr>
        <w:t> </w:t>
      </w:r>
    </w:p>
    <w:p w14:paraId="516DB95D" w14:textId="77777777" w:rsidR="00F53FEC" w:rsidRPr="0047552B" w:rsidRDefault="00F53FEC" w:rsidP="0005672F">
      <w:pPr>
        <w:jc w:val="both"/>
        <w:rPr>
          <w:szCs w:val="22"/>
        </w:rPr>
      </w:pPr>
    </w:p>
    <w:p w14:paraId="49003D68" w14:textId="77777777" w:rsidR="0005672F" w:rsidRPr="00C27D70" w:rsidRDefault="0005672F" w:rsidP="0005672F">
      <w:pPr>
        <w:pStyle w:val="Heading4"/>
        <w:rPr>
          <w:i w:val="0"/>
          <w:iCs w:val="0"/>
        </w:rPr>
      </w:pPr>
      <w:r w:rsidRPr="00C27D70">
        <w:rPr>
          <w:i w:val="0"/>
          <w:iCs w:val="0"/>
          <w:lang w:val="en-US"/>
        </w:rPr>
        <w:t>Implementing Cybersecurity</w:t>
      </w:r>
      <w:r w:rsidRPr="00C27D70">
        <w:rPr>
          <w:i w:val="0"/>
          <w:iCs w:val="0"/>
        </w:rPr>
        <w:t> </w:t>
      </w:r>
    </w:p>
    <w:p w14:paraId="294094E0" w14:textId="77777777" w:rsidR="0005672F" w:rsidRPr="0047552B" w:rsidRDefault="0005672F" w:rsidP="0005672F">
      <w:pPr>
        <w:jc w:val="both"/>
        <w:rPr>
          <w:szCs w:val="22"/>
        </w:rPr>
      </w:pPr>
      <w:r w:rsidRPr="0047552B">
        <w:rPr>
          <w:szCs w:val="22"/>
          <w:lang w:val="en-US"/>
        </w:rPr>
        <w:t>Unfortunately, in cybersecurity there is not a one system fits all as cyberattacks can come from multiple platforms and levels. Having the best firewall will still not defend an organization if its staff are untrained or stringent policies are in place. Consider for example your home computer. If your firewall pops up a warning that a website is not safe, but you click “it’s ok” and continue anyway, then all the technology and cost involved in developing that software is not the be all and end all solution. A company might spend thousands of dollars on hardware, software and personal; but if an employee plugs in their USB stick that they have been using at the local café, this could also infect the company’s network.</w:t>
      </w:r>
      <w:r w:rsidRPr="0047552B">
        <w:rPr>
          <w:szCs w:val="22"/>
        </w:rPr>
        <w:t> </w:t>
      </w:r>
    </w:p>
    <w:p w14:paraId="2D9C23E7" w14:textId="77777777" w:rsidR="0005672F" w:rsidRPr="00C27D70" w:rsidRDefault="0005672F" w:rsidP="0005672F">
      <w:pPr>
        <w:jc w:val="both"/>
        <w:rPr>
          <w:color w:val="404040" w:themeColor="text1" w:themeTint="BF"/>
          <w:szCs w:val="22"/>
        </w:rPr>
      </w:pPr>
      <w:r w:rsidRPr="00C27D70">
        <w:rPr>
          <w:color w:val="404040" w:themeColor="text1" w:themeTint="BF"/>
          <w:szCs w:val="22"/>
        </w:rPr>
        <w:t> </w:t>
      </w:r>
    </w:p>
    <w:p w14:paraId="5A1A162E" w14:textId="77777777" w:rsidR="0005672F" w:rsidRPr="00C27D70" w:rsidRDefault="0005672F" w:rsidP="0005672F">
      <w:pPr>
        <w:pStyle w:val="Heading4"/>
        <w:rPr>
          <w:i w:val="0"/>
          <w:iCs w:val="0"/>
        </w:rPr>
      </w:pPr>
      <w:r w:rsidRPr="00C27D70">
        <w:rPr>
          <w:i w:val="0"/>
          <w:iCs w:val="0"/>
        </w:rPr>
        <w:t>References </w:t>
      </w:r>
    </w:p>
    <w:p w14:paraId="35D1C491" w14:textId="77777777" w:rsidR="0005672F" w:rsidRPr="0047552B" w:rsidRDefault="0005672F" w:rsidP="0005672F">
      <w:pPr>
        <w:jc w:val="both"/>
        <w:rPr>
          <w:szCs w:val="22"/>
        </w:rPr>
      </w:pPr>
      <w:r w:rsidRPr="0047552B">
        <w:rPr>
          <w:szCs w:val="22"/>
        </w:rPr>
        <w:t>CISA. (2019, November 20). Understanding Denial of Service Attacks. Retrieved from Department of Homeland Security: https://www.us-cert.gov/ncas/tips/ST04-015 </w:t>
      </w:r>
    </w:p>
    <w:p w14:paraId="4B6ED10E" w14:textId="77777777" w:rsidR="0005672F" w:rsidRPr="0047552B" w:rsidRDefault="0005672F" w:rsidP="0005672F">
      <w:pPr>
        <w:jc w:val="both"/>
        <w:rPr>
          <w:szCs w:val="22"/>
        </w:rPr>
      </w:pPr>
      <w:r w:rsidRPr="0047552B">
        <w:rPr>
          <w:szCs w:val="22"/>
        </w:rPr>
        <w:t>Department of Homeland Security. (2016, July 11). Ransomware _ CISA.html. Retrieved from Cybersecurity and Infrastructure Security Agency (CISA): https://www.us-cert.gov/Ransomware/Ransomware _ CISA.html </w:t>
      </w:r>
    </w:p>
    <w:p w14:paraId="7556F2E1" w14:textId="0AA452DF" w:rsidR="0005672F" w:rsidRPr="0047552B" w:rsidRDefault="0005672F" w:rsidP="0005672F">
      <w:pPr>
        <w:jc w:val="both"/>
        <w:rPr>
          <w:szCs w:val="22"/>
        </w:rPr>
      </w:pPr>
      <w:r w:rsidRPr="0047552B">
        <w:rPr>
          <w:szCs w:val="22"/>
        </w:rPr>
        <w:t xml:space="preserve">IBM, K. S. (2018, June 20). Overcome cybersecurity limitations with artificial intelligence. Retrieved from </w:t>
      </w:r>
      <w:proofErr w:type="spellStart"/>
      <w:r w:rsidRPr="0047552B">
        <w:rPr>
          <w:szCs w:val="22"/>
        </w:rPr>
        <w:t>Youtube</w:t>
      </w:r>
      <w:proofErr w:type="spellEnd"/>
      <w:r w:rsidRPr="0047552B">
        <w:rPr>
          <w:szCs w:val="22"/>
        </w:rPr>
        <w:t>: https://youtube/-tIPoLin1WY </w:t>
      </w:r>
    </w:p>
    <w:p w14:paraId="23B0980D" w14:textId="77777777" w:rsidR="0005672F" w:rsidRPr="0047552B" w:rsidRDefault="0005672F" w:rsidP="0005672F">
      <w:pPr>
        <w:jc w:val="both"/>
        <w:rPr>
          <w:szCs w:val="22"/>
        </w:rPr>
      </w:pPr>
      <w:r w:rsidRPr="0047552B">
        <w:rPr>
          <w:szCs w:val="22"/>
        </w:rPr>
        <w:t>Malwarebytes. (2019). What is Malware_ _ Malwarebytes.html. Retrieved from www.malwarebytes.com: https://www.malwarebytes.com/malware/What is Malware_ _ Malwarebytes.html </w:t>
      </w:r>
    </w:p>
    <w:p w14:paraId="48C5FD5E" w14:textId="76D19BA7" w:rsidR="0005672F" w:rsidRDefault="0005672F" w:rsidP="0005672F">
      <w:pPr>
        <w:jc w:val="both"/>
      </w:pPr>
      <w:r w:rsidRPr="0047552B">
        <w:rPr>
          <w:szCs w:val="22"/>
        </w:rPr>
        <w:t xml:space="preserve">Rouse, M. (2019, April). What is a DDoS (distributed denial of service) attack? Retrieved from </w:t>
      </w:r>
      <w:proofErr w:type="spellStart"/>
      <w:r w:rsidRPr="0047552B">
        <w:rPr>
          <w:szCs w:val="22"/>
        </w:rPr>
        <w:t>SearchSecurity</w:t>
      </w:r>
      <w:proofErr w:type="spellEnd"/>
      <w:r w:rsidRPr="0047552B">
        <w:rPr>
          <w:szCs w:val="22"/>
        </w:rPr>
        <w:t xml:space="preserve">: https://searchsecurity.techtarget.com/definition/distributed-denial-of-service-attack/What is a DDoS Attack (Distributed Denial of Service </w:t>
      </w:r>
      <w:proofErr w:type="gramStart"/>
      <w:r w:rsidRPr="0047552B">
        <w:rPr>
          <w:szCs w:val="22"/>
        </w:rPr>
        <w:t>Attack)_.html</w:t>
      </w:r>
      <w:proofErr w:type="gramEnd"/>
      <w:r w:rsidRPr="0047552B">
        <w:rPr>
          <w:szCs w:val="22"/>
        </w:rPr>
        <w:t> </w:t>
      </w:r>
    </w:p>
    <w:p w14:paraId="624D49A8" w14:textId="77777777" w:rsidR="002E5BD6" w:rsidRPr="0047552B" w:rsidRDefault="002E5BD6" w:rsidP="0005672F">
      <w:pPr>
        <w:jc w:val="both"/>
      </w:pPr>
    </w:p>
    <w:p w14:paraId="4A05AFF0" w14:textId="77777777" w:rsidR="00231C2C" w:rsidRPr="00231C2C" w:rsidRDefault="00231C2C" w:rsidP="00231C2C">
      <w:pPr>
        <w:autoSpaceDE w:val="0"/>
        <w:autoSpaceDN w:val="0"/>
        <w:adjustRightInd w:val="0"/>
        <w:rPr>
          <w:color w:val="000000"/>
        </w:rPr>
      </w:pPr>
    </w:p>
    <w:p w14:paraId="07AECCAB" w14:textId="77777777" w:rsidR="0047552B" w:rsidRDefault="0047552B">
      <w:pPr>
        <w:rPr>
          <w:rFonts w:eastAsiaTheme="majorEastAsia" w:cstheme="majorBidi"/>
          <w:color w:val="F84A67"/>
        </w:rPr>
      </w:pPr>
      <w:r>
        <w:rPr>
          <w:szCs w:val="22"/>
        </w:rPr>
        <w:br w:type="page"/>
      </w:r>
    </w:p>
    <w:p w14:paraId="573B5424" w14:textId="5091E298" w:rsidR="00231C2C" w:rsidRPr="00C27D70" w:rsidRDefault="00231C2C" w:rsidP="00231C2C">
      <w:pPr>
        <w:pStyle w:val="Heading3"/>
        <w:rPr>
          <w:szCs w:val="22"/>
        </w:rPr>
      </w:pPr>
      <w:bookmarkStart w:id="21" w:name="_Toc29656147"/>
      <w:r w:rsidRPr="00C27D70">
        <w:rPr>
          <w:szCs w:val="22"/>
        </w:rPr>
        <w:lastRenderedPageBreak/>
        <w:t>Machine Learning</w:t>
      </w:r>
      <w:bookmarkEnd w:id="21"/>
      <w:r w:rsidRPr="00C27D70">
        <w:rPr>
          <w:szCs w:val="22"/>
        </w:rPr>
        <w:t xml:space="preserve"> </w:t>
      </w:r>
    </w:p>
    <w:p w14:paraId="2A60B76D" w14:textId="77777777" w:rsidR="006106FD" w:rsidRPr="00C27D70" w:rsidRDefault="006106FD" w:rsidP="006106FD">
      <w:pPr>
        <w:pStyle w:val="Heading4"/>
      </w:pPr>
      <w:r w:rsidRPr="00C27D70">
        <w:t>Abstract</w:t>
      </w:r>
    </w:p>
    <w:p w14:paraId="5B698EDD" w14:textId="796CF82D" w:rsidR="006106FD" w:rsidRDefault="006106FD" w:rsidP="00C17233">
      <w:pPr>
        <w:jc w:val="both"/>
        <w:rPr>
          <w:szCs w:val="22"/>
        </w:rPr>
      </w:pPr>
      <w:r w:rsidRPr="0047552B">
        <w:rPr>
          <w:szCs w:val="22"/>
        </w:rPr>
        <w:t xml:space="preserve">In the modern scientific space, people are </w:t>
      </w:r>
      <w:r w:rsidRPr="0047552B">
        <w:rPr>
          <w:szCs w:val="22"/>
          <w:lang w:val="en"/>
        </w:rPr>
        <w:t xml:space="preserve">going deep into the Artificial Intelligence </w:t>
      </w:r>
      <w:r w:rsidRPr="00C27D70">
        <w:rPr>
          <w:szCs w:val="22"/>
          <w:lang w:val="en"/>
        </w:rPr>
        <w:t>research.</w:t>
      </w:r>
      <w:r w:rsidRPr="00C27D70">
        <w:rPr>
          <w:szCs w:val="22"/>
        </w:rPr>
        <w:t xml:space="preserve"> This term means the ability of intelligent machines to perform creative functions that are traditionally considered as the prerogative of human beings.</w:t>
      </w:r>
      <w:r w:rsidRPr="00C27D70">
        <w:rPr>
          <w:rFonts w:cs="Courier New"/>
          <w:color w:val="222222"/>
          <w:szCs w:val="22"/>
        </w:rPr>
        <w:t xml:space="preserve"> Disputes</w:t>
      </w:r>
      <w:r w:rsidRPr="00C27D70">
        <w:rPr>
          <w:szCs w:val="22"/>
          <w:lang w:val="en"/>
        </w:rPr>
        <w:t xml:space="preserve"> about the prospects and risks of its wider use are growing but there are no doubts that the Artificial Intelligence (AI) will significantly impact on our world</w:t>
      </w:r>
      <w:r w:rsidRPr="00C27D70">
        <w:rPr>
          <w:szCs w:val="22"/>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6479DCEB" w14:textId="77777777" w:rsidR="00F53FEC" w:rsidRPr="00C27D70" w:rsidRDefault="00F53FEC" w:rsidP="00C17233">
      <w:pPr>
        <w:jc w:val="both"/>
        <w:rPr>
          <w:szCs w:val="22"/>
        </w:rPr>
      </w:pPr>
    </w:p>
    <w:p w14:paraId="7B9A8BF3" w14:textId="77777777" w:rsidR="006106FD" w:rsidRPr="00C27D70" w:rsidRDefault="006106FD" w:rsidP="006106FD">
      <w:pPr>
        <w:pStyle w:val="Heading4"/>
      </w:pPr>
      <w:r w:rsidRPr="00C27D70">
        <w:t xml:space="preserve">The state of art of ML </w:t>
      </w:r>
    </w:p>
    <w:p w14:paraId="72F7D70B" w14:textId="321D05E7" w:rsidR="006106FD" w:rsidRDefault="006106FD" w:rsidP="00C17233">
      <w:pPr>
        <w:jc w:val="both"/>
        <w:rPr>
          <w:szCs w:val="22"/>
        </w:rPr>
      </w:pPr>
      <w:r w:rsidRPr="00C27D70">
        <w:rPr>
          <w:szCs w:val="22"/>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1E78434A" w14:textId="77777777" w:rsidR="00F53FEC" w:rsidRPr="00C27D70" w:rsidRDefault="00F53FEC" w:rsidP="00C17233">
      <w:pPr>
        <w:jc w:val="both"/>
        <w:rPr>
          <w:szCs w:val="22"/>
        </w:rPr>
      </w:pPr>
    </w:p>
    <w:p w14:paraId="2901C53F" w14:textId="77777777" w:rsidR="006106FD" w:rsidRPr="00C27D70" w:rsidRDefault="006106FD" w:rsidP="00C17233">
      <w:pPr>
        <w:jc w:val="both"/>
        <w:rPr>
          <w:szCs w:val="22"/>
        </w:rPr>
      </w:pPr>
      <w:r w:rsidRPr="00C27D70">
        <w:rPr>
          <w:szCs w:val="22"/>
        </w:rPr>
        <w:t xml:space="preserve"> “Aug 16, 2019</w:t>
      </w:r>
    </w:p>
    <w:p w14:paraId="43F8CC4A" w14:textId="06BA3598" w:rsidR="006106FD" w:rsidRDefault="006106FD" w:rsidP="00C17233">
      <w:pPr>
        <w:jc w:val="both"/>
        <w:rPr>
          <w:szCs w:val="22"/>
        </w:rPr>
      </w:pPr>
      <w:r w:rsidRPr="00C27D70">
        <w:rPr>
          <w:szCs w:val="22"/>
        </w:rPr>
        <w:t xml:space="preserve">Scientists used machine learning to </w:t>
      </w:r>
      <w:r w:rsidR="00C17233" w:rsidRPr="00C27D70">
        <w:rPr>
          <w:szCs w:val="22"/>
        </w:rPr>
        <w:t>analyse</w:t>
      </w:r>
      <w:r w:rsidRPr="00C27D70">
        <w:rPr>
          <w:szCs w:val="22"/>
        </w:rPr>
        <w:t xml:space="preserve"> the coevolution of physical traits in butterflies.</w:t>
      </w:r>
    </w:p>
    <w:p w14:paraId="30A6B52D" w14:textId="77777777" w:rsidR="00F53FEC" w:rsidRPr="00C27D70" w:rsidRDefault="00F53FEC" w:rsidP="00C17233">
      <w:pPr>
        <w:jc w:val="both"/>
        <w:rPr>
          <w:szCs w:val="22"/>
        </w:rPr>
      </w:pPr>
    </w:p>
    <w:p w14:paraId="3AC21AE2" w14:textId="06815897" w:rsidR="006106FD" w:rsidRDefault="006106FD" w:rsidP="00C17233">
      <w:pPr>
        <w:jc w:val="both"/>
        <w:rPr>
          <w:szCs w:val="22"/>
        </w:rPr>
      </w:pPr>
      <w:r w:rsidRPr="00C27D70">
        <w:rPr>
          <w:szCs w:val="22"/>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known as Müllerian mimicry, which proposes that species sometimes mimic each other to glean mutual benefits.” </w:t>
      </w:r>
    </w:p>
    <w:p w14:paraId="2B305925" w14:textId="77777777" w:rsidR="00F53FEC" w:rsidRPr="00C27D70" w:rsidRDefault="00F53FEC" w:rsidP="00C17233">
      <w:pPr>
        <w:jc w:val="both"/>
        <w:rPr>
          <w:szCs w:val="22"/>
        </w:rPr>
      </w:pPr>
    </w:p>
    <w:p w14:paraId="438E2E70" w14:textId="0A0588A8" w:rsidR="006106FD" w:rsidRPr="00C27D70" w:rsidRDefault="006106FD" w:rsidP="00C17233">
      <w:pPr>
        <w:jc w:val="both"/>
        <w:rPr>
          <w:szCs w:val="22"/>
        </w:rPr>
      </w:pPr>
      <w:r w:rsidRPr="00C27D70">
        <w:rPr>
          <w:szCs w:val="22"/>
        </w:rPr>
        <w:t>“Machine learning could be the key to reducing the use of animals in experiments.”</w:t>
      </w:r>
    </w:p>
    <w:p w14:paraId="40984C77" w14:textId="78D8B46F" w:rsidR="006106FD" w:rsidRDefault="006106FD" w:rsidP="00C17233">
      <w:pPr>
        <w:jc w:val="both"/>
        <w:rPr>
          <w:color w:val="222222"/>
          <w:szCs w:val="22"/>
          <w:shd w:val="clear" w:color="auto" w:fill="FFFFFF"/>
        </w:rPr>
      </w:pPr>
      <w:r w:rsidRPr="00C27D70">
        <w:rPr>
          <w:color w:val="222222"/>
          <w:szCs w:val="22"/>
          <w:shd w:val="clear" w:color="auto" w:fill="FFFFFF"/>
        </w:rPr>
        <w:t xml:space="preserve">“We showed that artificial intelligence (AI) could mine existing data on chemical toxicity and generate new information...The software takes advantage of the power of big data and transfer learning, a machine learning method that applies information from one task or set of items to another.” </w:t>
      </w:r>
    </w:p>
    <w:p w14:paraId="2C8EF7EB" w14:textId="77777777" w:rsidR="00F53FEC" w:rsidRPr="00C27D70" w:rsidRDefault="00F53FEC" w:rsidP="00C17233">
      <w:pPr>
        <w:jc w:val="both"/>
        <w:rPr>
          <w:color w:val="222222"/>
          <w:szCs w:val="22"/>
          <w:shd w:val="clear" w:color="auto" w:fill="FFFFFF"/>
        </w:rPr>
      </w:pPr>
    </w:p>
    <w:p w14:paraId="2DBA398A" w14:textId="03C9B3F0" w:rsidR="006106FD" w:rsidRDefault="006106FD" w:rsidP="00C17233">
      <w:pPr>
        <w:jc w:val="both"/>
        <w:rPr>
          <w:color w:val="222222"/>
          <w:szCs w:val="22"/>
          <w:shd w:val="clear" w:color="auto" w:fill="FFFFFF"/>
        </w:rPr>
      </w:pPr>
      <w:r w:rsidRPr="00C27D70">
        <w:rPr>
          <w:color w:val="222222"/>
          <w:szCs w:val="22"/>
          <w:shd w:val="clear" w:color="auto" w:fill="FFFFFF"/>
        </w:rPr>
        <w:t>There are much more interesting areas where Machine Learning and Artificial Intelligence are used now.</w:t>
      </w:r>
      <w:r w:rsidRPr="00C27D70">
        <w:rPr>
          <w:szCs w:val="22"/>
        </w:rPr>
        <w:t xml:space="preserve"> </w:t>
      </w:r>
      <w:r w:rsidRPr="00C27D70">
        <w:rPr>
          <w:color w:val="222222"/>
          <w:szCs w:val="22"/>
          <w:shd w:val="clear" w:color="auto" w:fill="FFFFFF"/>
        </w:rPr>
        <w:t>We meet some of them in our day to day life.</w:t>
      </w:r>
      <w:r w:rsidRPr="00C27D70">
        <w:rPr>
          <w:szCs w:val="22"/>
        </w:rPr>
        <w:t xml:space="preserve"> </w:t>
      </w:r>
      <w:r w:rsidRPr="00C27D70">
        <w:rPr>
          <w:color w:val="222222"/>
          <w:szCs w:val="22"/>
          <w:shd w:val="clear" w:color="auto" w:fill="FFFFFF"/>
        </w:rPr>
        <w:t>Virtual Personal Assistants, Search Engine Result Refining and even Product Recommendations are useful to many people which sometimes do not know that these applications are of Machine Learning. However, Artificial Intelligence is also in demand in more significant projects. For example, Machine Learning can predict illnesses or population health risk by revealing patterns and markers of high risk. And what is more, one of the primary clinical applications of Machine Learning lies in early-stage drug discovery process as it can process the data that has been collected over many years and sometime decades in very little time. Also, Artificial Intelligence allows government agencies to identify ways of increasing efficiency and save money. All in all, Machine Learning has a huge impact in the modern world. (340)</w:t>
      </w:r>
    </w:p>
    <w:p w14:paraId="6C08AF30" w14:textId="77777777" w:rsidR="00F53FEC" w:rsidRPr="00C27D70" w:rsidRDefault="00F53FEC" w:rsidP="00C17233">
      <w:pPr>
        <w:jc w:val="both"/>
        <w:rPr>
          <w:color w:val="222222"/>
          <w:szCs w:val="22"/>
          <w:shd w:val="clear" w:color="auto" w:fill="FFFFFF"/>
        </w:rPr>
      </w:pPr>
    </w:p>
    <w:p w14:paraId="5C3E2179" w14:textId="77777777" w:rsidR="006106FD" w:rsidRPr="00C27D70" w:rsidRDefault="006106FD" w:rsidP="00C17233">
      <w:pPr>
        <w:pStyle w:val="Heading4"/>
        <w:jc w:val="both"/>
        <w:rPr>
          <w:shd w:val="clear" w:color="auto" w:fill="FFFFFF"/>
        </w:rPr>
      </w:pPr>
      <w:r w:rsidRPr="00C27D70">
        <w:rPr>
          <w:shd w:val="clear" w:color="auto" w:fill="FFFFFF"/>
        </w:rPr>
        <w:t>The nearest future of Machine Learning</w:t>
      </w:r>
    </w:p>
    <w:p w14:paraId="5696FD97"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achine Learning will have a huge impact on medicine even in a couple years.</w:t>
      </w:r>
      <w:r w:rsidRPr="00C27D70">
        <w:rPr>
          <w:szCs w:val="22"/>
        </w:rPr>
        <w:t xml:space="preserve"> </w:t>
      </w:r>
      <w:r w:rsidRPr="00C27D70">
        <w:rPr>
          <w:color w:val="222222"/>
          <w:szCs w:val="22"/>
          <w:shd w:val="clear" w:color="auto" w:fill="FFFFFF"/>
        </w:rPr>
        <w:t>Numerous researchers are underway on the use of AI to diagnose various diseases, such as cancer. An Artificial Intelligence program called a Neural Network was created this year. It can detect lung cancer with 94 percent accuracy.</w:t>
      </w:r>
      <w:r w:rsidRPr="00C27D70">
        <w:rPr>
          <w:szCs w:val="22"/>
        </w:rPr>
        <w:t xml:space="preserve"> </w:t>
      </w:r>
    </w:p>
    <w:p w14:paraId="798B7380" w14:textId="3C94E709" w:rsidR="006106FD" w:rsidRDefault="006106FD" w:rsidP="00C17233">
      <w:pPr>
        <w:jc w:val="both"/>
        <w:rPr>
          <w:color w:val="222222"/>
          <w:szCs w:val="22"/>
          <w:shd w:val="clear" w:color="auto" w:fill="FFFFFF"/>
        </w:rPr>
      </w:pPr>
      <w:r w:rsidRPr="00C27D70">
        <w:rPr>
          <w:color w:val="222222"/>
          <w:szCs w:val="22"/>
          <w:shd w:val="clear" w:color="auto" w:fill="FFFFFF"/>
        </w:rPr>
        <w:lastRenderedPageBreak/>
        <w:t>“These people have a technology that will improve the precision of screening tremendously,” Otis Brawley, an oncologist and epidemiologist at Johns Hopkins University</w:t>
      </w:r>
      <w:r w:rsidR="00F53FEC">
        <w:rPr>
          <w:color w:val="222222"/>
          <w:szCs w:val="22"/>
          <w:shd w:val="clear" w:color="auto" w:fill="FFFFFF"/>
        </w:rPr>
        <w:t>.</w:t>
      </w:r>
    </w:p>
    <w:p w14:paraId="37700D1A" w14:textId="77777777" w:rsidR="00F53FEC" w:rsidRPr="00C27D70" w:rsidRDefault="00F53FEC" w:rsidP="00C17233">
      <w:pPr>
        <w:jc w:val="both"/>
        <w:rPr>
          <w:color w:val="222222"/>
          <w:szCs w:val="22"/>
          <w:shd w:val="clear" w:color="auto" w:fill="FFFFFF"/>
        </w:rPr>
      </w:pPr>
    </w:p>
    <w:p w14:paraId="75DAFA0C" w14:textId="77777777" w:rsidR="006106FD" w:rsidRPr="00C27D70" w:rsidRDefault="006106FD" w:rsidP="00C17233">
      <w:pPr>
        <w:jc w:val="both"/>
        <w:rPr>
          <w:color w:val="222222"/>
          <w:szCs w:val="22"/>
          <w:shd w:val="clear" w:color="auto" w:fill="FFFFFF"/>
        </w:rPr>
      </w:pPr>
      <w:proofErr w:type="gramStart"/>
      <w:r w:rsidRPr="00C27D70">
        <w:rPr>
          <w:color w:val="222222"/>
          <w:szCs w:val="22"/>
          <w:shd w:val="clear" w:color="auto" w:fill="FFFFFF"/>
        </w:rPr>
        <w:t>At the moment</w:t>
      </w:r>
      <w:proofErr w:type="gramEnd"/>
      <w:r w:rsidRPr="00C27D70">
        <w:rPr>
          <w:color w:val="222222"/>
          <w:szCs w:val="22"/>
          <w:shd w:val="clear" w:color="auto" w:fill="FFFFFF"/>
        </w:rPr>
        <w:t>, the program may issue erroneous diagnoses that is why it needs to be improved.</w:t>
      </w:r>
      <w:r w:rsidRPr="00C27D70">
        <w:rPr>
          <w:szCs w:val="22"/>
        </w:rPr>
        <w:t xml:space="preserve"> </w:t>
      </w:r>
      <w:r w:rsidRPr="00C27D70">
        <w:rPr>
          <w:color w:val="222222"/>
          <w:szCs w:val="22"/>
          <w:shd w:val="clear" w:color="auto" w:fill="FFFFFF"/>
        </w:rPr>
        <w:t>However, in the next three years, similar programs will already take effect and diagnose cancer and other diseases in many countries.</w:t>
      </w:r>
    </w:p>
    <w:p w14:paraId="6CB784A2" w14:textId="77777777" w:rsidR="006106FD" w:rsidRPr="00C27D70" w:rsidRDefault="006106FD" w:rsidP="00C17233">
      <w:pPr>
        <w:jc w:val="center"/>
        <w:rPr>
          <w:color w:val="222222"/>
          <w:szCs w:val="22"/>
          <w:shd w:val="clear" w:color="auto" w:fill="FFFFFF"/>
        </w:rPr>
      </w:pPr>
      <w:r w:rsidRPr="00C27D70">
        <w:rPr>
          <w:noProof/>
          <w:color w:val="222222"/>
          <w:szCs w:val="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8AF7AD" w14:textId="77777777" w:rsidR="00F53FEC" w:rsidRDefault="00F53FEC" w:rsidP="00C17233">
      <w:pPr>
        <w:jc w:val="both"/>
        <w:rPr>
          <w:szCs w:val="22"/>
        </w:rPr>
      </w:pPr>
    </w:p>
    <w:p w14:paraId="576838CE" w14:textId="60B36733" w:rsidR="006106FD" w:rsidRPr="00C27D70" w:rsidRDefault="006106FD" w:rsidP="00C17233">
      <w:pPr>
        <w:jc w:val="both"/>
        <w:rPr>
          <w:szCs w:val="22"/>
        </w:rPr>
      </w:pPr>
      <w:r w:rsidRPr="00C27D70">
        <w:rPr>
          <w:szCs w:val="22"/>
        </w:rPr>
        <w:t xml:space="preserve">The use of AI and Machine Learning is not just about medicine. They are also able to assist us in developing a healthier relationship to social media. </w:t>
      </w:r>
    </w:p>
    <w:p w14:paraId="54581DB6" w14:textId="77777777" w:rsidR="006106FD" w:rsidRPr="00C27D70" w:rsidRDefault="006106FD" w:rsidP="00C17233">
      <w:pPr>
        <w:jc w:val="both"/>
        <w:rPr>
          <w:szCs w:val="22"/>
        </w:rPr>
      </w:pPr>
      <w:r w:rsidRPr="00C27D70">
        <w:rPr>
          <w:szCs w:val="22"/>
        </w:rPr>
        <w:t>“Kane’s opinion is that AI can take this same data and provide insightful analyses of what it portends for our overall well-being, mitigating social media’s addictive elements… Kane is therefore suggesting AI could be deployed as a countermeasure. Using its ability to synthesize vast data streams, it could offer a different feedback loop, promising healthier outcomes.”</w:t>
      </w:r>
    </w:p>
    <w:p w14:paraId="5378B804" w14:textId="7A86F428" w:rsidR="006106FD" w:rsidRDefault="006106FD" w:rsidP="00F53FEC">
      <w:pPr>
        <w:pStyle w:val="Heading5"/>
        <w:rPr>
          <w:shd w:val="clear" w:color="auto" w:fill="FFFFFF"/>
        </w:rPr>
      </w:pPr>
      <w:r w:rsidRPr="00C27D70">
        <w:rPr>
          <w:shd w:val="clear" w:color="auto" w:fill="FFFFFF"/>
        </w:rPr>
        <w:t>Technological development that make it possible:</w:t>
      </w:r>
    </w:p>
    <w:p w14:paraId="26519001" w14:textId="77777777" w:rsidR="00F53FEC" w:rsidRPr="00F53FEC" w:rsidRDefault="00F53FEC" w:rsidP="00F53FEC">
      <w:pPr>
        <w:rPr>
          <w:lang w:eastAsia="en-US"/>
        </w:rPr>
      </w:pPr>
    </w:p>
    <w:p w14:paraId="593856AE" w14:textId="77777777" w:rsidR="006106FD" w:rsidRPr="00C27D70" w:rsidRDefault="006106FD" w:rsidP="00C17233">
      <w:pPr>
        <w:jc w:val="center"/>
        <w:rPr>
          <w:color w:val="222222"/>
          <w:szCs w:val="22"/>
          <w:shd w:val="clear" w:color="auto" w:fill="FFFFFF"/>
        </w:rPr>
      </w:pPr>
      <w:r w:rsidRPr="00C27D70">
        <w:rPr>
          <w:i/>
          <w:iCs/>
          <w:noProof/>
          <w:color w:val="222222"/>
          <w:szCs w:val="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220E3861" w:rsidR="006106FD" w:rsidRDefault="006106FD" w:rsidP="00C17233">
      <w:pPr>
        <w:jc w:val="both"/>
        <w:rPr>
          <w:color w:val="222222"/>
          <w:szCs w:val="22"/>
          <w:shd w:val="clear" w:color="auto" w:fill="FFFFFF"/>
        </w:rPr>
      </w:pPr>
      <w:r w:rsidRPr="00C27D70">
        <w:rPr>
          <w:color w:val="222222"/>
          <w:szCs w:val="22"/>
          <w:shd w:val="clear" w:color="auto" w:fill="FFFFFF"/>
        </w:rPr>
        <w:t xml:space="preserve">Overall, ML is heading to transform medicine, science, social media and many </w:t>
      </w:r>
      <w:proofErr w:type="gramStart"/>
      <w:r w:rsidRPr="00C27D70">
        <w:rPr>
          <w:color w:val="222222"/>
          <w:szCs w:val="22"/>
          <w:shd w:val="clear" w:color="auto" w:fill="FFFFFF"/>
        </w:rPr>
        <w:t>others</w:t>
      </w:r>
      <w:proofErr w:type="gramEnd"/>
      <w:r w:rsidRPr="00C27D70">
        <w:rPr>
          <w:color w:val="222222"/>
          <w:szCs w:val="22"/>
          <w:shd w:val="clear" w:color="auto" w:fill="FFFFFF"/>
        </w:rPr>
        <w:t xml:space="preserve"> aspects of our life.</w:t>
      </w:r>
    </w:p>
    <w:p w14:paraId="169595B1" w14:textId="77777777" w:rsidR="00F53FEC" w:rsidRPr="00C27D70" w:rsidRDefault="00F53FEC" w:rsidP="00C17233">
      <w:pPr>
        <w:jc w:val="both"/>
        <w:rPr>
          <w:color w:val="222222"/>
          <w:szCs w:val="22"/>
          <w:shd w:val="clear" w:color="auto" w:fill="FFFFFF"/>
        </w:rPr>
      </w:pPr>
    </w:p>
    <w:p w14:paraId="1061E925" w14:textId="77777777" w:rsidR="006106FD" w:rsidRPr="00C27D70" w:rsidRDefault="006106FD" w:rsidP="00C17233">
      <w:pPr>
        <w:pStyle w:val="Heading4"/>
        <w:jc w:val="both"/>
        <w:rPr>
          <w:shd w:val="clear" w:color="auto" w:fill="FFFFFF"/>
        </w:rPr>
      </w:pPr>
      <w:r w:rsidRPr="00C27D70">
        <w:rPr>
          <w:shd w:val="clear" w:color="auto" w:fill="FFFFFF"/>
        </w:rPr>
        <w:t>The likely impact</w:t>
      </w:r>
    </w:p>
    <w:p w14:paraId="1739EAE3"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As a result of Machine Learning progress,</w:t>
      </w:r>
      <w:r w:rsidRPr="00C27D70">
        <w:rPr>
          <w:szCs w:val="22"/>
        </w:rPr>
        <w:t xml:space="preserve"> </w:t>
      </w:r>
      <w:r w:rsidRPr="00C27D70">
        <w:rPr>
          <w:color w:val="222222"/>
          <w:szCs w:val="22"/>
          <w:shd w:val="clear" w:color="auto" w:fill="FFFFFF"/>
        </w:rPr>
        <w:t>diagnosis of certain diseases will become automated in many developed countries. Programs which contains a huge amount of information about diseases and their symptoms will be able to determine the diagnosis in the accurate and effective way.</w:t>
      </w:r>
    </w:p>
    <w:p w14:paraId="23F4D405" w14:textId="039C607A" w:rsidR="006106FD" w:rsidRDefault="006106FD" w:rsidP="00C17233">
      <w:pPr>
        <w:jc w:val="both"/>
        <w:rPr>
          <w:color w:val="222222"/>
          <w:szCs w:val="22"/>
          <w:shd w:val="clear" w:color="auto" w:fill="FFFFFF"/>
        </w:rPr>
      </w:pPr>
      <w:r w:rsidRPr="00C27D70">
        <w:rPr>
          <w:color w:val="222222"/>
          <w:szCs w:val="22"/>
          <w:shd w:val="clear" w:color="auto" w:fill="FFFFFF"/>
        </w:rPr>
        <w:lastRenderedPageBreak/>
        <w:t xml:space="preserve">Cancer is among the leading causes of death worldwide. In 2012, there were 14.1 million new cases and 8.2 million cancer-related deaths worldwide. Usually it is due to too late detection of the disease and diagnosis. </w:t>
      </w:r>
    </w:p>
    <w:p w14:paraId="212DCC23" w14:textId="77777777" w:rsidR="00F53FEC" w:rsidRPr="00C27D70" w:rsidRDefault="00F53FEC" w:rsidP="00C17233">
      <w:pPr>
        <w:jc w:val="both"/>
        <w:rPr>
          <w:color w:val="222222"/>
          <w:szCs w:val="22"/>
          <w:shd w:val="clear" w:color="auto" w:fill="FFFFFF"/>
        </w:rPr>
      </w:pPr>
    </w:p>
    <w:p w14:paraId="02767739" w14:textId="74FD2DCF" w:rsidR="006106FD" w:rsidRDefault="006106FD" w:rsidP="00C17233">
      <w:pPr>
        <w:jc w:val="both"/>
        <w:rPr>
          <w:color w:val="222222"/>
          <w:szCs w:val="22"/>
          <w:shd w:val="clear" w:color="auto" w:fill="FFFFFF"/>
        </w:rPr>
      </w:pPr>
      <w:r w:rsidRPr="00C27D70">
        <w:rPr>
          <w:color w:val="222222"/>
          <w:szCs w:val="22"/>
          <w:shd w:val="clear" w:color="auto" w:fill="FFFFFF"/>
        </w:rPr>
        <w:t>Artificial Intelligence programs which can establish an accurate diagnosis in the early stages will completely change this deplorable situation.</w:t>
      </w:r>
      <w:r w:rsidRPr="00C27D70">
        <w:rPr>
          <w:szCs w:val="22"/>
        </w:rPr>
        <w:t xml:space="preserve"> </w:t>
      </w:r>
      <w:r w:rsidRPr="00C27D70">
        <w:rPr>
          <w:color w:val="222222"/>
          <w:szCs w:val="22"/>
          <w:shd w:val="clear" w:color="auto" w:fill="FFFFFF"/>
        </w:rPr>
        <w:t>Mortality from cancer and other diseases will decrease, as it will be revealed when there is still a greater chance of saving a life. This development will have a huge impact on people with cancer and since the number of them is growing every year, creating such programs is very important.</w:t>
      </w:r>
    </w:p>
    <w:p w14:paraId="2FD348E6" w14:textId="77777777" w:rsidR="00F53FEC" w:rsidRPr="00C27D70" w:rsidRDefault="00F53FEC" w:rsidP="00C17233">
      <w:pPr>
        <w:jc w:val="both"/>
        <w:rPr>
          <w:color w:val="222222"/>
          <w:szCs w:val="22"/>
          <w:shd w:val="clear" w:color="auto" w:fill="FFFFFF"/>
        </w:rPr>
      </w:pPr>
    </w:p>
    <w:p w14:paraId="15C86A0D" w14:textId="57A06C35" w:rsidR="006106FD" w:rsidRDefault="006106FD" w:rsidP="00C17233">
      <w:pPr>
        <w:jc w:val="both"/>
        <w:rPr>
          <w:color w:val="222222"/>
          <w:szCs w:val="22"/>
          <w:shd w:val="clear" w:color="auto" w:fill="FFFFFF"/>
        </w:rPr>
      </w:pPr>
      <w:r w:rsidRPr="00C27D70">
        <w:rPr>
          <w:color w:val="222222"/>
          <w:szCs w:val="22"/>
          <w:shd w:val="clear" w:color="auto" w:fill="FFFFFF"/>
        </w:rPr>
        <w:t>Such technologies will not be able to replace any professions in the next three years, at the same time, they can improve the working process of radiologists. For example, a great low-level Julia deep learning package, to build the models to identify reference cases for physicians.</w:t>
      </w:r>
    </w:p>
    <w:p w14:paraId="40640020" w14:textId="77777777" w:rsidR="00F53FEC" w:rsidRPr="00C27D70" w:rsidRDefault="00F53FEC" w:rsidP="00C17233">
      <w:pPr>
        <w:jc w:val="both"/>
        <w:rPr>
          <w:color w:val="222222"/>
          <w:szCs w:val="22"/>
          <w:shd w:val="clear" w:color="auto" w:fill="FFFFFF"/>
        </w:rPr>
      </w:pPr>
    </w:p>
    <w:p w14:paraId="44992BDF" w14:textId="376A840D" w:rsidR="006106FD" w:rsidRDefault="006106FD" w:rsidP="00C17233">
      <w:pPr>
        <w:jc w:val="both"/>
        <w:rPr>
          <w:color w:val="222222"/>
          <w:szCs w:val="22"/>
          <w:shd w:val="clear" w:color="auto" w:fill="FFFFFF"/>
        </w:rPr>
      </w:pPr>
      <w:r w:rsidRPr="00C27D70">
        <w:rPr>
          <w:color w:val="222222"/>
          <w:szCs w:val="22"/>
          <w:shd w:val="clear" w:color="auto" w:fill="FFFFFF"/>
        </w:rPr>
        <w:t xml:space="preserve">“While radiologists spend up to 20 minutes searching for information, </w:t>
      </w:r>
      <w:r w:rsidR="00F53FEC" w:rsidRPr="00C27D70">
        <w:rPr>
          <w:color w:val="222222"/>
          <w:szCs w:val="22"/>
          <w:shd w:val="clear" w:color="auto" w:fill="FFFFFF"/>
        </w:rPr>
        <w:t>context flow</w:t>
      </w:r>
      <w:r w:rsidRPr="00C27D70">
        <w:rPr>
          <w:color w:val="222222"/>
          <w:szCs w:val="22"/>
          <w:shd w:val="clear" w:color="auto" w:fill="FFFFFF"/>
        </w:rPr>
        <w:t xml:space="preserve"> using Julia promises to cut down search time to ~2 seconds. </w:t>
      </w:r>
      <w:proofErr w:type="gramStart"/>
      <w:r w:rsidRPr="00C27D70">
        <w:rPr>
          <w:color w:val="222222"/>
          <w:szCs w:val="22"/>
          <w:shd w:val="clear" w:color="auto" w:fill="FFFFFF"/>
        </w:rPr>
        <w:t>Taking into account</w:t>
      </w:r>
      <w:proofErr w:type="gramEnd"/>
      <w:r w:rsidRPr="00C27D70">
        <w:rPr>
          <w:color w:val="222222"/>
          <w:szCs w:val="22"/>
          <w:shd w:val="clear" w:color="auto" w:fill="FFFFFF"/>
        </w:rPr>
        <w:t xml:space="preserve"> a global shortage of radiologists, this could be a real solution.”</w:t>
      </w:r>
    </w:p>
    <w:p w14:paraId="0C58B7CC" w14:textId="77777777" w:rsidR="00F53FEC" w:rsidRPr="00C27D70" w:rsidRDefault="00F53FEC" w:rsidP="00C17233">
      <w:pPr>
        <w:jc w:val="both"/>
        <w:rPr>
          <w:color w:val="222222"/>
          <w:szCs w:val="22"/>
          <w:shd w:val="clear" w:color="auto" w:fill="FFFFFF"/>
        </w:rPr>
      </w:pPr>
    </w:p>
    <w:p w14:paraId="4334EEDE" w14:textId="428FD51E" w:rsidR="006106FD" w:rsidRDefault="006106FD" w:rsidP="00C17233">
      <w:pPr>
        <w:jc w:val="both"/>
        <w:rPr>
          <w:color w:val="222222"/>
          <w:szCs w:val="22"/>
          <w:shd w:val="clear" w:color="auto" w:fill="FFFFFF"/>
        </w:rPr>
      </w:pPr>
      <w:r w:rsidRPr="00C27D70">
        <w:rPr>
          <w:color w:val="222222"/>
          <w:szCs w:val="22"/>
          <w:shd w:val="clear" w:color="auto" w:fill="FFFFFF"/>
        </w:rPr>
        <w:t xml:space="preserve">Another significant ML development of the future is AI assistant in building healthy relationships to social media. </w:t>
      </w:r>
      <w:proofErr w:type="gramStart"/>
      <w:r w:rsidRPr="00C27D70">
        <w:rPr>
          <w:color w:val="222222"/>
          <w:szCs w:val="22"/>
          <w:shd w:val="clear" w:color="auto" w:fill="FFFFFF"/>
        </w:rPr>
        <w:t>Despite the fact that</w:t>
      </w:r>
      <w:proofErr w:type="gramEnd"/>
      <w:r w:rsidRPr="00C27D70">
        <w:rPr>
          <w:color w:val="222222"/>
          <w:szCs w:val="22"/>
          <w:shd w:val="clear" w:color="auto" w:fill="FFFFFF"/>
        </w:rPr>
        <w:t xml:space="preserve"> it is not going to fight with global problems, its impact on our day-to-day life will be noticeable.</w:t>
      </w:r>
    </w:p>
    <w:p w14:paraId="22EFA8BB" w14:textId="77777777" w:rsidR="00F53FEC" w:rsidRPr="00C27D70" w:rsidRDefault="00F53FEC" w:rsidP="00C17233">
      <w:pPr>
        <w:jc w:val="both"/>
        <w:rPr>
          <w:color w:val="222222"/>
          <w:szCs w:val="22"/>
          <w:shd w:val="clear" w:color="auto" w:fill="FFFFFF"/>
        </w:rPr>
      </w:pPr>
    </w:p>
    <w:p w14:paraId="60BC80DB"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3AA832F7" w14:textId="77777777" w:rsidR="006106FD" w:rsidRPr="00C27D70" w:rsidRDefault="006106FD" w:rsidP="007B0EB7">
      <w:pPr>
        <w:jc w:val="center"/>
        <w:rPr>
          <w:color w:val="222222"/>
          <w:szCs w:val="22"/>
          <w:shd w:val="clear" w:color="auto" w:fill="FFFFFF"/>
        </w:rPr>
      </w:pPr>
      <w:r w:rsidRPr="00C27D70">
        <w:rPr>
          <w:noProof/>
          <w:color w:val="222222"/>
          <w:szCs w:val="22"/>
          <w:shd w:val="clear" w:color="auto" w:fill="FFFFFF"/>
        </w:rPr>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0747043E" w14:textId="77777777" w:rsidR="00F53FEC" w:rsidRDefault="00F53FEC" w:rsidP="007B0EB7">
      <w:pPr>
        <w:jc w:val="both"/>
        <w:rPr>
          <w:color w:val="222222"/>
          <w:szCs w:val="22"/>
          <w:shd w:val="clear" w:color="auto" w:fill="FFFFFF"/>
        </w:rPr>
      </w:pPr>
    </w:p>
    <w:p w14:paraId="61B80CAA" w14:textId="54136643" w:rsidR="006106FD" w:rsidRDefault="006106FD" w:rsidP="007B0EB7">
      <w:pPr>
        <w:jc w:val="both"/>
        <w:rPr>
          <w:color w:val="222222"/>
          <w:szCs w:val="22"/>
          <w:shd w:val="clear" w:color="auto" w:fill="FFFFFF"/>
        </w:rPr>
      </w:pPr>
      <w:r w:rsidRPr="00C27D70">
        <w:rPr>
          <w:color w:val="222222"/>
          <w:szCs w:val="22"/>
          <w:shd w:val="clear" w:color="auto" w:fill="FFFFFF"/>
        </w:rPr>
        <w:t>ML can help many people cope with Internet addiction.</w:t>
      </w:r>
      <w:r w:rsidRPr="00C27D70">
        <w:rPr>
          <w:szCs w:val="22"/>
        </w:rPr>
        <w:t xml:space="preserve"> </w:t>
      </w:r>
      <w:r w:rsidRPr="00C27D70">
        <w:rPr>
          <w:color w:val="222222"/>
          <w:szCs w:val="22"/>
          <w:shd w:val="clear" w:color="auto" w:fill="FFFFFF"/>
        </w:rPr>
        <w:t xml:space="preserve">Not only can the technology provide information on its impact to our overall health, it can also offer suggestions as to how to improve our </w:t>
      </w:r>
      <w:proofErr w:type="spellStart"/>
      <w:r w:rsidRPr="00C27D70">
        <w:rPr>
          <w:color w:val="222222"/>
          <w:szCs w:val="22"/>
          <w:shd w:val="clear" w:color="auto" w:fill="FFFFFF"/>
        </w:rPr>
        <w:t>behavior</w:t>
      </w:r>
      <w:proofErr w:type="spellEnd"/>
      <w:r w:rsidRPr="00C27D70">
        <w:rPr>
          <w:color w:val="222222"/>
          <w:szCs w:val="22"/>
          <w:shd w:val="clear" w:color="auto" w:fill="FFFFFF"/>
        </w:rPr>
        <w:t>.</w:t>
      </w:r>
    </w:p>
    <w:p w14:paraId="3CC10617" w14:textId="77777777" w:rsidR="00F53FEC" w:rsidRPr="00C27D70" w:rsidRDefault="00F53FEC" w:rsidP="007B0EB7">
      <w:pPr>
        <w:jc w:val="both"/>
        <w:rPr>
          <w:color w:val="222222"/>
          <w:szCs w:val="22"/>
          <w:shd w:val="clear" w:color="auto" w:fill="FFFFFF"/>
        </w:rPr>
      </w:pPr>
    </w:p>
    <w:p w14:paraId="6CCAB4EA" w14:textId="77777777" w:rsidR="006106FD" w:rsidRPr="00C27D70" w:rsidRDefault="006106FD" w:rsidP="007B0EB7">
      <w:pPr>
        <w:jc w:val="both"/>
        <w:rPr>
          <w:color w:val="222222"/>
          <w:szCs w:val="22"/>
          <w:shd w:val="clear" w:color="auto" w:fill="FFFFFF"/>
        </w:rPr>
      </w:pPr>
      <w:r w:rsidRPr="00C27D70">
        <w:rPr>
          <w:color w:val="222222"/>
          <w:szCs w:val="22"/>
          <w:shd w:val="clear" w:color="auto" w:fill="FFFFFF"/>
        </w:rPr>
        <w:lastRenderedPageBreak/>
        <w:t xml:space="preserve">“People sometimes need to be scared into action. We all look at our mobile devices and our computers </w:t>
      </w:r>
      <w:proofErr w:type="gramStart"/>
      <w:r w:rsidRPr="00C27D70">
        <w:rPr>
          <w:color w:val="222222"/>
          <w:szCs w:val="22"/>
          <w:shd w:val="clear" w:color="auto" w:fill="FFFFFF"/>
        </w:rPr>
        <w:t>on a daily basis</w:t>
      </w:r>
      <w:proofErr w:type="gramEnd"/>
      <w:r w:rsidRPr="00C27D70">
        <w:rPr>
          <w:color w:val="222222"/>
          <w:szCs w:val="22"/>
          <w:shd w:val="clear" w:color="auto" w:fill="FFFFFF"/>
        </w:rPr>
        <w:t xml:space="preserve"> and see a large number on the screen. But what does that tangibly mean to our overall happiness?” - growth strategist Brendan Kane</w:t>
      </w:r>
    </w:p>
    <w:p w14:paraId="378B6913" w14:textId="77777777" w:rsidR="006106FD" w:rsidRPr="00C27D70" w:rsidRDefault="006106FD" w:rsidP="007B0EB7">
      <w:pPr>
        <w:jc w:val="both"/>
        <w:rPr>
          <w:szCs w:val="22"/>
        </w:rPr>
      </w:pPr>
      <w:r w:rsidRPr="00C27D70">
        <w:rPr>
          <w:szCs w:val="22"/>
        </w:rPr>
        <w:t>As a young person, I spend a lot of time in social media. Therefore, such development can strongly affect me. Sometimes I do not think about how much time I waste on unnecessary things. That is why it is so helpful to remind me about this. Due to ML, it is possible to spend less time on the Internet and this will improve my health and quality of life. Many people, like me, will have more time for self-development and hobbies.</w:t>
      </w:r>
    </w:p>
    <w:p w14:paraId="7A4ABF50" w14:textId="4A7A6137" w:rsidR="006106FD" w:rsidRDefault="006106FD" w:rsidP="007B0EB7">
      <w:pPr>
        <w:jc w:val="both"/>
        <w:rPr>
          <w:szCs w:val="22"/>
        </w:rPr>
      </w:pPr>
      <w:r w:rsidRPr="00C27D70">
        <w:rPr>
          <w:szCs w:val="22"/>
        </w:rPr>
        <w:t>My family and social circle are also full of internet addicts. For example, my younger sister spends more than 9 hours a day on social media. By assessing the big picture, AI assistant can help her more consciously use social media.</w:t>
      </w:r>
    </w:p>
    <w:p w14:paraId="53F058A4" w14:textId="77777777" w:rsidR="00F53FEC" w:rsidRPr="00C27D70" w:rsidRDefault="00F53FEC" w:rsidP="007B0EB7">
      <w:pPr>
        <w:jc w:val="both"/>
        <w:rPr>
          <w:szCs w:val="22"/>
        </w:rPr>
      </w:pPr>
    </w:p>
    <w:p w14:paraId="209A4FDC" w14:textId="4685675D" w:rsidR="006106FD" w:rsidRDefault="006106FD" w:rsidP="007B0EB7">
      <w:pPr>
        <w:jc w:val="both"/>
        <w:rPr>
          <w:szCs w:val="22"/>
        </w:rPr>
      </w:pPr>
      <w:r w:rsidRPr="00C27D70">
        <w:rPr>
          <w:szCs w:val="22"/>
        </w:rPr>
        <w:t>In conclusion, having understood the state of Machine Learning and its possible impact on our future, you begin to realize how much of our life it covers.</w:t>
      </w:r>
    </w:p>
    <w:p w14:paraId="06DB482F" w14:textId="77777777" w:rsidR="00F53FEC" w:rsidRPr="00C27D70" w:rsidRDefault="00F53FEC" w:rsidP="007B0EB7">
      <w:pPr>
        <w:jc w:val="both"/>
        <w:rPr>
          <w:szCs w:val="22"/>
        </w:rPr>
      </w:pPr>
    </w:p>
    <w:p w14:paraId="5AF65EB2" w14:textId="77777777" w:rsidR="006106FD" w:rsidRPr="00C27D70" w:rsidRDefault="006106FD" w:rsidP="006106FD">
      <w:pPr>
        <w:pStyle w:val="Heading4"/>
      </w:pPr>
      <w:r w:rsidRPr="00C27D70">
        <w:t>References</w:t>
      </w:r>
    </w:p>
    <w:p w14:paraId="389BC036" w14:textId="256CEE0B" w:rsidR="006106FD" w:rsidRDefault="006106FD" w:rsidP="006106FD">
      <w:pPr>
        <w:rPr>
          <w:rStyle w:val="Hyperlink"/>
          <w:szCs w:val="22"/>
        </w:rPr>
      </w:pPr>
      <w:proofErr w:type="spellStart"/>
      <w:r w:rsidRPr="00C27D70">
        <w:rPr>
          <w:szCs w:val="22"/>
        </w:rPr>
        <w:t>Lanese</w:t>
      </w:r>
      <w:proofErr w:type="spellEnd"/>
      <w:r w:rsidRPr="00C27D70">
        <w:rPr>
          <w:szCs w:val="22"/>
        </w:rPr>
        <w:t xml:space="preserve">. (2019) Image of the Day: </w:t>
      </w:r>
      <w:proofErr w:type="spellStart"/>
      <w:r w:rsidRPr="00C27D70">
        <w:rPr>
          <w:szCs w:val="22"/>
        </w:rPr>
        <w:t>ButterflyNet</w:t>
      </w:r>
      <w:proofErr w:type="spellEnd"/>
      <w:r w:rsidRPr="00C27D70">
        <w:rPr>
          <w:szCs w:val="22"/>
        </w:rPr>
        <w:t xml:space="preserve"> [Online] Available at: </w:t>
      </w:r>
      <w:hyperlink r:id="rId31" w:history="1">
        <w:r w:rsidRPr="00C27D70">
          <w:rPr>
            <w:rStyle w:val="Hyperlink"/>
            <w:szCs w:val="22"/>
          </w:rPr>
          <w:t>https://www.the-scientist.com/image-of-the-day/image-of-the-day--butterflynet-66280</w:t>
        </w:r>
      </w:hyperlink>
    </w:p>
    <w:p w14:paraId="5EF4F3F6" w14:textId="77777777" w:rsidR="00F53FEC" w:rsidRPr="00C27D70" w:rsidRDefault="00F53FEC" w:rsidP="006106FD">
      <w:pPr>
        <w:rPr>
          <w:szCs w:val="22"/>
        </w:rPr>
      </w:pPr>
    </w:p>
    <w:p w14:paraId="4A29A086" w14:textId="764007A5" w:rsidR="006106FD" w:rsidRDefault="006106FD" w:rsidP="006106FD">
      <w:pPr>
        <w:rPr>
          <w:rStyle w:val="Hyperlink"/>
          <w:szCs w:val="22"/>
        </w:rPr>
      </w:pPr>
      <w:r w:rsidRPr="00C27D70">
        <w:rPr>
          <w:szCs w:val="22"/>
        </w:rPr>
        <w:t xml:space="preserve">Hartung. (2019) Opinion: AI Beats Animal Testing at Finding Toxic Chemicals [Online] Available at: </w:t>
      </w:r>
      <w:hyperlink r:id="rId32" w:history="1">
        <w:r w:rsidRPr="00C27D70">
          <w:rPr>
            <w:rStyle w:val="Hyperlink"/>
            <w:szCs w:val="22"/>
          </w:rPr>
          <w:t>https://www.the-scientist.com/critic-at-large/opinion--ai-beats-animal-testing-at-finding-toxic-chemicals-65795</w:t>
        </w:r>
      </w:hyperlink>
    </w:p>
    <w:p w14:paraId="117238A2" w14:textId="77777777" w:rsidR="00F53FEC" w:rsidRPr="00C27D70" w:rsidRDefault="00F53FEC" w:rsidP="006106FD">
      <w:pPr>
        <w:rPr>
          <w:szCs w:val="22"/>
        </w:rPr>
      </w:pPr>
    </w:p>
    <w:p w14:paraId="3A000467" w14:textId="77777777" w:rsidR="006106FD" w:rsidRPr="00C27D70" w:rsidRDefault="006106FD" w:rsidP="006106FD">
      <w:pPr>
        <w:rPr>
          <w:szCs w:val="22"/>
        </w:rPr>
      </w:pPr>
      <w:r w:rsidRPr="00C27D70">
        <w:rPr>
          <w:szCs w:val="22"/>
        </w:rPr>
        <w:t xml:space="preserve">Williams. (2019) AI Accurately Detects Lung Cancer in Scans [Online] Available at: </w:t>
      </w:r>
      <w:hyperlink r:id="rId33" w:history="1">
        <w:r w:rsidRPr="00C27D70">
          <w:rPr>
            <w:rStyle w:val="Hyperlink"/>
            <w:szCs w:val="22"/>
          </w:rPr>
          <w:t>https://www.the-scientist.com/news-opinion/ai-accurately-detects-lung-cancer-in-scans-65914</w:t>
        </w:r>
      </w:hyperlink>
    </w:p>
    <w:p w14:paraId="2DB5C773" w14:textId="65F363B5" w:rsidR="006106FD" w:rsidRDefault="006106FD" w:rsidP="006106FD">
      <w:pPr>
        <w:rPr>
          <w:rStyle w:val="Hyperlink"/>
          <w:szCs w:val="22"/>
        </w:rPr>
      </w:pPr>
      <w:r w:rsidRPr="00C27D70">
        <w:rPr>
          <w:szCs w:val="22"/>
        </w:rPr>
        <w:t xml:space="preserve">[Online] Available at: </w:t>
      </w:r>
      <w:hyperlink r:id="rId34" w:history="1">
        <w:r w:rsidRPr="00C27D70">
          <w:rPr>
            <w:rStyle w:val="Hyperlink"/>
            <w:szCs w:val="22"/>
          </w:rPr>
          <w:t>https://www.archivesofpathology.org/doi/10.5858/arpa.2018-0147-OA</w:t>
        </w:r>
      </w:hyperlink>
    </w:p>
    <w:p w14:paraId="4545142F" w14:textId="77777777" w:rsidR="00F53FEC" w:rsidRPr="00C27D70" w:rsidRDefault="00F53FEC" w:rsidP="006106FD">
      <w:pPr>
        <w:rPr>
          <w:szCs w:val="22"/>
        </w:rPr>
      </w:pPr>
    </w:p>
    <w:p w14:paraId="31B14D10" w14:textId="06242B77" w:rsidR="006106FD" w:rsidRDefault="006106FD" w:rsidP="006106FD">
      <w:pPr>
        <w:rPr>
          <w:rStyle w:val="Hyperlink"/>
          <w:szCs w:val="22"/>
        </w:rPr>
      </w:pPr>
      <w:r w:rsidRPr="00C27D70">
        <w:rPr>
          <w:szCs w:val="22"/>
        </w:rPr>
        <w:t xml:space="preserve">Sahota. (2019) A.I. Will Soon Transform Social Media; The Question is How? [Online] Available at: </w:t>
      </w:r>
      <w:hyperlink r:id="rId35" w:anchor="13131a45173a" w:history="1">
        <w:r w:rsidRPr="00C27D70">
          <w:rPr>
            <w:rStyle w:val="Hyperlink"/>
            <w:szCs w:val="22"/>
          </w:rPr>
          <w:t>https://www.forbes.com/sites/cognitiveworld/2019/07/03/a-i-will-soon-transform-social-media-the-question-is-how/#13131a45173a</w:t>
        </w:r>
      </w:hyperlink>
    </w:p>
    <w:p w14:paraId="34A42649" w14:textId="77777777" w:rsidR="00F53FEC" w:rsidRPr="00C27D70" w:rsidRDefault="00F53FEC" w:rsidP="006106FD">
      <w:pPr>
        <w:rPr>
          <w:szCs w:val="22"/>
        </w:rPr>
      </w:pPr>
    </w:p>
    <w:p w14:paraId="79E620D2" w14:textId="185D7EE3" w:rsidR="006106FD" w:rsidRDefault="006106FD" w:rsidP="006106FD">
      <w:pPr>
        <w:rPr>
          <w:rStyle w:val="Hyperlink"/>
          <w:szCs w:val="22"/>
        </w:rPr>
      </w:pPr>
      <w:proofErr w:type="spellStart"/>
      <w:r w:rsidRPr="00C27D70">
        <w:rPr>
          <w:szCs w:val="22"/>
        </w:rPr>
        <w:t>Kharkovyna</w:t>
      </w:r>
      <w:proofErr w:type="spellEnd"/>
      <w:r w:rsidRPr="00C27D70">
        <w:rPr>
          <w:szCs w:val="22"/>
        </w:rPr>
        <w:t xml:space="preserve">. (2019) Artificial Intelligence &amp; Deep Learning for Medical Diagnosis [Online] Available at: </w:t>
      </w:r>
      <w:hyperlink r:id="rId36" w:history="1">
        <w:r w:rsidRPr="00C27D70">
          <w:rPr>
            <w:rStyle w:val="Hyperlink"/>
            <w:szCs w:val="22"/>
          </w:rPr>
          <w:t>https://towardsdatascience.com/artificial-intelligence-deep-learning-for-medical-diagnosis-9561f7a4e5f</w:t>
        </w:r>
      </w:hyperlink>
    </w:p>
    <w:p w14:paraId="55D97F10" w14:textId="77777777" w:rsidR="00F53FEC" w:rsidRPr="00C27D70" w:rsidRDefault="00F53FEC" w:rsidP="006106FD">
      <w:pPr>
        <w:rPr>
          <w:szCs w:val="22"/>
        </w:rPr>
      </w:pPr>
    </w:p>
    <w:p w14:paraId="0C861978" w14:textId="77777777" w:rsidR="006106FD" w:rsidRPr="00C27D70" w:rsidRDefault="006106FD" w:rsidP="006106FD">
      <w:pPr>
        <w:rPr>
          <w:szCs w:val="22"/>
        </w:rPr>
      </w:pPr>
      <w:r w:rsidRPr="00C27D70">
        <w:rPr>
          <w:szCs w:val="22"/>
        </w:rPr>
        <w:t xml:space="preserve">Ortiz-Ospina. (2019) The rise of social media [Online] Available at: </w:t>
      </w:r>
      <w:hyperlink r:id="rId37" w:history="1">
        <w:r w:rsidRPr="00C27D70">
          <w:rPr>
            <w:rStyle w:val="Hyperlink"/>
            <w:szCs w:val="22"/>
          </w:rPr>
          <w:t>https://ourworldindata.org/rise-of-social-media</w:t>
        </w:r>
      </w:hyperlink>
    </w:p>
    <w:p w14:paraId="0F8BC9C4" w14:textId="77777777" w:rsidR="006106FD" w:rsidRPr="005B6B42" w:rsidRDefault="006106FD" w:rsidP="006106FD">
      <w:pPr>
        <w:rPr>
          <w:rFonts w:ascii="Arial Nova Light" w:hAnsi="Arial Nova Light"/>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71829074" w14:textId="77777777" w:rsidR="00F53FEC" w:rsidRDefault="00F53FEC">
      <w:pPr>
        <w:spacing w:after="160" w:line="259" w:lineRule="auto"/>
        <w:rPr>
          <w:rFonts w:eastAsiaTheme="majorEastAsia" w:cstheme="majorBidi"/>
          <w:color w:val="F84A67"/>
          <w:lang w:eastAsia="en-US"/>
        </w:rPr>
      </w:pPr>
      <w:r>
        <w:br w:type="page"/>
      </w:r>
    </w:p>
    <w:p w14:paraId="1417DDF9" w14:textId="13EC7649" w:rsidR="006106FD" w:rsidRPr="006106FD" w:rsidRDefault="006106FD" w:rsidP="006106FD">
      <w:pPr>
        <w:pStyle w:val="Heading3"/>
      </w:pPr>
      <w:bookmarkStart w:id="22" w:name="_Toc29656148"/>
      <w:r w:rsidRPr="006106FD">
        <w:lastRenderedPageBreak/>
        <w:t>Autonomous Vehicles</w:t>
      </w:r>
      <w:bookmarkEnd w:id="22"/>
    </w:p>
    <w:p w14:paraId="40401576" w14:textId="38ECAC59" w:rsidR="006763D5" w:rsidRDefault="006106FD" w:rsidP="006763D5">
      <w:pPr>
        <w:jc w:val="both"/>
      </w:pPr>
      <w:r w:rsidRPr="00C27D70">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sidRPr="00C27D70">
        <w:t>. (Team, 2017)</w:t>
      </w:r>
    </w:p>
    <w:p w14:paraId="6A9CB60F" w14:textId="77777777" w:rsidR="00F53FEC" w:rsidRPr="00C27D70" w:rsidRDefault="00F53FEC" w:rsidP="006763D5">
      <w:pPr>
        <w:jc w:val="both"/>
      </w:pPr>
    </w:p>
    <w:p w14:paraId="371B179C" w14:textId="19015497" w:rsidR="006106FD" w:rsidRDefault="006106FD" w:rsidP="006763D5">
      <w:pPr>
        <w:jc w:val="both"/>
      </w:pPr>
      <w:r w:rsidRPr="00C27D70">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w:t>
      </w:r>
      <w:proofErr w:type="gramStart"/>
      <w:r w:rsidRPr="00C27D70">
        <w:t>through the use of</w:t>
      </w:r>
      <w:proofErr w:type="gramEnd"/>
      <w:r w:rsidRPr="00C27D70">
        <w:t xml:space="preserve"> a camera detector analysing field depth when calculating the distance between the rear of the car and vehicle spot end while reversing. </w:t>
      </w:r>
    </w:p>
    <w:p w14:paraId="6316D0FD" w14:textId="77777777" w:rsidR="00F53FEC" w:rsidRPr="00C27D70" w:rsidRDefault="00F53FEC" w:rsidP="006763D5">
      <w:pPr>
        <w:jc w:val="both"/>
      </w:pPr>
    </w:p>
    <w:p w14:paraId="465C064B" w14:textId="7D5C5339" w:rsidR="006106FD" w:rsidRDefault="006106FD" w:rsidP="006763D5">
      <w:pPr>
        <w:jc w:val="both"/>
      </w:pPr>
      <w:r w:rsidRPr="00C27D70">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p>
    <w:p w14:paraId="59F19F53" w14:textId="77777777" w:rsidR="00F53FEC" w:rsidRPr="00C27D70" w:rsidRDefault="00F53FEC" w:rsidP="006763D5">
      <w:pPr>
        <w:jc w:val="both"/>
      </w:pPr>
    </w:p>
    <w:p w14:paraId="3122550F" w14:textId="257A2977" w:rsidR="006106FD" w:rsidRDefault="006106FD" w:rsidP="006763D5">
      <w:pPr>
        <w:jc w:val="both"/>
      </w:pPr>
      <w:r w:rsidRPr="00C27D70">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5A958CCD" w14:textId="77777777" w:rsidR="00F53FEC" w:rsidRPr="00C27D70" w:rsidRDefault="00F53FEC" w:rsidP="006763D5">
      <w:pPr>
        <w:jc w:val="both"/>
      </w:pPr>
    </w:p>
    <w:p w14:paraId="0361CD2E" w14:textId="364774C2" w:rsidR="006106FD" w:rsidRDefault="006106FD" w:rsidP="006763D5">
      <w:pPr>
        <w:jc w:val="both"/>
      </w:pPr>
      <w:r w:rsidRPr="00C27D70">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vehicles resulting in autonomous vehicles leveraging this advancement in efficiency to reduce carbon emissions and be hopefully brought in as a new standard. </w:t>
      </w:r>
    </w:p>
    <w:p w14:paraId="6E56F99C" w14:textId="77777777" w:rsidR="00F53FEC" w:rsidRPr="00C27D70" w:rsidRDefault="00F53FEC" w:rsidP="006763D5">
      <w:pPr>
        <w:jc w:val="both"/>
      </w:pPr>
    </w:p>
    <w:p w14:paraId="2B85D1D9" w14:textId="19B2CC49" w:rsidR="006106FD" w:rsidRDefault="006106FD" w:rsidP="006763D5">
      <w:pPr>
        <w:jc w:val="both"/>
      </w:pPr>
      <w:r w:rsidRPr="00C27D70">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7B53D4AC" w14:textId="77777777" w:rsidR="00F53FEC" w:rsidRPr="00C27D70" w:rsidRDefault="00F53FEC" w:rsidP="006763D5">
      <w:pPr>
        <w:jc w:val="both"/>
      </w:pPr>
    </w:p>
    <w:p w14:paraId="1C1960FD" w14:textId="5A12C79D" w:rsidR="006106FD" w:rsidRDefault="006106FD" w:rsidP="006763D5">
      <w:pPr>
        <w:jc w:val="both"/>
      </w:pPr>
      <w:r w:rsidRPr="00C27D70">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D80B910" w14:textId="77777777" w:rsidR="00F53FEC" w:rsidRPr="00C27D70" w:rsidRDefault="00F53FEC" w:rsidP="006763D5">
      <w:pPr>
        <w:jc w:val="both"/>
      </w:pPr>
    </w:p>
    <w:p w14:paraId="1BB1C25E" w14:textId="18A04ED0" w:rsidR="006763D5" w:rsidRPr="00C27D70" w:rsidRDefault="006763D5" w:rsidP="006763D5">
      <w:pPr>
        <w:pStyle w:val="Heading4"/>
      </w:pPr>
      <w:r w:rsidRPr="00C27D70">
        <w:t>Likely Impact</w:t>
      </w:r>
    </w:p>
    <w:p w14:paraId="0CFF8A67" w14:textId="6E486B48" w:rsidR="006106FD" w:rsidRDefault="006106FD" w:rsidP="006763D5">
      <w:pPr>
        <w:jc w:val="both"/>
      </w:pPr>
      <w:r w:rsidRPr="00C27D70">
        <w:t xml:space="preserve">As technology advances and the integration of machine learning gives rise to more automated vehicles, the main concern we will run into is the ethical logistics behind </w:t>
      </w:r>
      <w:r w:rsidRPr="00C27D70">
        <w:lastRenderedPageBreak/>
        <w:t>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6B48AC81" w14:textId="77777777" w:rsidR="00F53FEC" w:rsidRPr="00C27D70" w:rsidRDefault="00F53FEC" w:rsidP="006763D5">
      <w:pPr>
        <w:jc w:val="both"/>
      </w:pPr>
    </w:p>
    <w:p w14:paraId="77125EAD" w14:textId="5E0EBABC" w:rsidR="006106FD" w:rsidRDefault="006106FD" w:rsidP="006763D5">
      <w:pPr>
        <w:jc w:val="both"/>
      </w:pPr>
      <w:r w:rsidRPr="00C27D70">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761EB175" w14:textId="77777777" w:rsidR="00F53FEC" w:rsidRPr="00C27D70" w:rsidRDefault="00F53FEC" w:rsidP="006763D5">
      <w:pPr>
        <w:jc w:val="both"/>
      </w:pPr>
    </w:p>
    <w:p w14:paraId="6DA011FD" w14:textId="128ADCAD" w:rsidR="006106FD" w:rsidRDefault="006106FD" w:rsidP="006763D5">
      <w:pPr>
        <w:jc w:val="both"/>
      </w:pPr>
      <w:r w:rsidRPr="00C27D70">
        <w:t xml:space="preserve">Lastly, the job landscape will shift where taxi drivers, bus drivers, truck drivers and possibly other industrial vehicular facilities will no longer be required, as A.I will take over the job. Leading to people working their whole lives for that </w:t>
      </w:r>
      <w:proofErr w:type="gramStart"/>
      <w:r w:rsidRPr="00C27D70">
        <w:t>particular role</w:t>
      </w:r>
      <w:proofErr w:type="gramEnd"/>
      <w:r w:rsidRPr="00C27D70">
        <w:t xml:space="preserv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C27D70">
        <w:t>realise but</w:t>
      </w:r>
      <w:r w:rsidRPr="00C27D70">
        <w:t xml:space="preserve"> jeopardize current people’s livelihood who currently work in the transportation industry or general commercial industry who operate such vehicles.</w:t>
      </w:r>
    </w:p>
    <w:p w14:paraId="7440A665" w14:textId="77777777" w:rsidR="00F53FEC" w:rsidRPr="00C27D70" w:rsidRDefault="00F53FEC" w:rsidP="006763D5">
      <w:pPr>
        <w:jc w:val="both"/>
      </w:pPr>
    </w:p>
    <w:p w14:paraId="30DF02A9" w14:textId="0D90E306" w:rsidR="006106FD" w:rsidRPr="00C27D70" w:rsidRDefault="006763D5" w:rsidP="006763D5">
      <w:pPr>
        <w:pStyle w:val="Heading4"/>
      </w:pPr>
      <w:r w:rsidRPr="00C27D70">
        <w:t>Affects</w:t>
      </w:r>
    </w:p>
    <w:p w14:paraId="55A9A3BE" w14:textId="6F3C70D1" w:rsidR="006106FD" w:rsidRDefault="006106FD" w:rsidP="006763D5">
      <w:pPr>
        <w:jc w:val="both"/>
      </w:pPr>
      <w:r w:rsidRPr="00C27D70">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7CC0F324" w14:textId="77777777" w:rsidR="00F53FEC" w:rsidRPr="00C27D70" w:rsidRDefault="00F53FEC" w:rsidP="006763D5">
      <w:pPr>
        <w:jc w:val="both"/>
      </w:pPr>
    </w:p>
    <w:p w14:paraId="3854CFEA" w14:textId="77777777" w:rsidR="006106FD" w:rsidRPr="00C27D70" w:rsidRDefault="006106FD" w:rsidP="006763D5">
      <w:pPr>
        <w:jc w:val="both"/>
      </w:pPr>
      <w:r w:rsidRPr="00C27D70">
        <w:t>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C27D70" w:rsidRDefault="006106FD" w:rsidP="006763D5">
      <w:pPr>
        <w:jc w:val="both"/>
      </w:pPr>
      <w:r w:rsidRPr="00C27D70">
        <w:lastRenderedPageBreak/>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C27D70"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rPr>
          <w:color w:val="000000"/>
        </w:rPr>
      </w:pPr>
    </w:p>
    <w:p w14:paraId="67253A8B" w14:textId="77777777" w:rsidR="0047552B" w:rsidRDefault="0047552B">
      <w:pPr>
        <w:rPr>
          <w:rFonts w:eastAsiaTheme="majorEastAsia" w:cstheme="majorBidi"/>
          <w:color w:val="F84A67"/>
        </w:rPr>
      </w:pPr>
      <w:r>
        <w:br w:type="page"/>
      </w:r>
    </w:p>
    <w:p w14:paraId="1C07F557" w14:textId="73F3B2F4" w:rsidR="00231C2C" w:rsidRPr="00231C2C" w:rsidRDefault="00231C2C" w:rsidP="00231C2C">
      <w:pPr>
        <w:pStyle w:val="Heading3"/>
      </w:pPr>
      <w:bookmarkStart w:id="23" w:name="_Toc29656149"/>
      <w:r w:rsidRPr="00231C2C">
        <w:lastRenderedPageBreak/>
        <w:t>Natural Language processing and chatterbots</w:t>
      </w:r>
      <w:bookmarkEnd w:id="23"/>
      <w:r w:rsidRPr="00231C2C">
        <w:t xml:space="preserve"> </w:t>
      </w:r>
    </w:p>
    <w:p w14:paraId="37B2BAE7" w14:textId="113C979A" w:rsidR="006106FD" w:rsidRDefault="006106FD" w:rsidP="006106FD">
      <w:pPr>
        <w:jc w:val="both"/>
      </w:pPr>
      <w:r w:rsidRPr="00EB22DB">
        <w:t xml:space="preserve">Natural Language Processing, also known as NLP, is </w:t>
      </w:r>
      <w: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C90BB98" w14:textId="77777777" w:rsidR="00F53FEC" w:rsidRDefault="00F53FEC" w:rsidP="006106FD">
      <w:pPr>
        <w:jc w:val="both"/>
      </w:pPr>
    </w:p>
    <w:p w14:paraId="5EB913A5" w14:textId="3779AF74" w:rsidR="006106FD" w:rsidRDefault="006106FD" w:rsidP="006106FD">
      <w:pPr>
        <w:jc w:val="both"/>
      </w:pPr>
      <w:r>
        <w:t>The current state of this technology may be likened to a child just starting to crawl.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Access to rudimentary chatbots for businesses is very easy, with numerous companies offering templated interaction for sales, support, surveys, recruitment and learning, which can be added to a website or social media in hours, with no need for coding.</w:t>
      </w:r>
    </w:p>
    <w:p w14:paraId="524CCAEF" w14:textId="77777777" w:rsidR="00F53FEC" w:rsidRDefault="00F53FEC" w:rsidP="006106FD">
      <w:pPr>
        <w:jc w:val="both"/>
      </w:pPr>
    </w:p>
    <w:p w14:paraId="7D339813" w14:textId="67120BD6" w:rsidR="006106FD" w:rsidRDefault="006106FD" w:rsidP="006106FD">
      <w:pPr>
        <w:jc w:val="both"/>
      </w:pPr>
      <w:r>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A5D08DA" w14:textId="77777777" w:rsidR="00F53FEC" w:rsidRDefault="00F53FEC" w:rsidP="006106FD">
      <w:pPr>
        <w:jc w:val="both"/>
      </w:pP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1E29738E" w:rsidR="006106FD" w:rsidRDefault="006106FD" w:rsidP="006106FD">
      <w:pPr>
        <w:jc w:val="center"/>
      </w:pPr>
      <w:r>
        <w:t>Figure 1(</w:t>
      </w:r>
      <w:r>
        <w:rPr>
          <w:i/>
          <w:iCs/>
        </w:rPr>
        <w:t>Potential-Benefits-of-Chatbots-in-2018.png (698×442)</w:t>
      </w:r>
      <w:r>
        <w:t>, no date)</w:t>
      </w:r>
    </w:p>
    <w:p w14:paraId="3742D8B1" w14:textId="77777777" w:rsidR="00F53FEC" w:rsidRDefault="00F53FEC" w:rsidP="006106FD">
      <w:pPr>
        <w:jc w:val="center"/>
      </w:pPr>
    </w:p>
    <w:p w14:paraId="1C8440A9" w14:textId="1A7FCA6E"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3385A66B" w14:textId="77777777" w:rsidR="00F53FEC" w:rsidRDefault="00F53FEC" w:rsidP="006106FD">
      <w:pPr>
        <w:jc w:val="both"/>
      </w:pPr>
    </w:p>
    <w:p w14:paraId="66D6D989" w14:textId="294E2326" w:rsidR="006106FD" w:rsidRDefault="006106FD" w:rsidP="006106FD">
      <w:pPr>
        <w:jc w:val="both"/>
      </w:pPr>
      <w:r>
        <w:t xml:space="preserve">Education is also adopting NLP technology, with chatbots available as course assistants or tutors which can assist each student individually, on their own device and at a pace most suitable to the student, providing there is access to the internet. Students can access assistance at any time of the day or night that best suits them, </w:t>
      </w:r>
      <w:r>
        <w:lastRenderedPageBreak/>
        <w:t>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 xml:space="preserve">Will Chatbots Revolutionise </w:t>
      </w:r>
      <w:proofErr w:type="gramStart"/>
      <w:r>
        <w:rPr>
          <w:i/>
          <w:iCs/>
        </w:rPr>
        <w:t>Education?</w:t>
      </w:r>
      <w:r>
        <w:t>,</w:t>
      </w:r>
      <w:proofErr w:type="gramEnd"/>
      <w:r>
        <w:t xml:space="preserve"> 2017)</w:t>
      </w:r>
    </w:p>
    <w:p w14:paraId="35A73F33" w14:textId="77777777" w:rsidR="00F53FEC" w:rsidRDefault="00F53FEC" w:rsidP="006106FD">
      <w:pPr>
        <w:jc w:val="both"/>
      </w:pPr>
    </w:p>
    <w:p w14:paraId="5B6457A7" w14:textId="6C304B8F"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13CFAA75" w14:textId="77777777" w:rsidR="00F53FEC" w:rsidRDefault="00F53FEC" w:rsidP="006106FD">
      <w:pPr>
        <w:jc w:val="both"/>
      </w:pPr>
    </w:p>
    <w:p w14:paraId="33837750" w14:textId="20CB0793" w:rsidR="006106FD" w:rsidRDefault="006106FD" w:rsidP="006106FD">
      <w:pPr>
        <w:jc w:val="both"/>
      </w:pPr>
      <w:r>
        <w:t>This significant amount of money will, drive ongoing research and development in 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27EE474E" w14:textId="77777777" w:rsidR="00F53FEC" w:rsidRDefault="00F53FEC" w:rsidP="006106FD">
      <w:pPr>
        <w:jc w:val="both"/>
      </w:pPr>
    </w:p>
    <w:p w14:paraId="55850324" w14:textId="77777777" w:rsidR="006106FD" w:rsidRDefault="006106FD" w:rsidP="006106FD">
      <w:pPr>
        <w:pStyle w:val="Heading4"/>
      </w:pPr>
      <w:r>
        <w:t>Likely Impact</w:t>
      </w:r>
    </w:p>
    <w:p w14:paraId="6AD65611" w14:textId="7B3237F3" w:rsidR="006106FD" w:rsidRDefault="006106FD" w:rsidP="006106FD">
      <w:pPr>
        <w:jc w:val="both"/>
      </w:pPr>
      <w:r>
        <w:t xml:space="preserve">Other than an increased use of chatbots for Retail, HR, Real Estate, Finance, I.T. Support and Customer Services t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w:t>
      </w:r>
      <w:proofErr w:type="spellStart"/>
      <w:r>
        <w:t>MedWhat</w:t>
      </w:r>
      <w:proofErr w:type="spellEnd"/>
      <w:r>
        <w:t xml:space="preserve"> which uses sophisticated machine learning to provide increasingly accurate responses to medical questions. </w:t>
      </w:r>
      <w:r w:rsidRPr="0074356D">
        <w:t xml:space="preserve">(10 of the Most Innovative Chatbots on the Web | </w:t>
      </w:r>
      <w:proofErr w:type="spellStart"/>
      <w:r w:rsidRPr="0074356D">
        <w:t>WordStream</w:t>
      </w:r>
      <w:proofErr w:type="spellEnd"/>
      <w:r w:rsidRPr="0074356D">
        <w:t>, no date)</w:t>
      </w:r>
    </w:p>
    <w:p w14:paraId="50996375" w14:textId="77777777" w:rsidR="00F53FEC" w:rsidRDefault="00F53FEC" w:rsidP="006106FD">
      <w:pPr>
        <w:jc w:val="both"/>
      </w:pPr>
    </w:p>
    <w:p w14:paraId="3BB0A9C9" w14:textId="278954D9"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5A88DE66" w14:textId="77777777" w:rsidR="00F53FEC" w:rsidRDefault="00F53FEC" w:rsidP="006106FD">
      <w:pPr>
        <w:jc w:val="both"/>
      </w:pPr>
    </w:p>
    <w:p w14:paraId="036E552C" w14:textId="4FC8D98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w:t>
      </w:r>
      <w:proofErr w:type="gramStart"/>
      <w:r>
        <w:t>say</w:t>
      </w:r>
      <w:proofErr w:type="gramEnd"/>
      <w:r>
        <w:t xml:space="preserve"> “Hey Google”. </w:t>
      </w:r>
    </w:p>
    <w:p w14:paraId="674DEE27" w14:textId="77777777" w:rsidR="00F53FEC" w:rsidRDefault="00F53FEC" w:rsidP="006106FD">
      <w:pPr>
        <w:jc w:val="both"/>
      </w:pPr>
    </w:p>
    <w:p w14:paraId="3AC62199" w14:textId="77777777" w:rsidR="006106FD" w:rsidRPr="00601916" w:rsidRDefault="006106FD" w:rsidP="006106FD">
      <w:pPr>
        <w:jc w:val="both"/>
      </w:pPr>
      <w:r>
        <w:t>The impact of advances in NLP technologies will be most felt by peoples of the developed world as they have more ready access to devices and the internet. They will see a change in the way they interact with technology, with friends and family and with businesses, health services and government, as the prevalence of virtual assistants and chatbots, driven by NLP expands.</w:t>
      </w:r>
    </w:p>
    <w:p w14:paraId="5E03AF4A" w14:textId="77777777" w:rsidR="006106FD" w:rsidRDefault="006106FD" w:rsidP="006106FD">
      <w:pPr>
        <w:jc w:val="both"/>
      </w:pPr>
      <w:r>
        <w:lastRenderedPageBreak/>
        <w:t xml:space="preserve">As the technology matures, call centre employees, receptionists, and </w:t>
      </w:r>
      <w:proofErr w:type="gramStart"/>
      <w:r>
        <w:t>sales people</w:t>
      </w:r>
      <w:proofErr w:type="gramEnd"/>
      <w:r>
        <w:t xml:space="preserv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4E689960" w14:textId="33B62D67" w:rsidR="006106FD" w:rsidRDefault="006106FD" w:rsidP="006106FD">
      <w:pPr>
        <w:jc w:val="both"/>
      </w:pPr>
      <w:r>
        <w:t>Software engineers and data scientists familiar with NLP and chatbots should find an increase in opportunities.</w:t>
      </w:r>
    </w:p>
    <w:p w14:paraId="6EF89D16" w14:textId="77777777" w:rsidR="00F53FEC" w:rsidRDefault="00F53FEC" w:rsidP="006106FD">
      <w:pPr>
        <w:jc w:val="both"/>
      </w:pPr>
    </w:p>
    <w:p w14:paraId="70A81887" w14:textId="77777777" w:rsidR="006106FD" w:rsidRPr="0087404A" w:rsidRDefault="006106FD" w:rsidP="006106FD">
      <w:pPr>
        <w:pStyle w:val="Heading4"/>
      </w:pPr>
      <w:r>
        <w:t>Affects</w:t>
      </w:r>
    </w:p>
    <w:p w14:paraId="7BC1E0CF" w14:textId="52AF3892"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birthdays, bills falling due and any medical or other appointments, as well as the top news stories. I do very much look forward to being able to just dictate my correspondence and university work without the need to bash away at a keyboard. That will be a joy. </w:t>
      </w:r>
    </w:p>
    <w:p w14:paraId="271A2251" w14:textId="77777777" w:rsidR="00F53FEC" w:rsidRDefault="00F53FEC" w:rsidP="006106FD">
      <w:pPr>
        <w:jc w:val="both"/>
      </w:pPr>
    </w:p>
    <w:p w14:paraId="57DA6972" w14:textId="77777777" w:rsidR="006106FD" w:rsidRDefault="006106FD" w:rsidP="006106FD">
      <w:pPr>
        <w:jc w:val="both"/>
      </w:pPr>
      <w:r>
        <w:t xml:space="preserve">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w:t>
      </w:r>
      <w:proofErr w:type="gramStart"/>
      <w:r>
        <w:t>centre,</w:t>
      </w:r>
      <w:proofErr w:type="gramEnd"/>
      <w:r>
        <w:t xml:space="preserve"> we find it harder than friends and family in the large cities to obtain access to reliable internet. Some family and friends in more rural areas struggle just to get a decent mobile phone signal, so the rates of adoption and the uses they </w:t>
      </w:r>
      <w:proofErr w:type="gramStart"/>
      <w:r>
        <w:t>are able to</w:t>
      </w:r>
      <w:proofErr w:type="gramEnd"/>
      <w:r>
        <w:t xml:space="preserve"> put the emerging technologies to will vary significantly.</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r>
        <w:br w:type="page"/>
      </w:r>
    </w:p>
    <w:p w14:paraId="229A6857" w14:textId="776A5B20" w:rsidR="00663667" w:rsidRDefault="00231C2C" w:rsidP="00231C2C">
      <w:pPr>
        <w:pStyle w:val="Heading2"/>
      </w:pPr>
      <w:bookmarkStart w:id="24" w:name="_Toc29656150"/>
      <w:r>
        <w:lastRenderedPageBreak/>
        <w:t>Project Ideas</w:t>
      </w:r>
      <w:bookmarkEnd w:id="24"/>
    </w:p>
    <w:p w14:paraId="5C1A500F" w14:textId="77777777" w:rsidR="00FD4D0A" w:rsidRPr="00FD4D0A" w:rsidRDefault="00FD4D0A" w:rsidP="00FD4D0A">
      <w:pPr>
        <w:pStyle w:val="Heading2"/>
      </w:pPr>
      <w:bookmarkStart w:id="25" w:name="_Toc29656151"/>
      <w:r w:rsidRPr="00FD4D0A">
        <w:t>G6 Internet Explorers Group Project</w:t>
      </w:r>
      <w:bookmarkEnd w:id="25"/>
    </w:p>
    <w:p w14:paraId="787E43CF" w14:textId="77777777" w:rsidR="00FD4D0A" w:rsidRPr="00FD4D0A" w:rsidRDefault="00FD4D0A" w:rsidP="00FD4D0A">
      <w:pPr>
        <w:autoSpaceDE w:val="0"/>
        <w:autoSpaceDN w:val="0"/>
        <w:adjustRightInd w:val="0"/>
        <w:rPr>
          <w:rFonts w:cs="Arial"/>
          <w:b/>
          <w:bCs/>
          <w:color w:val="323234"/>
        </w:rPr>
      </w:pPr>
    </w:p>
    <w:p w14:paraId="1EFC5FC7" w14:textId="77777777" w:rsidR="00FD4D0A" w:rsidRPr="00FD4D0A" w:rsidRDefault="00FD4D0A" w:rsidP="00FD4D0A">
      <w:pPr>
        <w:pStyle w:val="Heading4"/>
      </w:pPr>
      <w:r w:rsidRPr="00FD4D0A">
        <w:t xml:space="preserve">Overview </w:t>
      </w:r>
    </w:p>
    <w:p w14:paraId="52F30745"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ith Cyclones becoming more powerful and bushfires spreading with unprecedented speed and ferocity, the communities need for </w:t>
      </w:r>
      <w:proofErr w:type="gramStart"/>
      <w:r w:rsidRPr="00FD4D0A">
        <w:rPr>
          <w:rFonts w:cs="Arial"/>
          <w:color w:val="323234"/>
        </w:rPr>
        <w:t>each and every</w:t>
      </w:r>
      <w:proofErr w:type="gramEnd"/>
      <w:r w:rsidRPr="00FD4D0A">
        <w:rPr>
          <w:rFonts w:cs="Arial"/>
          <w:color w:val="323234"/>
        </w:rPr>
        <w:t xml:space="preserve">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jc w:val="both"/>
        <w:rPr>
          <w:rFonts w:cs="Arial"/>
          <w:color w:val="323234"/>
        </w:rPr>
      </w:pPr>
    </w:p>
    <w:p w14:paraId="2A9A9ABD"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jc w:val="both"/>
        <w:rPr>
          <w:rFonts w:cs="Arial"/>
          <w:color w:val="323234"/>
        </w:rPr>
      </w:pPr>
    </w:p>
    <w:p w14:paraId="0FD4E727"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jc w:val="both"/>
        <w:rPr>
          <w:rFonts w:cs="Arial"/>
          <w:color w:val="323234"/>
        </w:rPr>
      </w:pPr>
    </w:p>
    <w:p w14:paraId="2968F065" w14:textId="77777777" w:rsidR="00FD4D0A" w:rsidRPr="00FD4D0A" w:rsidRDefault="00FD4D0A" w:rsidP="007B0EB7">
      <w:pPr>
        <w:pStyle w:val="Heading4"/>
        <w:jc w:val="both"/>
      </w:pPr>
      <w:r w:rsidRPr="00FD4D0A">
        <w:t xml:space="preserve">Description </w:t>
      </w:r>
    </w:p>
    <w:p w14:paraId="39DB2E2E"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jc w:val="both"/>
        <w:rPr>
          <w:rFonts w:cs="Arial"/>
          <w:color w:val="323234"/>
        </w:rPr>
      </w:pPr>
    </w:p>
    <w:p w14:paraId="6E50053F" w14:textId="77777777" w:rsidR="00FD4D0A" w:rsidRPr="00FD4D0A" w:rsidRDefault="00FD4D0A" w:rsidP="007B0EB7">
      <w:pPr>
        <w:pStyle w:val="Heading4"/>
        <w:jc w:val="both"/>
      </w:pPr>
      <w:r w:rsidRPr="00FD4D0A">
        <w:t xml:space="preserve">Tools and Technologies </w:t>
      </w:r>
    </w:p>
    <w:p w14:paraId="0EE63EB8"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jc w:val="both"/>
        <w:rPr>
          <w:rFonts w:cs="Arial"/>
          <w:color w:val="323234"/>
        </w:rPr>
      </w:pPr>
    </w:p>
    <w:p w14:paraId="67378E98" w14:textId="77777777" w:rsidR="00FD4D0A" w:rsidRPr="00FD4D0A" w:rsidRDefault="00FD4D0A" w:rsidP="007B0EB7">
      <w:pPr>
        <w:pStyle w:val="Heading4"/>
        <w:jc w:val="both"/>
      </w:pPr>
      <w:r w:rsidRPr="00FD4D0A">
        <w:t xml:space="preserve">Skills Required </w:t>
      </w:r>
    </w:p>
    <w:p w14:paraId="596638B4"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jc w:val="both"/>
        <w:rPr>
          <w:rFonts w:cs="Arial"/>
          <w:color w:val="323234"/>
        </w:rPr>
      </w:pPr>
    </w:p>
    <w:p w14:paraId="56F9F43F" w14:textId="77777777" w:rsidR="00FD4D0A" w:rsidRPr="00FD4D0A" w:rsidRDefault="00FD4D0A" w:rsidP="007B0EB7">
      <w:pPr>
        <w:pStyle w:val="Heading4"/>
        <w:jc w:val="both"/>
      </w:pPr>
      <w:r w:rsidRPr="00FD4D0A">
        <w:lastRenderedPageBreak/>
        <w:t>Funding</w:t>
      </w:r>
    </w:p>
    <w:p w14:paraId="4E1BEB5A"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jc w:val="both"/>
        <w:rPr>
          <w:rFonts w:cs="Arial"/>
          <w:color w:val="323234"/>
        </w:rPr>
      </w:pPr>
    </w:p>
    <w:p w14:paraId="2567B1D6" w14:textId="77777777" w:rsidR="00FD4D0A" w:rsidRPr="00FD4D0A" w:rsidRDefault="00FD4D0A" w:rsidP="007B0EB7">
      <w:pPr>
        <w:pStyle w:val="Heading4"/>
        <w:jc w:val="both"/>
      </w:pPr>
      <w:r w:rsidRPr="00FD4D0A">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7A93EAA7" w14:textId="7B2DC5FB" w:rsidR="00663667" w:rsidRDefault="00231C2C" w:rsidP="00231C2C">
      <w:pPr>
        <w:pStyle w:val="Heading2"/>
      </w:pPr>
      <w:bookmarkStart w:id="26" w:name="_Toc29656152"/>
      <w:r>
        <w:t>Group Reflection</w:t>
      </w:r>
      <w:bookmarkEnd w:id="26"/>
    </w:p>
    <w:p w14:paraId="72355124" w14:textId="77777777" w:rsidR="001D6EBC" w:rsidRPr="0047552B" w:rsidRDefault="001D6EBC" w:rsidP="001D6EBC">
      <w:pPr>
        <w:pStyle w:val="Quote"/>
        <w:ind w:left="0" w:right="206"/>
        <w:jc w:val="both"/>
        <w:rPr>
          <w:i w:val="0"/>
          <w:iCs w:val="0"/>
        </w:rPr>
      </w:pPr>
      <w:r w:rsidRPr="0047552B">
        <w:rPr>
          <w:i w:val="0"/>
          <w:iCs w:val="0"/>
        </w:rPr>
        <w:t xml:space="preserve">I believe this group is outstanding, having come together </w:t>
      </w:r>
      <w:proofErr w:type="gramStart"/>
      <w:r w:rsidRPr="0047552B">
        <w:rPr>
          <w:i w:val="0"/>
          <w:iCs w:val="0"/>
        </w:rPr>
        <w:t>fairly organically</w:t>
      </w:r>
      <w:proofErr w:type="gramEnd"/>
      <w:r w:rsidRPr="0047552B">
        <w:rPr>
          <w:i w:val="0"/>
          <w:iCs w:val="0"/>
        </w:rPr>
        <w:t xml:space="preserve">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We had some initial issues with GitHub as the invitations to join the newly created organisation appear to have been blocked by RMIT infrastructure, however this was quickly overcome. We had chosen as a group to utilise Microsoft Teams for our online correspondence and by and large that has worked quite well although I would be reluctant to use it in the future as a project management tool. GitHub for the purposes of this assignment has also had a number of constraints as it is not possible to merge a word document or an excel spreadsheet and so we have where practical created text documents, which will then have to be copied into Word to create the final PDF. </w:t>
      </w:r>
      <w:proofErr w:type="gramStart"/>
      <w:r w:rsidRPr="0047552B">
        <w:rPr>
          <w:i w:val="0"/>
          <w:iCs w:val="0"/>
        </w:rPr>
        <w:t>So</w:t>
      </w:r>
      <w:proofErr w:type="gramEnd"/>
      <w:r w:rsidRPr="0047552B">
        <w:rPr>
          <w:i w:val="0"/>
          <w:iCs w:val="0"/>
        </w:rPr>
        <w:t xml:space="preserve"> a bit of frustration on the duplication of effort. These criticisms you will note are of the tools not anyone of the fabulous team. </w:t>
      </w:r>
    </w:p>
    <w:p w14:paraId="0276D6B5" w14:textId="77777777" w:rsidR="001D6EBC" w:rsidRPr="0047552B" w:rsidRDefault="001D6EBC" w:rsidP="001D6EBC">
      <w:pPr>
        <w:pStyle w:val="Quote"/>
        <w:ind w:left="0"/>
        <w:jc w:val="both"/>
        <w:rPr>
          <w:i w:val="0"/>
          <w:iCs w:val="0"/>
        </w:rPr>
      </w:pPr>
      <w:r w:rsidRPr="0047552B">
        <w:rPr>
          <w:i w:val="0"/>
          <w:iCs w:val="0"/>
        </w:rPr>
        <w:t>I look forward to working with all my new ‘mates’ on the next team project.</w:t>
      </w:r>
    </w:p>
    <w:p w14:paraId="24177E5A" w14:textId="77777777" w:rsidR="001D6EBC" w:rsidRPr="0047552B" w:rsidRDefault="001D6EBC" w:rsidP="001D6EBC">
      <w:pPr>
        <w:pStyle w:val="Quote"/>
        <w:ind w:left="0"/>
        <w:jc w:val="both"/>
        <w:rPr>
          <w:i w:val="0"/>
          <w:iCs w:val="0"/>
        </w:rPr>
      </w:pPr>
      <w:r w:rsidRPr="0047552B">
        <w:rPr>
          <w:i w:val="0"/>
          <w:iCs w:val="0"/>
        </w:rPr>
        <w:t>Brian Dean</w:t>
      </w:r>
    </w:p>
    <w:p w14:paraId="300DAEF4" w14:textId="77777777" w:rsidR="001D6EBC" w:rsidRPr="0047552B" w:rsidRDefault="001D6EBC" w:rsidP="001D6EBC">
      <w:pPr>
        <w:pStyle w:val="Quote"/>
        <w:tabs>
          <w:tab w:val="left" w:pos="8100"/>
        </w:tabs>
        <w:ind w:left="0" w:right="206"/>
        <w:jc w:val="both"/>
        <w:rPr>
          <w:i w:val="0"/>
          <w:iCs w:val="0"/>
        </w:rPr>
      </w:pPr>
      <w:r w:rsidRPr="0047552B">
        <w:rPr>
          <w:i w:val="0"/>
          <w:iCs w:val="0"/>
        </w:rPr>
        <w:t xml:space="preserve">I really enjoyed working with everybody in this team. All members of my group are very understanding and friendly people who are easy to negotiate with. There were no problems with setting time for conferences, </w:t>
      </w:r>
      <w:proofErr w:type="gramStart"/>
      <w:r w:rsidRPr="0047552B">
        <w:rPr>
          <w:i w:val="0"/>
          <w:iCs w:val="0"/>
        </w:rPr>
        <w:t>despite the fact that</w:t>
      </w:r>
      <w:proofErr w:type="gramEnd"/>
      <w:r w:rsidRPr="0047552B">
        <w:rPr>
          <w:i w:val="0"/>
          <w:iCs w:val="0"/>
        </w:rPr>
        <w:t xml:space="preserve"> we live in different time zones. I also think that our group did a great job using the </w:t>
      </w:r>
      <w:proofErr w:type="spellStart"/>
      <w:r w:rsidRPr="0047552B">
        <w:rPr>
          <w:i w:val="0"/>
          <w:iCs w:val="0"/>
        </w:rPr>
        <w:t>Github</w:t>
      </w:r>
      <w:proofErr w:type="spellEnd"/>
      <w:r w:rsidRPr="0047552B">
        <w:rPr>
          <w:i w:val="0"/>
          <w:iCs w:val="0"/>
        </w:rPr>
        <w:t>. Due to the good organization, it was easy to distribute the work among the team members.</w:t>
      </w:r>
    </w:p>
    <w:p w14:paraId="17FD9851" w14:textId="77777777" w:rsidR="001D6EBC" w:rsidRPr="0047552B" w:rsidRDefault="001D6EBC" w:rsidP="001D6EBC">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76C90E73" w14:textId="77777777" w:rsidR="001D6EBC" w:rsidRPr="0047552B" w:rsidRDefault="001D6EBC" w:rsidP="001D6EBC">
      <w:pPr>
        <w:pStyle w:val="Quote"/>
        <w:tabs>
          <w:tab w:val="left" w:pos="8100"/>
        </w:tabs>
        <w:ind w:left="0" w:right="206"/>
        <w:jc w:val="both"/>
        <w:rPr>
          <w:i w:val="0"/>
          <w:iCs w:val="0"/>
        </w:rPr>
      </w:pPr>
      <w:r w:rsidRPr="0047552B">
        <w:rPr>
          <w:i w:val="0"/>
          <w:iCs w:val="0"/>
        </w:rPr>
        <w:t>Working as a team, I learned that it is essential to be able to express my thoughts freely about different aspects of the project and to be tolerant and respectful to everybody cause these things are significant for successful teamwork.</w:t>
      </w:r>
    </w:p>
    <w:p w14:paraId="531D9EFD" w14:textId="1A3C465E" w:rsidR="00036C73" w:rsidRPr="0047552B" w:rsidRDefault="001D6EBC" w:rsidP="001D6EBC">
      <w:pPr>
        <w:pStyle w:val="Quote"/>
        <w:tabs>
          <w:tab w:val="left" w:pos="8100"/>
        </w:tabs>
        <w:ind w:left="0" w:right="206"/>
        <w:jc w:val="both"/>
        <w:rPr>
          <w:i w:val="0"/>
          <w:iCs w:val="0"/>
        </w:rPr>
      </w:pPr>
      <w:r w:rsidRPr="0047552B">
        <w:rPr>
          <w:i w:val="0"/>
          <w:iCs w:val="0"/>
        </w:rPr>
        <w:t xml:space="preserve">Daria </w:t>
      </w:r>
      <w:proofErr w:type="spellStart"/>
      <w:r w:rsidRPr="0047552B">
        <w:rPr>
          <w:i w:val="0"/>
          <w:iCs w:val="0"/>
        </w:rPr>
        <w:t>Sukonnova</w:t>
      </w:r>
      <w:proofErr w:type="spellEnd"/>
    </w:p>
    <w:p w14:paraId="43E5A441" w14:textId="00F85D3D" w:rsidR="00231C2C" w:rsidRDefault="00231C2C" w:rsidP="000A64D4">
      <w:pPr>
        <w:pStyle w:val="Quote"/>
      </w:pPr>
      <w:r>
        <w:lastRenderedPageBreak/>
        <w:t xml:space="preserve"> This should include the following attributes. </w:t>
      </w:r>
    </w:p>
    <w:p w14:paraId="5BDB33EC" w14:textId="4EFB91C2" w:rsidR="00231C2C" w:rsidRDefault="00231C2C" w:rsidP="000A64D4">
      <w:pPr>
        <w:pStyle w:val="Quote"/>
      </w:pPr>
      <w:r>
        <w:t xml:space="preserve">What went well </w:t>
      </w:r>
    </w:p>
    <w:p w14:paraId="0363BB35" w14:textId="2413B138" w:rsidR="00231C2C" w:rsidRDefault="00231C2C" w:rsidP="000A64D4">
      <w:pPr>
        <w:pStyle w:val="Quote"/>
      </w:pPr>
      <w:r>
        <w:t xml:space="preserve">What could be improved </w:t>
      </w:r>
    </w:p>
    <w:p w14:paraId="241184E5" w14:textId="228280D8" w:rsidR="00231C2C" w:rsidRDefault="00231C2C" w:rsidP="000A64D4">
      <w:pPr>
        <w:pStyle w:val="Quote"/>
      </w:pPr>
      <w:r>
        <w:t xml:space="preserve">At least one thing that was surprising </w:t>
      </w:r>
    </w:p>
    <w:p w14:paraId="4F241836" w14:textId="0395AD99" w:rsidR="00231C2C" w:rsidRDefault="00231C2C" w:rsidP="000A64D4">
      <w:pPr>
        <w:pStyle w:val="Quote"/>
      </w:pPr>
      <w:r>
        <w:t xml:space="preserve">At least one thing that you have learned about groups </w:t>
      </w:r>
    </w:p>
    <w:p w14:paraId="36C1B359" w14:textId="25157479" w:rsidR="00231C2C" w:rsidRDefault="00231C2C" w:rsidP="000A64D4">
      <w:pPr>
        <w:pStyle w:val="Quote"/>
      </w:pPr>
      <w:r>
        <w:t xml:space="preserve">Remember to include in your section on Tools how well you think your </w:t>
      </w:r>
      <w:proofErr w:type="spellStart"/>
      <w:r>
        <w:t>Github</w:t>
      </w:r>
      <w:proofErr w:type="spellEnd"/>
      <w:r>
        <w:t xml:space="preserve"> log of activity reflects your group’s work on this assignment. </w:t>
      </w:r>
    </w:p>
    <w:p w14:paraId="6DBC4348" w14:textId="77777777" w:rsidR="00231C2C" w:rsidRDefault="00231C2C" w:rsidP="000A64D4">
      <w:pPr>
        <w:pStyle w:val="Quote"/>
      </w:pPr>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00C5B204" w14:textId="77777777" w:rsidR="00F53FEC" w:rsidRDefault="00F53FEC">
      <w:pPr>
        <w:spacing w:after="160" w:line="259" w:lineRule="auto"/>
        <w:rPr>
          <w:rFonts w:eastAsiaTheme="majorEastAsia" w:cstheme="majorBidi"/>
          <w:b/>
          <w:color w:val="C40827"/>
          <w:sz w:val="32"/>
          <w:szCs w:val="32"/>
          <w:lang w:eastAsia="en-US"/>
        </w:rPr>
      </w:pPr>
      <w:r>
        <w:br w:type="page"/>
      </w:r>
    </w:p>
    <w:p w14:paraId="17417C8F" w14:textId="30A338C5" w:rsidR="00B64B36" w:rsidRDefault="00B64B36" w:rsidP="00663667">
      <w:pPr>
        <w:pStyle w:val="Heading1"/>
      </w:pPr>
      <w:bookmarkStart w:id="27" w:name="_Toc29656153"/>
      <w:r>
        <w:lastRenderedPageBreak/>
        <w:t>References</w:t>
      </w:r>
      <w:bookmarkEnd w:id="27"/>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315636E3" w14:textId="65E2354F" w:rsidR="002E5BD6" w:rsidRDefault="002E5BD6" w:rsidP="002E5BD6">
      <w:r w:rsidRPr="002E5BD6">
        <w:rPr>
          <w:i/>
          <w:iCs/>
        </w:rPr>
        <w:t xml:space="preserve">10 of the Most Innovative Chatbots on the Web | </w:t>
      </w:r>
      <w:proofErr w:type="spellStart"/>
      <w:r w:rsidRPr="002E5BD6">
        <w:rPr>
          <w:i/>
          <w:iCs/>
        </w:rPr>
        <w:t>WordStream</w:t>
      </w:r>
      <w:proofErr w:type="spellEnd"/>
      <w:r w:rsidRPr="002E5BD6">
        <w:t xml:space="preserve"> (no date). Available at: </w:t>
      </w:r>
      <w:hyperlink r:id="rId39" w:history="1">
        <w:r w:rsidRPr="002E5BD6">
          <w:rPr>
            <w:color w:val="0000FF"/>
            <w:u w:val="single"/>
          </w:rPr>
          <w:t>https://www.wordstream.com/blog/ws/2017/10/04/chatbots</w:t>
        </w:r>
      </w:hyperlink>
      <w:r w:rsidRPr="002E5BD6">
        <w:t xml:space="preserve"> (</w:t>
      </w:r>
      <w:r w:rsidR="0036725E" w:rsidRPr="002E5BD6">
        <w:t xml:space="preserve">Accessed: </w:t>
      </w:r>
      <w:r w:rsidR="0036725E">
        <w:t>30 December 2019</w:t>
      </w:r>
      <w:r w:rsidRPr="002E5BD6">
        <w:t>).</w:t>
      </w:r>
    </w:p>
    <w:p w14:paraId="5B2333A8" w14:textId="77777777" w:rsidR="002E5BD6" w:rsidRPr="002E5BD6" w:rsidRDefault="002E5BD6" w:rsidP="002E5BD6"/>
    <w:p w14:paraId="53846B25" w14:textId="2D205151" w:rsidR="002E5BD6" w:rsidRDefault="002E5BD6" w:rsidP="002E5BD6">
      <w:r w:rsidRPr="002E5BD6">
        <w:rPr>
          <w:i/>
          <w:iCs/>
        </w:rPr>
        <w:t>11 Chatbots Trends to Help Grow Your Business in 2019</w:t>
      </w:r>
      <w:r w:rsidRPr="002E5BD6">
        <w:t xml:space="preserve"> (2018) </w:t>
      </w:r>
      <w:r w:rsidRPr="002E5BD6">
        <w:rPr>
          <w:i/>
          <w:iCs/>
        </w:rPr>
        <w:t>Acquire</w:t>
      </w:r>
      <w:r w:rsidRPr="002E5BD6">
        <w:t xml:space="preserve">. Available at: </w:t>
      </w:r>
      <w:hyperlink r:id="rId40" w:history="1">
        <w:r w:rsidRPr="002E5BD6">
          <w:rPr>
            <w:color w:val="0000FF"/>
            <w:u w:val="single"/>
          </w:rPr>
          <w:t>https://acquire.io/blog/chatbots-trends/</w:t>
        </w:r>
      </w:hyperlink>
      <w:r w:rsidRPr="002E5BD6">
        <w:t xml:space="preserve"> (</w:t>
      </w:r>
      <w:r w:rsidR="0036725E" w:rsidRPr="002E5BD6">
        <w:t xml:space="preserve">Accessed: </w:t>
      </w:r>
      <w:r w:rsidR="0036725E">
        <w:t>30 December 2019</w:t>
      </w:r>
      <w:r w:rsidRPr="002E5BD6">
        <w:t>).</w:t>
      </w:r>
    </w:p>
    <w:p w14:paraId="37FDF539" w14:textId="77777777" w:rsidR="002E5BD6" w:rsidRPr="002E5BD6" w:rsidRDefault="002E5BD6" w:rsidP="002E5BD6"/>
    <w:p w14:paraId="1A0F4BA0" w14:textId="24B56699" w:rsidR="002E5BD6" w:rsidRDefault="002E5BD6" w:rsidP="002E5BD6">
      <w:r w:rsidRPr="002E5BD6">
        <w:rPr>
          <w:i/>
          <w:iCs/>
        </w:rPr>
        <w:t>AI Accurately Detects Lung Cancer in Scans</w:t>
      </w:r>
      <w:r w:rsidRPr="002E5BD6">
        <w:t xml:space="preserve"> (no date) </w:t>
      </w:r>
      <w:r w:rsidRPr="002E5BD6">
        <w:rPr>
          <w:i/>
          <w:iCs/>
        </w:rPr>
        <w:t>The Scientist Magazine®</w:t>
      </w:r>
      <w:r w:rsidRPr="002E5BD6">
        <w:t xml:space="preserve">. Available at: </w:t>
      </w:r>
      <w:hyperlink r:id="rId41" w:history="1">
        <w:r w:rsidRPr="002E5BD6">
          <w:rPr>
            <w:color w:val="0000FF"/>
            <w:u w:val="single"/>
          </w:rPr>
          <w:t>https://www.the-scientist.com/news-opinion/ai-accurately-detects-lung-cancer-in-scans-65914</w:t>
        </w:r>
      </w:hyperlink>
      <w:r w:rsidRPr="002E5BD6">
        <w:t xml:space="preserve"> (Accessed: 11 January 2020).</w:t>
      </w:r>
    </w:p>
    <w:p w14:paraId="5E2DBBB8" w14:textId="77777777" w:rsidR="002E5BD6" w:rsidRPr="002E5BD6" w:rsidRDefault="002E5BD6" w:rsidP="002E5BD6"/>
    <w:p w14:paraId="57D50327" w14:textId="1B876E44" w:rsidR="002E5BD6" w:rsidRDefault="002E5BD6" w:rsidP="002E5BD6">
      <w:proofErr w:type="spellStart"/>
      <w:r w:rsidRPr="002E5BD6">
        <w:rPr>
          <w:i/>
          <w:iCs/>
        </w:rPr>
        <w:t>hyperCODEmia</w:t>
      </w:r>
      <w:proofErr w:type="spellEnd"/>
      <w:r w:rsidRPr="002E5BD6">
        <w:t xml:space="preserve"> (no date) </w:t>
      </w:r>
      <w:r w:rsidRPr="002E5BD6">
        <w:rPr>
          <w:i/>
          <w:iCs/>
        </w:rPr>
        <w:t>YouTube</w:t>
      </w:r>
      <w:r w:rsidRPr="002E5BD6">
        <w:t xml:space="preserve">. Available at: </w:t>
      </w:r>
      <w:hyperlink r:id="rId42" w:history="1">
        <w:r w:rsidRPr="002E5BD6">
          <w:rPr>
            <w:color w:val="0000FF"/>
            <w:u w:val="single"/>
          </w:rPr>
          <w:t>https://www.youtube.com/channel/UC8YaQYKffQkBc7-_uUUY-rA</w:t>
        </w:r>
      </w:hyperlink>
      <w:r w:rsidRPr="002E5BD6">
        <w:t xml:space="preserve"> (Accessed: 11 January 2020).</w:t>
      </w:r>
    </w:p>
    <w:p w14:paraId="359DFA2D" w14:textId="77777777" w:rsidR="002E5BD6" w:rsidRPr="002E5BD6" w:rsidRDefault="002E5BD6" w:rsidP="002E5BD6"/>
    <w:p w14:paraId="21E6DAB1" w14:textId="0893512A" w:rsidR="002E5BD6" w:rsidRDefault="002E5BD6" w:rsidP="002E5BD6">
      <w:r w:rsidRPr="002E5BD6">
        <w:rPr>
          <w:i/>
          <w:iCs/>
        </w:rPr>
        <w:t xml:space="preserve">Image of the Day: </w:t>
      </w:r>
      <w:proofErr w:type="spellStart"/>
      <w:r w:rsidRPr="002E5BD6">
        <w:rPr>
          <w:i/>
          <w:iCs/>
        </w:rPr>
        <w:t>ButterflyNet</w:t>
      </w:r>
      <w:proofErr w:type="spellEnd"/>
      <w:r w:rsidRPr="002E5BD6">
        <w:t xml:space="preserve"> (no date) </w:t>
      </w:r>
      <w:r w:rsidRPr="002E5BD6">
        <w:rPr>
          <w:i/>
          <w:iCs/>
        </w:rPr>
        <w:t>The Scientist Magazine®</w:t>
      </w:r>
      <w:r w:rsidRPr="002E5BD6">
        <w:t xml:space="preserve">. Available at: </w:t>
      </w:r>
      <w:hyperlink r:id="rId43" w:history="1">
        <w:r w:rsidRPr="002E5BD6">
          <w:rPr>
            <w:color w:val="0000FF"/>
            <w:u w:val="single"/>
          </w:rPr>
          <w:t>https://www.the-scientist.com/image-of-the-day/image-of-the-day--butterflynet-66280</w:t>
        </w:r>
      </w:hyperlink>
      <w:r w:rsidRPr="002E5BD6">
        <w:t xml:space="preserve"> (Accessed: 11 January 2020).</w:t>
      </w:r>
    </w:p>
    <w:p w14:paraId="169D704F" w14:textId="77777777" w:rsidR="002E5BD6" w:rsidRPr="002E5BD6" w:rsidRDefault="002E5BD6" w:rsidP="002E5BD6"/>
    <w:p w14:paraId="306084E1" w14:textId="30EA3515" w:rsidR="002E5BD6" w:rsidRDefault="002E5BD6" w:rsidP="002E5BD6">
      <w:proofErr w:type="spellStart"/>
      <w:r w:rsidRPr="002E5BD6">
        <w:t>Kharkovyna</w:t>
      </w:r>
      <w:proofErr w:type="spellEnd"/>
      <w:r w:rsidRPr="002E5BD6">
        <w:t xml:space="preserve">, O. (2019) </w:t>
      </w:r>
      <w:r w:rsidRPr="002E5BD6">
        <w:rPr>
          <w:i/>
          <w:iCs/>
        </w:rPr>
        <w:t>Artificial Intelligence &amp; Deep Learning for Medical Diagnosis</w:t>
      </w:r>
      <w:r w:rsidRPr="002E5BD6">
        <w:t xml:space="preserve">, </w:t>
      </w:r>
      <w:r w:rsidRPr="002E5BD6">
        <w:rPr>
          <w:i/>
          <w:iCs/>
        </w:rPr>
        <w:t>Medium</w:t>
      </w:r>
      <w:r w:rsidRPr="002E5BD6">
        <w:t xml:space="preserve">. Available at: </w:t>
      </w:r>
      <w:hyperlink r:id="rId44" w:history="1">
        <w:r w:rsidRPr="002E5BD6">
          <w:rPr>
            <w:color w:val="0000FF"/>
            <w:u w:val="single"/>
          </w:rPr>
          <w:t>https://towardsdatascience.com/artificial-intelligence-deep-learning-for-medical-diagnosis-9561f7a4e5f</w:t>
        </w:r>
      </w:hyperlink>
      <w:r w:rsidRPr="002E5BD6">
        <w:t xml:space="preserve"> (Accessed: 11 January 2020).</w:t>
      </w:r>
    </w:p>
    <w:p w14:paraId="24032AD1" w14:textId="77777777" w:rsidR="002E5BD6" w:rsidRPr="002E5BD6" w:rsidRDefault="002E5BD6" w:rsidP="002E5BD6"/>
    <w:p w14:paraId="01D677A5" w14:textId="1E5CB359" w:rsidR="002E5BD6" w:rsidRDefault="002E5BD6" w:rsidP="002E5BD6">
      <w:r w:rsidRPr="002E5BD6">
        <w:t xml:space="preserve">Liu, Y. </w:t>
      </w:r>
      <w:r w:rsidRPr="002E5BD6">
        <w:rPr>
          <w:i/>
          <w:iCs/>
        </w:rPr>
        <w:t>et al.</w:t>
      </w:r>
      <w:r w:rsidRPr="002E5BD6">
        <w:t xml:space="preserve"> (2018) ‘Artificial Intelligence–Based Breast Cancer Nodal Metastasis Detection: Insights </w:t>
      </w:r>
      <w:proofErr w:type="gramStart"/>
      <w:r w:rsidRPr="002E5BD6">
        <w:t>Into</w:t>
      </w:r>
      <w:proofErr w:type="gramEnd"/>
      <w:r w:rsidRPr="002E5BD6">
        <w:t xml:space="preserve"> the Black Box for Pathologists’, </w:t>
      </w:r>
      <w:r w:rsidRPr="002E5BD6">
        <w:rPr>
          <w:i/>
          <w:iCs/>
        </w:rPr>
        <w:t>Archives of Pathology &amp; Laboratory Medicine</w:t>
      </w:r>
      <w:r w:rsidRPr="002E5BD6">
        <w:t xml:space="preserve">, 143(7), pp. 859–868. </w:t>
      </w:r>
      <w:proofErr w:type="spellStart"/>
      <w:r w:rsidRPr="002E5BD6">
        <w:t>doi</w:t>
      </w:r>
      <w:proofErr w:type="spellEnd"/>
      <w:r w:rsidRPr="002E5BD6">
        <w:t xml:space="preserve">: </w:t>
      </w:r>
      <w:hyperlink r:id="rId45" w:history="1">
        <w:r w:rsidRPr="002E5BD6">
          <w:rPr>
            <w:color w:val="0000FF"/>
            <w:u w:val="single"/>
          </w:rPr>
          <w:t>10.5858/arpa.2018-0147-OA</w:t>
        </w:r>
      </w:hyperlink>
      <w:r w:rsidRPr="002E5BD6">
        <w:t>.</w:t>
      </w:r>
    </w:p>
    <w:p w14:paraId="6559171A" w14:textId="77777777" w:rsidR="002E5BD6" w:rsidRPr="002E5BD6" w:rsidRDefault="002E5BD6" w:rsidP="002E5BD6"/>
    <w:p w14:paraId="1BB8A87F" w14:textId="288E52A4" w:rsidR="002E5BD6" w:rsidRDefault="002E5BD6" w:rsidP="002E5BD6">
      <w:r w:rsidRPr="002E5BD6">
        <w:rPr>
          <w:i/>
          <w:iCs/>
        </w:rPr>
        <w:t>Opinion: AI Beats Animal Testing at Finding Toxic Chemicals</w:t>
      </w:r>
      <w:r w:rsidRPr="002E5BD6">
        <w:t xml:space="preserve"> (no date) </w:t>
      </w:r>
      <w:r w:rsidRPr="002E5BD6">
        <w:rPr>
          <w:i/>
          <w:iCs/>
        </w:rPr>
        <w:t>The Scientist Magazine®</w:t>
      </w:r>
      <w:r w:rsidRPr="002E5BD6">
        <w:t xml:space="preserve">. Available at: </w:t>
      </w:r>
      <w:hyperlink r:id="rId46" w:history="1">
        <w:r w:rsidRPr="002E5BD6">
          <w:rPr>
            <w:color w:val="0000FF"/>
            <w:u w:val="single"/>
          </w:rPr>
          <w:t>https://www.the-scientist.com/critic-at-large/opinion--ai-beats-animal-testing-at-finding-toxic-chemicals-65795</w:t>
        </w:r>
      </w:hyperlink>
      <w:r w:rsidRPr="002E5BD6">
        <w:t xml:space="preserve"> (Accessed: 11 January 2020).</w:t>
      </w:r>
    </w:p>
    <w:p w14:paraId="770538B0" w14:textId="77777777" w:rsidR="002E5BD6" w:rsidRPr="002E5BD6" w:rsidRDefault="002E5BD6" w:rsidP="002E5BD6"/>
    <w:p w14:paraId="1624C26B" w14:textId="5F72E091" w:rsidR="002E5BD6" w:rsidRDefault="002E5BD6" w:rsidP="002E5BD6">
      <w:r w:rsidRPr="002E5BD6">
        <w:rPr>
          <w:i/>
          <w:iCs/>
        </w:rPr>
        <w:t>Potential-Benefits-of-Chatbots-in-2018.png (698×442)</w:t>
      </w:r>
      <w:r w:rsidRPr="002E5BD6">
        <w:t xml:space="preserve"> (no date). Available at: </w:t>
      </w:r>
      <w:hyperlink r:id="rId47" w:history="1">
        <w:r w:rsidRPr="002E5BD6">
          <w:rPr>
            <w:color w:val="0000FF"/>
            <w:u w:val="single"/>
          </w:rPr>
          <w:t>https://www.digitalmarketingcommunity.com/wp-content/uploads/2018/11/Potential-Benefits-of-Chatbots-in-2018.png</w:t>
        </w:r>
      </w:hyperlink>
      <w:r w:rsidRPr="002E5BD6">
        <w:t xml:space="preserve"> (Accessed: </w:t>
      </w:r>
      <w:r w:rsidR="0036725E">
        <w:t>9</w:t>
      </w:r>
      <w:r w:rsidRPr="002E5BD6">
        <w:t xml:space="preserve"> January 2020).</w:t>
      </w:r>
    </w:p>
    <w:p w14:paraId="6EB75137" w14:textId="77777777" w:rsidR="002E5BD6" w:rsidRPr="002E5BD6" w:rsidRDefault="002E5BD6" w:rsidP="002E5BD6"/>
    <w:p w14:paraId="1B4348C8" w14:textId="3DC8A305" w:rsidR="002E5BD6" w:rsidRDefault="002E5BD6" w:rsidP="002E5BD6">
      <w:r w:rsidRPr="002E5BD6">
        <w:rPr>
          <w:i/>
          <w:iCs/>
        </w:rPr>
        <w:t>Ransomware | CISA</w:t>
      </w:r>
      <w:r w:rsidRPr="002E5BD6">
        <w:t xml:space="preserve"> (no date). Available at: </w:t>
      </w:r>
      <w:hyperlink r:id="rId48" w:history="1">
        <w:r w:rsidRPr="002E5BD6">
          <w:rPr>
            <w:color w:val="0000FF"/>
            <w:u w:val="single"/>
          </w:rPr>
          <w:t>https://www.us-cert.gov/Ransomware</w:t>
        </w:r>
      </w:hyperlink>
      <w:r w:rsidRPr="002E5BD6">
        <w:t xml:space="preserve"> (Accessed: </w:t>
      </w:r>
      <w:r w:rsidR="0036725E">
        <w:t>6</w:t>
      </w:r>
      <w:r w:rsidRPr="002E5BD6">
        <w:t xml:space="preserve"> January 2020).</w:t>
      </w:r>
    </w:p>
    <w:p w14:paraId="0187E970" w14:textId="77777777" w:rsidR="002E5BD6" w:rsidRPr="002E5BD6" w:rsidRDefault="002E5BD6" w:rsidP="002E5BD6"/>
    <w:p w14:paraId="7F4BE630" w14:textId="09B398AE" w:rsidR="002E5BD6" w:rsidRDefault="002E5BD6" w:rsidP="002E5BD6">
      <w:r w:rsidRPr="002E5BD6">
        <w:t xml:space="preserve">Sahota, N. (no date) </w:t>
      </w:r>
      <w:r w:rsidRPr="002E5BD6">
        <w:rPr>
          <w:i/>
          <w:iCs/>
        </w:rPr>
        <w:t xml:space="preserve">A.I. Will Soon Transform Social Media; The Question is </w:t>
      </w:r>
      <w:proofErr w:type="gramStart"/>
      <w:r w:rsidRPr="002E5BD6">
        <w:rPr>
          <w:i/>
          <w:iCs/>
        </w:rPr>
        <w:t>How?</w:t>
      </w:r>
      <w:r w:rsidRPr="002E5BD6">
        <w:t>,</w:t>
      </w:r>
      <w:proofErr w:type="gramEnd"/>
      <w:r w:rsidRPr="002E5BD6">
        <w:t xml:space="preserve"> </w:t>
      </w:r>
      <w:r w:rsidRPr="002E5BD6">
        <w:rPr>
          <w:i/>
          <w:iCs/>
        </w:rPr>
        <w:t>Forbes</w:t>
      </w:r>
      <w:r w:rsidRPr="002E5BD6">
        <w:t xml:space="preserve">. Available at: </w:t>
      </w:r>
      <w:hyperlink r:id="rId49" w:history="1">
        <w:r w:rsidRPr="002E5BD6">
          <w:rPr>
            <w:color w:val="0000FF"/>
            <w:u w:val="single"/>
          </w:rPr>
          <w:t>https://www.forbes.com/sites/cognitiveworld/2019/07/03/a-i-will-soon-transform-social-media-the-question-is-how/</w:t>
        </w:r>
      </w:hyperlink>
      <w:r w:rsidRPr="002E5BD6">
        <w:t xml:space="preserve"> (Accessed: 11 January 2020).</w:t>
      </w:r>
    </w:p>
    <w:p w14:paraId="49F4FBB0" w14:textId="77777777" w:rsidR="002E5BD6" w:rsidRPr="002E5BD6" w:rsidRDefault="002E5BD6" w:rsidP="002E5BD6"/>
    <w:p w14:paraId="1DCAAEDC" w14:textId="4C662052" w:rsidR="002E5BD6" w:rsidRDefault="002E5BD6" w:rsidP="002E5BD6">
      <w:r w:rsidRPr="002E5BD6">
        <w:t xml:space="preserve">Team, E. S. (2017) ‘What is Machine Learning? A definition’, </w:t>
      </w:r>
      <w:r w:rsidRPr="002E5BD6">
        <w:rPr>
          <w:i/>
          <w:iCs/>
        </w:rPr>
        <w:t>Expert System</w:t>
      </w:r>
      <w:r w:rsidRPr="002E5BD6">
        <w:t xml:space="preserve">, 6 March. Available at: </w:t>
      </w:r>
      <w:hyperlink r:id="rId50" w:history="1">
        <w:r w:rsidRPr="002E5BD6">
          <w:rPr>
            <w:color w:val="0000FF"/>
            <w:u w:val="single"/>
          </w:rPr>
          <w:t>https://expertsystem.com/machine-learning-definition/</w:t>
        </w:r>
      </w:hyperlink>
      <w:r w:rsidRPr="002E5BD6">
        <w:t xml:space="preserve"> (Accessed: </w:t>
      </w:r>
      <w:r w:rsidR="0036725E">
        <w:t>31 December 2019</w:t>
      </w:r>
      <w:r w:rsidRPr="002E5BD6">
        <w:t>).</w:t>
      </w:r>
    </w:p>
    <w:p w14:paraId="4EBAD3C0" w14:textId="77777777" w:rsidR="0036725E" w:rsidRPr="002E5BD6" w:rsidRDefault="0036725E" w:rsidP="002E5BD6"/>
    <w:p w14:paraId="03A2E54C" w14:textId="705A416B" w:rsidR="002E5BD6" w:rsidRDefault="002E5BD6" w:rsidP="002E5BD6">
      <w:r w:rsidRPr="002E5BD6">
        <w:rPr>
          <w:i/>
          <w:iCs/>
        </w:rPr>
        <w:t>The rise of social media</w:t>
      </w:r>
      <w:r w:rsidRPr="002E5BD6">
        <w:t xml:space="preserve"> (no date) </w:t>
      </w:r>
      <w:r w:rsidRPr="002E5BD6">
        <w:rPr>
          <w:i/>
          <w:iCs/>
        </w:rPr>
        <w:t>Our World in Data</w:t>
      </w:r>
      <w:r w:rsidRPr="002E5BD6">
        <w:t xml:space="preserve">. Available at: </w:t>
      </w:r>
      <w:hyperlink r:id="rId51" w:history="1">
        <w:r w:rsidRPr="002E5BD6">
          <w:rPr>
            <w:color w:val="0000FF"/>
            <w:u w:val="single"/>
          </w:rPr>
          <w:t>https://ourworldindata.org/rise-of-social-media</w:t>
        </w:r>
      </w:hyperlink>
      <w:r w:rsidRPr="002E5BD6">
        <w:t xml:space="preserve"> (Accessed: 11 January 2020).</w:t>
      </w:r>
    </w:p>
    <w:p w14:paraId="518C8973" w14:textId="77777777" w:rsidR="0036725E" w:rsidRPr="002E5BD6" w:rsidRDefault="0036725E" w:rsidP="002E5BD6"/>
    <w:p w14:paraId="1B435101" w14:textId="1781EA0E" w:rsidR="002E5BD6" w:rsidRDefault="002E5BD6" w:rsidP="002E5BD6">
      <w:r w:rsidRPr="002E5BD6">
        <w:rPr>
          <w:i/>
          <w:iCs/>
        </w:rPr>
        <w:lastRenderedPageBreak/>
        <w:t>The rise of social media - Our World in Data</w:t>
      </w:r>
      <w:r w:rsidRPr="002E5BD6">
        <w:t xml:space="preserve"> (no date). Available at: </w:t>
      </w:r>
      <w:hyperlink r:id="rId52" w:history="1">
        <w:r w:rsidRPr="002E5BD6">
          <w:rPr>
            <w:color w:val="0000FF"/>
            <w:u w:val="single"/>
          </w:rPr>
          <w:t>https://ourworldindata.org/rise-of-social-media</w:t>
        </w:r>
      </w:hyperlink>
      <w:r w:rsidRPr="002E5BD6">
        <w:t xml:space="preserve"> (Accessed: 11 January 2020).</w:t>
      </w:r>
    </w:p>
    <w:p w14:paraId="6DFCD66D" w14:textId="77777777" w:rsidR="0036725E" w:rsidRPr="002E5BD6" w:rsidRDefault="0036725E" w:rsidP="002E5BD6"/>
    <w:p w14:paraId="00875647" w14:textId="40D8AFAD" w:rsidR="002E5BD6" w:rsidRDefault="002E5BD6" w:rsidP="002E5BD6">
      <w:r w:rsidRPr="002E5BD6">
        <w:rPr>
          <w:i/>
          <w:iCs/>
        </w:rPr>
        <w:t>Understanding Denial-of-Service Attacks | CISA</w:t>
      </w:r>
      <w:r w:rsidRPr="002E5BD6">
        <w:t xml:space="preserve"> (no date). Available at: </w:t>
      </w:r>
      <w:hyperlink r:id="rId53" w:history="1">
        <w:r w:rsidRPr="002E5BD6">
          <w:rPr>
            <w:color w:val="0000FF"/>
            <w:u w:val="single"/>
          </w:rPr>
          <w:t>https://www.us-cert.gov/ncas/tips/ST04-015</w:t>
        </w:r>
      </w:hyperlink>
      <w:r w:rsidRPr="002E5BD6">
        <w:t xml:space="preserve"> (Accessed: </w:t>
      </w:r>
      <w:r w:rsidR="0036725E">
        <w:t>6</w:t>
      </w:r>
      <w:r w:rsidRPr="002E5BD6">
        <w:t xml:space="preserve"> January 2020).</w:t>
      </w:r>
    </w:p>
    <w:p w14:paraId="7E247A87" w14:textId="77777777" w:rsidR="0036725E" w:rsidRPr="002E5BD6" w:rsidRDefault="0036725E" w:rsidP="002E5BD6"/>
    <w:p w14:paraId="63059D22" w14:textId="639105C5" w:rsidR="002E5BD6" w:rsidRDefault="002E5BD6" w:rsidP="002E5BD6">
      <w:r w:rsidRPr="002E5BD6">
        <w:rPr>
          <w:i/>
          <w:iCs/>
        </w:rPr>
        <w:t>What is a DDoS Attack (Distributed Denial of Service Attack)?</w:t>
      </w:r>
      <w:r w:rsidRPr="002E5BD6">
        <w:t xml:space="preserve"> (no date) </w:t>
      </w:r>
      <w:proofErr w:type="spellStart"/>
      <w:r w:rsidRPr="002E5BD6">
        <w:rPr>
          <w:i/>
          <w:iCs/>
        </w:rPr>
        <w:t>SearchSecurity</w:t>
      </w:r>
      <w:proofErr w:type="spellEnd"/>
      <w:r w:rsidRPr="002E5BD6">
        <w:t xml:space="preserve">. Available at: </w:t>
      </w:r>
      <w:hyperlink r:id="rId54" w:history="1">
        <w:r w:rsidRPr="002E5BD6">
          <w:rPr>
            <w:color w:val="0000FF"/>
            <w:u w:val="single"/>
          </w:rPr>
          <w:t>https://searchsecurity.techtarget.com/definition/distributed-denial-of-service-attack</w:t>
        </w:r>
      </w:hyperlink>
      <w:r w:rsidRPr="002E5BD6">
        <w:t xml:space="preserve"> (Accessed: </w:t>
      </w:r>
      <w:r w:rsidR="0036725E">
        <w:t>6</w:t>
      </w:r>
      <w:r w:rsidRPr="002E5BD6">
        <w:t xml:space="preserve"> January 2020).</w:t>
      </w:r>
    </w:p>
    <w:p w14:paraId="4D974C6E" w14:textId="77777777" w:rsidR="0036725E" w:rsidRPr="002E5BD6" w:rsidRDefault="0036725E" w:rsidP="002E5BD6"/>
    <w:p w14:paraId="696A1C28" w14:textId="67ED9815" w:rsidR="002E5BD6" w:rsidRDefault="002E5BD6" w:rsidP="002E5BD6">
      <w:r w:rsidRPr="002E5BD6">
        <w:rPr>
          <w:i/>
          <w:iCs/>
        </w:rPr>
        <w:t>What is Malware?</w:t>
      </w:r>
      <w:r w:rsidRPr="002E5BD6">
        <w:t xml:space="preserve"> (no date) </w:t>
      </w:r>
      <w:r w:rsidRPr="002E5BD6">
        <w:rPr>
          <w:i/>
          <w:iCs/>
        </w:rPr>
        <w:t>Malwarebytes</w:t>
      </w:r>
      <w:r w:rsidRPr="002E5BD6">
        <w:t xml:space="preserve">. Available at: </w:t>
      </w:r>
      <w:hyperlink r:id="rId55" w:history="1">
        <w:r w:rsidRPr="002E5BD6">
          <w:rPr>
            <w:color w:val="0000FF"/>
            <w:u w:val="single"/>
          </w:rPr>
          <w:t>https://www.malwarebytes.com/malware/</w:t>
        </w:r>
      </w:hyperlink>
      <w:r w:rsidRPr="002E5BD6">
        <w:t xml:space="preserve"> (Accessed: </w:t>
      </w:r>
      <w:r w:rsidR="0036725E">
        <w:t>6</w:t>
      </w:r>
      <w:r w:rsidRPr="002E5BD6">
        <w:t xml:space="preserve"> January 2020).</w:t>
      </w:r>
    </w:p>
    <w:p w14:paraId="6313A20B" w14:textId="77777777" w:rsidR="0036725E" w:rsidRPr="002E5BD6" w:rsidRDefault="0036725E" w:rsidP="002E5BD6"/>
    <w:p w14:paraId="26C72B09" w14:textId="7B9022B9" w:rsidR="002E5BD6" w:rsidRPr="002E5BD6" w:rsidRDefault="002E5BD6" w:rsidP="002E5BD6">
      <w:r w:rsidRPr="002E5BD6">
        <w:rPr>
          <w:i/>
          <w:iCs/>
        </w:rPr>
        <w:t>Will Chatbots Revolutionise Education?</w:t>
      </w:r>
      <w:r w:rsidRPr="002E5BD6">
        <w:t xml:space="preserve"> (2017) </w:t>
      </w:r>
      <w:proofErr w:type="spellStart"/>
      <w:r w:rsidRPr="002E5BD6">
        <w:rPr>
          <w:i/>
          <w:iCs/>
        </w:rPr>
        <w:t>InformED</w:t>
      </w:r>
      <w:proofErr w:type="spellEnd"/>
      <w:r w:rsidRPr="002E5BD6">
        <w:t xml:space="preserve">. Available at: </w:t>
      </w:r>
      <w:hyperlink r:id="rId56" w:history="1">
        <w:r w:rsidRPr="002E5BD6">
          <w:rPr>
            <w:color w:val="0000FF"/>
            <w:u w:val="single"/>
          </w:rPr>
          <w:t>https://www.opencolleges.edu.au/informed/features/will-chatbots-revolutionise-education/</w:t>
        </w:r>
      </w:hyperlink>
      <w:r w:rsidRPr="002E5BD6">
        <w:t xml:space="preserve"> (Accessed: </w:t>
      </w:r>
      <w:r w:rsidR="0036725E">
        <w:t>6</w:t>
      </w:r>
      <w:r w:rsidRPr="002E5BD6">
        <w:t xml:space="preserve"> January 2020).</w:t>
      </w:r>
    </w:p>
    <w:p w14:paraId="22697014" w14:textId="77777777" w:rsidR="00B64B36" w:rsidRDefault="00B64B36"/>
    <w:sectPr w:rsidR="00B64B36" w:rsidSect="00FB2ED4">
      <w:headerReference w:type="default" r:id="rId57"/>
      <w:footerReference w:type="default" r:id="rId58"/>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18A8F" w14:textId="77777777" w:rsidR="006A2896" w:rsidRDefault="006A2896" w:rsidP="00B64B36">
      <w:r>
        <w:separator/>
      </w:r>
    </w:p>
  </w:endnote>
  <w:endnote w:type="continuationSeparator" w:id="0">
    <w:p w14:paraId="1A2B7B3A" w14:textId="77777777" w:rsidR="006A2896" w:rsidRDefault="006A2896"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ova Light">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C013CB" w:rsidRDefault="00C013CB"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C013CB" w:rsidRPr="005766C5" w:rsidRDefault="00C013CB"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C013CB" w:rsidRPr="00BC490A" w:rsidRDefault="00C013CB"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0B43A" w14:textId="77777777" w:rsidR="006A2896" w:rsidRDefault="006A2896" w:rsidP="00B64B36">
      <w:r>
        <w:separator/>
      </w:r>
    </w:p>
  </w:footnote>
  <w:footnote w:type="continuationSeparator" w:id="0">
    <w:p w14:paraId="2815B5FF" w14:textId="77777777" w:rsidR="006A2896" w:rsidRDefault="006A2896"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EndPr/>
    <w:sdtContent>
      <w:p w14:paraId="50475340" w14:textId="6021C07C" w:rsidR="00C013CB" w:rsidRPr="007A2760" w:rsidRDefault="00C013CB"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C013CB" w:rsidRDefault="00C013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2"/>
  </w:num>
  <w:num w:numId="3">
    <w:abstractNumId w:val="1"/>
  </w:num>
  <w:num w:numId="4">
    <w:abstractNumId w:val="10"/>
  </w:num>
  <w:num w:numId="5">
    <w:abstractNumId w:val="5"/>
  </w:num>
  <w:num w:numId="6">
    <w:abstractNumId w:val="11"/>
  </w:num>
  <w:num w:numId="7">
    <w:abstractNumId w:val="0"/>
  </w:num>
  <w:num w:numId="8">
    <w:abstractNumId w:val="3"/>
  </w:num>
  <w:num w:numId="9">
    <w:abstractNumId w:val="12"/>
  </w:num>
  <w:num w:numId="10">
    <w:abstractNumId w:val="7"/>
  </w:num>
  <w:num w:numId="11">
    <w:abstractNumId w:val="9"/>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36C73"/>
    <w:rsid w:val="0005672F"/>
    <w:rsid w:val="000A64D4"/>
    <w:rsid w:val="000E3603"/>
    <w:rsid w:val="001867F3"/>
    <w:rsid w:val="001C4442"/>
    <w:rsid w:val="001D6EBC"/>
    <w:rsid w:val="00231C2C"/>
    <w:rsid w:val="00232E2D"/>
    <w:rsid w:val="00237E16"/>
    <w:rsid w:val="00241B78"/>
    <w:rsid w:val="00251F15"/>
    <w:rsid w:val="002B749D"/>
    <w:rsid w:val="002E425D"/>
    <w:rsid w:val="002E5BD6"/>
    <w:rsid w:val="0032606F"/>
    <w:rsid w:val="00364BC0"/>
    <w:rsid w:val="0036725E"/>
    <w:rsid w:val="0037058F"/>
    <w:rsid w:val="003A773F"/>
    <w:rsid w:val="00456BE4"/>
    <w:rsid w:val="0047552B"/>
    <w:rsid w:val="004B56E4"/>
    <w:rsid w:val="004C0DD7"/>
    <w:rsid w:val="004E06E3"/>
    <w:rsid w:val="00530C41"/>
    <w:rsid w:val="005766C5"/>
    <w:rsid w:val="005A20B6"/>
    <w:rsid w:val="006106FD"/>
    <w:rsid w:val="00656AEE"/>
    <w:rsid w:val="00663667"/>
    <w:rsid w:val="006763D5"/>
    <w:rsid w:val="006875A0"/>
    <w:rsid w:val="006A2896"/>
    <w:rsid w:val="007219E4"/>
    <w:rsid w:val="007613B0"/>
    <w:rsid w:val="007A2760"/>
    <w:rsid w:val="007B0EB7"/>
    <w:rsid w:val="00824C9D"/>
    <w:rsid w:val="00945913"/>
    <w:rsid w:val="00A06FA8"/>
    <w:rsid w:val="00A63819"/>
    <w:rsid w:val="00AC7A8E"/>
    <w:rsid w:val="00AD508E"/>
    <w:rsid w:val="00B45CFC"/>
    <w:rsid w:val="00B64B36"/>
    <w:rsid w:val="00BC490A"/>
    <w:rsid w:val="00BF06AF"/>
    <w:rsid w:val="00C013CB"/>
    <w:rsid w:val="00C101EE"/>
    <w:rsid w:val="00C17233"/>
    <w:rsid w:val="00C27D70"/>
    <w:rsid w:val="00C714ED"/>
    <w:rsid w:val="00C84E65"/>
    <w:rsid w:val="00CA3A05"/>
    <w:rsid w:val="00D055E0"/>
    <w:rsid w:val="00D75276"/>
    <w:rsid w:val="00DB6331"/>
    <w:rsid w:val="00E25F04"/>
    <w:rsid w:val="00E57B8B"/>
    <w:rsid w:val="00F30699"/>
    <w:rsid w:val="00F53FEC"/>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EC"/>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824C9D"/>
    <w:pPr>
      <w:keepNext/>
      <w:keepLines/>
      <w:spacing w:before="240" w:line="259" w:lineRule="auto"/>
      <w:outlineLvl w:val="0"/>
    </w:pPr>
    <w:rPr>
      <w:rFonts w:eastAsiaTheme="majorEastAsia" w:cstheme="majorBidi"/>
      <w:b/>
      <w:color w:val="C40827"/>
      <w:sz w:val="32"/>
      <w:szCs w:val="32"/>
      <w:lang w:eastAsia="en-US"/>
    </w:rPr>
  </w:style>
  <w:style w:type="paragraph" w:styleId="Heading2">
    <w:name w:val="heading 2"/>
    <w:basedOn w:val="Normal"/>
    <w:next w:val="Normal"/>
    <w:link w:val="Heading2Char"/>
    <w:uiPriority w:val="9"/>
    <w:unhideWhenUsed/>
    <w:qFormat/>
    <w:rsid w:val="004B56E4"/>
    <w:pPr>
      <w:keepNext/>
      <w:keepLines/>
      <w:spacing w:before="40" w:line="259" w:lineRule="auto"/>
      <w:outlineLvl w:val="1"/>
    </w:pPr>
    <w:rPr>
      <w:rFonts w:eastAsiaTheme="majorEastAsia" w:cstheme="majorBidi"/>
      <w:color w:val="C40827"/>
      <w:sz w:val="26"/>
      <w:szCs w:val="26"/>
      <w:lang w:eastAsia="en-US"/>
    </w:rPr>
  </w:style>
  <w:style w:type="paragraph" w:styleId="Heading3">
    <w:name w:val="heading 3"/>
    <w:basedOn w:val="Normal"/>
    <w:next w:val="Normal"/>
    <w:link w:val="Heading3Char"/>
    <w:uiPriority w:val="9"/>
    <w:unhideWhenUsed/>
    <w:qFormat/>
    <w:rsid w:val="006106FD"/>
    <w:pPr>
      <w:keepNext/>
      <w:keepLines/>
      <w:spacing w:before="40" w:line="259" w:lineRule="auto"/>
      <w:outlineLvl w:val="2"/>
    </w:pPr>
    <w:rPr>
      <w:rFonts w:eastAsiaTheme="majorEastAsia" w:cstheme="majorBidi"/>
      <w:color w:val="F84A67"/>
      <w:lang w:eastAsia="en-US"/>
    </w:rPr>
  </w:style>
  <w:style w:type="paragraph" w:styleId="Heading4">
    <w:name w:val="heading 4"/>
    <w:basedOn w:val="Normal"/>
    <w:next w:val="Normal"/>
    <w:link w:val="Heading4Char"/>
    <w:autoRedefine/>
    <w:uiPriority w:val="9"/>
    <w:unhideWhenUsed/>
    <w:qFormat/>
    <w:rsid w:val="00C27D70"/>
    <w:pPr>
      <w:keepNext/>
      <w:keepLines/>
      <w:spacing w:before="40" w:line="259" w:lineRule="auto"/>
      <w:outlineLvl w:val="3"/>
    </w:pPr>
    <w:rPr>
      <w:rFonts w:eastAsiaTheme="majorEastAsia" w:cstheme="majorBidi"/>
      <w:i/>
      <w:iCs/>
      <w:color w:val="C40827"/>
      <w:szCs w:val="22"/>
      <w:lang w:eastAsia="en-US"/>
    </w:rPr>
  </w:style>
  <w:style w:type="paragraph" w:styleId="Heading5">
    <w:name w:val="heading 5"/>
    <w:basedOn w:val="Normal"/>
    <w:next w:val="Normal"/>
    <w:link w:val="Heading5Char"/>
    <w:uiPriority w:val="9"/>
    <w:unhideWhenUsed/>
    <w:qFormat/>
    <w:rsid w:val="00BF06AF"/>
    <w:pPr>
      <w:keepNext/>
      <w:keepLines/>
      <w:spacing w:before="40" w:line="259" w:lineRule="auto"/>
      <w:outlineLvl w:val="4"/>
    </w:pPr>
    <w:rPr>
      <w:rFonts w:eastAsiaTheme="majorEastAsia" w:cstheme="majorBidi"/>
      <w:i/>
      <w:color w:val="C40827"/>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27D70"/>
    <w:rPr>
      <w:rFonts w:ascii="Century Gothic" w:eastAsiaTheme="majorEastAsia" w:hAnsi="Century Gothic"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g6-internet-explorers.github.io/" TargetMode="External"/><Relationship Id="rId39" Type="http://schemas.openxmlformats.org/officeDocument/2006/relationships/hyperlink" Target="https://www.wordstream.com/blog/ws/2017/10/04/chatbots" TargetMode="External"/><Relationship Id="rId21" Type="http://schemas.openxmlformats.org/officeDocument/2006/relationships/hyperlink" Target="https://www.crystalknows.com/personalities" TargetMode="External"/><Relationship Id="rId34" Type="http://schemas.openxmlformats.org/officeDocument/2006/relationships/hyperlink" Target="https://www.archivesofpathology.org/doi/10.5858/arpa.2018-0147-OA" TargetMode="External"/><Relationship Id="rId42" Type="http://schemas.openxmlformats.org/officeDocument/2006/relationships/hyperlink" Target="https://www.youtube.com/channel/UC8YaQYKffQkBc7-_uUUY-rA" TargetMode="External"/><Relationship Id="rId47" Type="http://schemas.openxmlformats.org/officeDocument/2006/relationships/hyperlink" Target="https://www.digitalmarketingcommunity.com/wp-content/uploads/2018/11/Potential-Benefits-of-Chatbots-in-2018.png" TargetMode="External"/><Relationship Id="rId50" Type="http://schemas.openxmlformats.org/officeDocument/2006/relationships/hyperlink" Target="https://expertsystem.com/machine-learning-definition/" TargetMode="External"/><Relationship Id="rId55" Type="http://schemas.openxmlformats.org/officeDocument/2006/relationships/hyperlink" Target="https://www.malwarebytes.com/malwar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www.pinterest.pt/pin/839358449275858166/" TargetMode="External"/><Relationship Id="rId29" Type="http://schemas.openxmlformats.org/officeDocument/2006/relationships/image" Target="media/image9.jpeg"/><Relationship Id="rId41" Type="http://schemas.openxmlformats.org/officeDocument/2006/relationships/hyperlink" Target="https://www.the-scientist.com/news-opinion/ai-accurately-detects-lung-cancer-in-scans-65914" TargetMode="External"/><Relationship Id="rId54" Type="http://schemas.openxmlformats.org/officeDocument/2006/relationships/hyperlink" Target="https://searchsecurity.techtarget.com/definition/distributed-denial-of-service-attac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hyperlink" Target="http://www.testmycreativity.com/" TargetMode="External"/><Relationship Id="rId32" Type="http://schemas.openxmlformats.org/officeDocument/2006/relationships/hyperlink" Target="https://www.the-scientist.com/critic-at-large/opinion--ai-beats-animal-testing-at-finding-toxic-chemicals-65795" TargetMode="External"/><Relationship Id="rId37" Type="http://schemas.openxmlformats.org/officeDocument/2006/relationships/hyperlink" Target="https://ourworldindata.org/rise-of-social-media" TargetMode="External"/><Relationship Id="rId40" Type="http://schemas.openxmlformats.org/officeDocument/2006/relationships/hyperlink" Target="https://acquire.io/blog/chatbots-trends/" TargetMode="External"/><Relationship Id="rId45" Type="http://schemas.openxmlformats.org/officeDocument/2006/relationships/hyperlink" Target="https://doi.org/10.5858/arpa.2018-0147-OA" TargetMode="External"/><Relationship Id="rId53" Type="http://schemas.openxmlformats.org/officeDocument/2006/relationships/hyperlink" Target="https://www.us-cert.gov/ncas/tips/ST04-015"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www.pinterest.ru/pin/822892163146640731/" TargetMode="External"/><Relationship Id="rId28" Type="http://schemas.openxmlformats.org/officeDocument/2006/relationships/image" Target="media/image8.jpeg"/><Relationship Id="rId36" Type="http://schemas.openxmlformats.org/officeDocument/2006/relationships/hyperlink" Target="https://towardsdatascience.com/artificial-intelligence-deep-learning-for-medical-diagnosis-9561f7a4e5f" TargetMode="External"/><Relationship Id="rId49" Type="http://schemas.openxmlformats.org/officeDocument/2006/relationships/hyperlink" Target="https://www.forbes.com/sites/cognitiveworld/2019/07/03/a-i-will-soon-transform-social-media-the-question-is-how/" TargetMode="External"/><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s://www.the-scientist.com/image-of-the-day/image-of-the-day--butterflynet-66280" TargetMode="External"/><Relationship Id="rId44" Type="http://schemas.openxmlformats.org/officeDocument/2006/relationships/hyperlink" Target="https://towardsdatascience.com/artificial-intelligence-deep-learning-for-medical-diagnosis-9561f7a4e5f" TargetMode="External"/><Relationship Id="rId52" Type="http://schemas.openxmlformats.org/officeDocument/2006/relationships/hyperlink" Target="https://ourworldindata.org/rise-of-social-media" TargetMode="External"/><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hyperlink" Target="http://www.educationplanner.org/students/self-assessments/learning-styles-quiz.shtml?event=results&amp;A=7&amp;V=10&amp;T=3" TargetMode="External"/><Relationship Id="rId27" Type="http://schemas.openxmlformats.org/officeDocument/2006/relationships/hyperlink" Target="https://github.com/G6-Internet-Explorers/RMIT-Assignment-2" TargetMode="External"/><Relationship Id="rId30" Type="http://schemas.openxmlformats.org/officeDocument/2006/relationships/image" Target="media/image10.png"/><Relationship Id="rId35" Type="http://schemas.openxmlformats.org/officeDocument/2006/relationships/hyperlink" Target="https://www.forbes.com/sites/cognitiveworld/2019/07/03/a-i-will-soon-transform-social-media-the-question-is-how/" TargetMode="External"/><Relationship Id="rId43" Type="http://schemas.openxmlformats.org/officeDocument/2006/relationships/hyperlink" Target="https://www.the-scientist.com/image-of-the-day/image-of-the-day--butterflynet-66280" TargetMode="External"/><Relationship Id="rId48" Type="http://schemas.openxmlformats.org/officeDocument/2006/relationships/hyperlink" Target="https://www.us-cert.gov/Ransomware" TargetMode="External"/><Relationship Id="rId56" Type="http://schemas.openxmlformats.org/officeDocument/2006/relationships/hyperlink" Target="https://www.opencolleges.edu.au/informed/features/will-chatbots-revolutionise-education/" TargetMode="External"/><Relationship Id="rId8" Type="http://schemas.openxmlformats.org/officeDocument/2006/relationships/image" Target="media/image1.jpeg"/><Relationship Id="rId51" Type="http://schemas.openxmlformats.org/officeDocument/2006/relationships/hyperlink" Target="https://ourworldindata.org/rise-of-social-media"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hyperlink" Target="http://www.free-iqtest.net/" TargetMode="External"/><Relationship Id="rId33" Type="http://schemas.openxmlformats.org/officeDocument/2006/relationships/hyperlink" Target="https://www.the-scientist.com/news-opinion/ai-accurately-detects-lung-cancer-in-scans-65914" TargetMode="External"/><Relationship Id="rId38" Type="http://schemas.openxmlformats.org/officeDocument/2006/relationships/image" Target="media/image11.png"/><Relationship Id="rId46" Type="http://schemas.openxmlformats.org/officeDocument/2006/relationships/hyperlink" Target="https://www.the-scientist.com/critic-at-large/opinion--ai-beats-animal-testing-at-finding-toxic-chemicals-65795" TargetMode="External"/><Relationship Id="rId59"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ova Light">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3447C5"/>
    <w:rsid w:val="00426FA3"/>
    <w:rsid w:val="00497347"/>
    <w:rsid w:val="00591724"/>
    <w:rsid w:val="00731B00"/>
    <w:rsid w:val="007C5FF9"/>
    <w:rsid w:val="008C084D"/>
    <w:rsid w:val="009F543D"/>
    <w:rsid w:val="00A76193"/>
    <w:rsid w:val="00CE3DB4"/>
    <w:rsid w:val="00D355C4"/>
    <w:rsid w:val="00D75130"/>
    <w:rsid w:val="00FC5D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649FD-3B88-4639-9F34-14388F251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35</Pages>
  <Words>11093</Words>
  <Characters>63236</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7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Brian Dean</cp:lastModifiedBy>
  <cp:revision>16</cp:revision>
  <cp:lastPrinted>2020-01-11T07:29:00Z</cp:lastPrinted>
  <dcterms:created xsi:type="dcterms:W3CDTF">2020-01-09T06:35:00Z</dcterms:created>
  <dcterms:modified xsi:type="dcterms:W3CDTF">2020-01-11T07:39:00Z</dcterms:modified>
</cp:coreProperties>
</file>